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1E2F5" w14:textId="77777777" w:rsidR="006234EA" w:rsidRPr="006234EA" w:rsidRDefault="006234EA" w:rsidP="006234EA">
      <w:pPr>
        <w:shd w:val="clear" w:color="auto" w:fill="FFFFFF"/>
        <w:spacing w:before="75" w:after="100" w:afterAutospacing="1" w:line="312" w:lineRule="atLeast"/>
        <w:jc w:val="both"/>
        <w:outlineLvl w:val="0"/>
        <w:rPr>
          <w:rFonts w:ascii="Helvetica" w:eastAsia="Times New Roman" w:hAnsi="Helvetica" w:cs="Helvetica"/>
          <w:color w:val="610B38"/>
          <w:kern w:val="36"/>
          <w:sz w:val="44"/>
          <w:szCs w:val="44"/>
        </w:rPr>
      </w:pPr>
      <w:r w:rsidRPr="006234EA">
        <w:rPr>
          <w:rFonts w:ascii="Helvetica" w:eastAsia="Times New Roman" w:hAnsi="Helvetica" w:cs="Helvetica"/>
          <w:color w:val="610B38"/>
          <w:kern w:val="36"/>
          <w:sz w:val="44"/>
          <w:szCs w:val="44"/>
        </w:rPr>
        <w:t>SQL MCQ (Multiple Choice Questions)</w:t>
      </w:r>
    </w:p>
    <w:p w14:paraId="09ACCAEA"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Here we are going to see a list of important SQL questions in MCQ style with an explanation of the answer for competitive exams and interviews. These frequently asked SQL questions are given with the correct choice of answer among multiple options. You can select your choice and check it instantly to see the answer with an explanation.</w:t>
      </w:r>
    </w:p>
    <w:p w14:paraId="44F13ACA"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1) What is the full form of SQL?</w:t>
      </w:r>
    </w:p>
    <w:p w14:paraId="756931AB" w14:textId="77777777" w:rsidR="006234EA" w:rsidRPr="006234EA" w:rsidRDefault="006234EA" w:rsidP="006234EA">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tructured Query List</w:t>
      </w:r>
    </w:p>
    <w:p w14:paraId="5FA3689A" w14:textId="77777777" w:rsidR="006234EA" w:rsidRPr="006234EA" w:rsidRDefault="006234EA" w:rsidP="006234EA">
      <w:pPr>
        <w:numPr>
          <w:ilvl w:val="0"/>
          <w:numId w:val="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tructure Query Language</w:t>
      </w:r>
    </w:p>
    <w:p w14:paraId="1AF0C2F9" w14:textId="77777777" w:rsidR="006234EA" w:rsidRPr="006234EA" w:rsidRDefault="006234EA" w:rsidP="006234EA">
      <w:pPr>
        <w:numPr>
          <w:ilvl w:val="0"/>
          <w:numId w:val="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ample Query Language</w:t>
      </w:r>
    </w:p>
    <w:p w14:paraId="21749AEF" w14:textId="77777777" w:rsidR="006234EA" w:rsidRPr="006234EA" w:rsidRDefault="006234EA" w:rsidP="006234EA">
      <w:pPr>
        <w:numPr>
          <w:ilvl w:val="0"/>
          <w:numId w:val="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one of these.</w:t>
      </w:r>
    </w:p>
    <w:p w14:paraId="11687973"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7007F43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7C30A7BC"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SQL is a programming language used for managing data in a relational database management system. It is pronounced as See-Qwell.</w:t>
      </w:r>
    </w:p>
    <w:p w14:paraId="719FDBB1"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74006594">
          <v:rect id="_x0000_i1025" style="width:0;height:.75pt" o:hralign="left" o:hrstd="t" o:hrnoshade="t" o:hr="t" fillcolor="#d4d4d4" stroked="f"/>
        </w:pict>
      </w:r>
    </w:p>
    <w:p w14:paraId="1CBC140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2) Which of the following is not a valid SQL type?</w:t>
      </w:r>
    </w:p>
    <w:p w14:paraId="76584A32" w14:textId="77777777" w:rsidR="006234EA" w:rsidRPr="006234EA" w:rsidRDefault="006234EA" w:rsidP="006234EA">
      <w:pPr>
        <w:numPr>
          <w:ilvl w:val="0"/>
          <w:numId w:val="2"/>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FLOAT</w:t>
      </w:r>
    </w:p>
    <w:p w14:paraId="34234638" w14:textId="77777777" w:rsidR="006234EA" w:rsidRPr="006234EA" w:rsidRDefault="006234EA" w:rsidP="006234EA">
      <w:pPr>
        <w:numPr>
          <w:ilvl w:val="0"/>
          <w:numId w:val="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UMERIC</w:t>
      </w:r>
    </w:p>
    <w:p w14:paraId="4849951B" w14:textId="77777777" w:rsidR="006234EA" w:rsidRPr="006234EA" w:rsidRDefault="006234EA" w:rsidP="006234EA">
      <w:pPr>
        <w:numPr>
          <w:ilvl w:val="0"/>
          <w:numId w:val="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DECIMAL</w:t>
      </w:r>
    </w:p>
    <w:p w14:paraId="49EA0094" w14:textId="77777777" w:rsidR="006234EA" w:rsidRPr="006234EA" w:rsidRDefault="006234EA" w:rsidP="006234EA">
      <w:pPr>
        <w:numPr>
          <w:ilvl w:val="0"/>
          <w:numId w:val="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CHARACTER</w:t>
      </w:r>
    </w:p>
    <w:p w14:paraId="31250A74"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750ED210"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C</w:t>
      </w:r>
    </w:p>
    <w:p w14:paraId="549DAC6B"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p>
    <w:p w14:paraId="3FEC6168"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DECIMAL is not a valid SQL type because it is nothing but numeric only in SQL.</w:t>
      </w:r>
    </w:p>
    <w:p w14:paraId="6A61B92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NUMERIC has fixed precision, and scale numbers range from -10^38+1 to 10^38-1.</w:t>
      </w:r>
    </w:p>
    <w:p w14:paraId="42082BD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lastRenderedPageBreak/>
        <w:t>FLOAT has floating precision number ranges from -1.79E + 308 to 1.79E + 308.</w:t>
      </w:r>
    </w:p>
    <w:p w14:paraId="4E868C74"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CHARACTER is a fixed-width character string data type that can be up to 8000 characters.</w:t>
      </w:r>
    </w:p>
    <w:p w14:paraId="1AC72492"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4E45C81D">
          <v:rect id="_x0000_i1026" style="width:0;height:.75pt" o:hralign="left" o:hrstd="t" o:hrnoshade="t" o:hr="t" fillcolor="#d4d4d4" stroked="f"/>
        </w:pict>
      </w:r>
    </w:p>
    <w:p w14:paraId="64D2B420"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3) Which of the following is not a DDL command?</w:t>
      </w:r>
    </w:p>
    <w:p w14:paraId="02552D95" w14:textId="77777777" w:rsidR="006234EA" w:rsidRPr="006234EA" w:rsidRDefault="006234EA" w:rsidP="006234EA">
      <w:pPr>
        <w:numPr>
          <w:ilvl w:val="0"/>
          <w:numId w:val="3"/>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RUNCATE</w:t>
      </w:r>
    </w:p>
    <w:p w14:paraId="18C26D92" w14:textId="77777777" w:rsidR="006234EA" w:rsidRPr="006234EA" w:rsidRDefault="006234EA" w:rsidP="006234EA">
      <w:pPr>
        <w:numPr>
          <w:ilvl w:val="0"/>
          <w:numId w:val="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LTER</w:t>
      </w:r>
    </w:p>
    <w:p w14:paraId="75F2359B" w14:textId="77777777" w:rsidR="006234EA" w:rsidRPr="006234EA" w:rsidRDefault="006234EA" w:rsidP="006234EA">
      <w:pPr>
        <w:numPr>
          <w:ilvl w:val="0"/>
          <w:numId w:val="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CREATE</w:t>
      </w:r>
    </w:p>
    <w:p w14:paraId="67FF7BA9" w14:textId="77777777" w:rsidR="006234EA" w:rsidRPr="006234EA" w:rsidRDefault="006234EA" w:rsidP="006234EA">
      <w:pPr>
        <w:numPr>
          <w:ilvl w:val="0"/>
          <w:numId w:val="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UPDATE</w:t>
      </w:r>
    </w:p>
    <w:p w14:paraId="4F37E214"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2DE8F16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D</w:t>
      </w:r>
    </w:p>
    <w:p w14:paraId="5C810774"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DDL commands are used to define the structure of the database, table, schemas, etc. It enables us to perform the operations like CREATE, DROP, ALTER, RENAME, and TRUNCATE schema objects.</w:t>
      </w:r>
    </w:p>
    <w:p w14:paraId="5D07D89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An UPDATE command is used for managing the data stored in a database. It is an example of a DML command that also includes the INSERT and DELETE commands.</w:t>
      </w:r>
    </w:p>
    <w:p w14:paraId="110CDE78"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661AE95C">
          <v:rect id="_x0000_i1027" style="width:0;height:.75pt" o:hralign="left" o:hrstd="t" o:hrnoshade="t" o:hr="t" fillcolor="#d4d4d4" stroked="f"/>
        </w:pict>
      </w:r>
    </w:p>
    <w:p w14:paraId="35BF4B41"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4) Which of the following are TCL commands?</w:t>
      </w:r>
    </w:p>
    <w:p w14:paraId="06B6D628" w14:textId="77777777" w:rsidR="006234EA" w:rsidRPr="006234EA" w:rsidRDefault="006234EA" w:rsidP="006234EA">
      <w:pPr>
        <w:numPr>
          <w:ilvl w:val="0"/>
          <w:numId w:val="4"/>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COMMIT and ROLLBACK</w:t>
      </w:r>
    </w:p>
    <w:p w14:paraId="2F427255" w14:textId="77777777" w:rsidR="006234EA" w:rsidRPr="006234EA" w:rsidRDefault="006234EA" w:rsidP="006234EA">
      <w:pPr>
        <w:numPr>
          <w:ilvl w:val="0"/>
          <w:numId w:val="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UPDATE and TRUNCATE</w:t>
      </w:r>
    </w:p>
    <w:p w14:paraId="2328EA64" w14:textId="77777777" w:rsidR="006234EA" w:rsidRPr="006234EA" w:rsidRDefault="006234EA" w:rsidP="006234EA">
      <w:pPr>
        <w:numPr>
          <w:ilvl w:val="0"/>
          <w:numId w:val="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 and INSERT</w:t>
      </w:r>
    </w:p>
    <w:p w14:paraId="73B4CB0D" w14:textId="77777777" w:rsidR="006234EA" w:rsidRPr="006234EA" w:rsidRDefault="006234EA" w:rsidP="006234EA">
      <w:pPr>
        <w:numPr>
          <w:ilvl w:val="0"/>
          <w:numId w:val="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GRANT and REVOKE</w:t>
      </w:r>
    </w:p>
    <w:p w14:paraId="79DEB1EC"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6F5CA2D8"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A</w:t>
      </w:r>
    </w:p>
    <w:p w14:paraId="4FE018E7"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xml:space="preserve"> TCL stands for Transaction Control Commands used for managing the changes made by DML commands like INSERT, DELETE, and UPDATE. The TCL commands </w:t>
      </w:r>
      <w:r w:rsidRPr="006234EA">
        <w:rPr>
          <w:rFonts w:ascii="Segoe UI" w:eastAsia="Times New Roman" w:hAnsi="Segoe UI" w:cs="Segoe UI"/>
          <w:color w:val="333333"/>
          <w:sz w:val="24"/>
          <w:szCs w:val="24"/>
        </w:rPr>
        <w:lastRenderedPageBreak/>
        <w:t>are automatically committed in the database; that's why we cannot use them directly while creating tables or dropping them.</w:t>
      </w:r>
    </w:p>
    <w:p w14:paraId="63282710"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31774CAF">
          <v:rect id="_x0000_i1028" style="width:0;height:.75pt" o:hralign="left" o:hrstd="t" o:hrnoshade="t" o:hr="t" fillcolor="#d4d4d4" stroked="f"/>
        </w:pict>
      </w:r>
    </w:p>
    <w:p w14:paraId="166F8627"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5) Which statement is used to delete all rows in a table without having the action logged?</w:t>
      </w:r>
    </w:p>
    <w:p w14:paraId="4F7A4AE0" w14:textId="77777777" w:rsidR="006234EA" w:rsidRPr="006234EA" w:rsidRDefault="006234EA" w:rsidP="006234EA">
      <w:pPr>
        <w:numPr>
          <w:ilvl w:val="0"/>
          <w:numId w:val="5"/>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DELETE</w:t>
      </w:r>
    </w:p>
    <w:p w14:paraId="219762DF" w14:textId="77777777" w:rsidR="006234EA" w:rsidRPr="006234EA" w:rsidRDefault="006234EA" w:rsidP="006234EA">
      <w:pPr>
        <w:numPr>
          <w:ilvl w:val="0"/>
          <w:numId w:val="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REMOVE</w:t>
      </w:r>
    </w:p>
    <w:p w14:paraId="47B8C347" w14:textId="77777777" w:rsidR="006234EA" w:rsidRPr="006234EA" w:rsidRDefault="006234EA" w:rsidP="006234EA">
      <w:pPr>
        <w:numPr>
          <w:ilvl w:val="0"/>
          <w:numId w:val="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DROP</w:t>
      </w:r>
    </w:p>
    <w:p w14:paraId="16285276" w14:textId="77777777" w:rsidR="006234EA" w:rsidRPr="006234EA" w:rsidRDefault="006234EA" w:rsidP="006234EA">
      <w:pPr>
        <w:numPr>
          <w:ilvl w:val="0"/>
          <w:numId w:val="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RUNCATE</w:t>
      </w:r>
    </w:p>
    <w:p w14:paraId="23F04047"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52DE9B3D"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D</w:t>
      </w:r>
    </w:p>
    <w:p w14:paraId="40F65CE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TRUNCATE statement removes all rows in a table without logging the individual row deletions. It uses fewer system and transaction log resources, which makes its execution fast. This statement is similar to the DELETE statement without the WHERE clause.</w:t>
      </w:r>
    </w:p>
    <w:p w14:paraId="46562F41"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48C59C62">
          <v:rect id="_x0000_i1029" style="width:0;height:.75pt" o:hralign="left" o:hrstd="t" o:hrnoshade="t" o:hr="t" fillcolor="#d4d4d4" stroked="f"/>
        </w:pict>
      </w:r>
    </w:p>
    <w:p w14:paraId="735FB2B1"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6) SQL Views are also known as</w:t>
      </w:r>
    </w:p>
    <w:p w14:paraId="39572796" w14:textId="77777777" w:rsidR="006234EA" w:rsidRPr="006234EA" w:rsidRDefault="006234EA" w:rsidP="006234EA">
      <w:pPr>
        <w:numPr>
          <w:ilvl w:val="0"/>
          <w:numId w:val="6"/>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imple tables</w:t>
      </w:r>
    </w:p>
    <w:p w14:paraId="5F9685EC" w14:textId="77777777" w:rsidR="006234EA" w:rsidRPr="006234EA" w:rsidRDefault="006234EA" w:rsidP="006234EA">
      <w:pPr>
        <w:numPr>
          <w:ilvl w:val="0"/>
          <w:numId w:val="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Virtual tables</w:t>
      </w:r>
    </w:p>
    <w:p w14:paraId="2C9CA62C" w14:textId="77777777" w:rsidR="006234EA" w:rsidRPr="006234EA" w:rsidRDefault="006234EA" w:rsidP="006234EA">
      <w:pPr>
        <w:numPr>
          <w:ilvl w:val="0"/>
          <w:numId w:val="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Complex tables</w:t>
      </w:r>
    </w:p>
    <w:p w14:paraId="109FADFE" w14:textId="77777777" w:rsidR="006234EA" w:rsidRPr="006234EA" w:rsidRDefault="006234EA" w:rsidP="006234EA">
      <w:pPr>
        <w:numPr>
          <w:ilvl w:val="0"/>
          <w:numId w:val="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ctual Tables</w:t>
      </w:r>
    </w:p>
    <w:p w14:paraId="58E2B21A"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0BD77E91"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651F427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A view is also known as a virtual table because it contains rows and columns similar to a real table. It shows the table interface but cannot be stored in a database.</w:t>
      </w:r>
    </w:p>
    <w:p w14:paraId="7B459523"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600D2807">
          <v:rect id="_x0000_i1030" style="width:0;height:.75pt" o:hralign="left" o:hrstd="t" o:hrnoshade="t" o:hr="t" fillcolor="#d4d4d4" stroked="f"/>
        </w:pict>
      </w:r>
    </w:p>
    <w:p w14:paraId="37774B9D"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7) How many Primary keys can have in a table?</w:t>
      </w:r>
    </w:p>
    <w:p w14:paraId="769C8F16" w14:textId="77777777" w:rsidR="006234EA" w:rsidRPr="006234EA" w:rsidRDefault="006234EA" w:rsidP="006234EA">
      <w:pPr>
        <w:numPr>
          <w:ilvl w:val="0"/>
          <w:numId w:val="7"/>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lastRenderedPageBreak/>
        <w:t>Only 1</w:t>
      </w:r>
    </w:p>
    <w:p w14:paraId="6F2A4303" w14:textId="77777777" w:rsidR="006234EA" w:rsidRPr="006234EA" w:rsidRDefault="006234EA" w:rsidP="006234EA">
      <w:pPr>
        <w:numPr>
          <w:ilvl w:val="0"/>
          <w:numId w:val="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Only 2</w:t>
      </w:r>
    </w:p>
    <w:p w14:paraId="4359CC64" w14:textId="77777777" w:rsidR="006234EA" w:rsidRPr="006234EA" w:rsidRDefault="006234EA" w:rsidP="006234EA">
      <w:pPr>
        <w:numPr>
          <w:ilvl w:val="0"/>
          <w:numId w:val="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Depends on no of Columns</w:t>
      </w:r>
    </w:p>
    <w:p w14:paraId="6702ED5F" w14:textId="77777777" w:rsidR="006234EA" w:rsidRPr="006234EA" w:rsidRDefault="006234EA" w:rsidP="006234EA">
      <w:pPr>
        <w:numPr>
          <w:ilvl w:val="0"/>
          <w:numId w:val="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Depends on DBA</w:t>
      </w:r>
    </w:p>
    <w:p w14:paraId="76593591"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5768F6A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A</w:t>
      </w:r>
    </w:p>
    <w:p w14:paraId="70CA8189"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The primary key can consist of a single or combination of the field that uniquely identifies each record in a table. It cannot be null or empty. A table may have duplicate columns, but it can contain only one primary key.</w:t>
      </w:r>
    </w:p>
    <w:p w14:paraId="23D8590F"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73C578DE">
          <v:rect id="_x0000_i1031" style="width:0;height:.75pt" o:hralign="left" o:hrstd="t" o:hrnoshade="t" o:hr="t" fillcolor="#d4d4d4" stroked="f"/>
        </w:pict>
      </w:r>
    </w:p>
    <w:p w14:paraId="3DDD6AB1"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8) Which datatype can store unstructured data in a column?</w:t>
      </w:r>
    </w:p>
    <w:p w14:paraId="7252E4C2" w14:textId="77777777" w:rsidR="006234EA" w:rsidRPr="006234EA" w:rsidRDefault="006234EA" w:rsidP="006234EA">
      <w:pPr>
        <w:numPr>
          <w:ilvl w:val="0"/>
          <w:numId w:val="8"/>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CHAR</w:t>
      </w:r>
    </w:p>
    <w:p w14:paraId="711EEC39" w14:textId="77777777" w:rsidR="006234EA" w:rsidRPr="006234EA" w:rsidRDefault="006234EA" w:rsidP="006234EA">
      <w:pPr>
        <w:numPr>
          <w:ilvl w:val="0"/>
          <w:numId w:val="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RAW</w:t>
      </w:r>
    </w:p>
    <w:p w14:paraId="4A592963" w14:textId="77777777" w:rsidR="006234EA" w:rsidRPr="006234EA" w:rsidRDefault="006234EA" w:rsidP="006234EA">
      <w:pPr>
        <w:numPr>
          <w:ilvl w:val="0"/>
          <w:numId w:val="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UMERIC</w:t>
      </w:r>
    </w:p>
    <w:p w14:paraId="59959D58" w14:textId="77777777" w:rsidR="006234EA" w:rsidRPr="006234EA" w:rsidRDefault="006234EA" w:rsidP="006234EA">
      <w:pPr>
        <w:numPr>
          <w:ilvl w:val="0"/>
          <w:numId w:val="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VARCHAR</w:t>
      </w:r>
    </w:p>
    <w:p w14:paraId="5BC225C3"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422FA027"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381FCABD"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p>
    <w:p w14:paraId="36B194F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RAW datatype stores variable-length binary data that can be queried and inserted but not manipulated. Its maximum length is 32767 bytes.</w:t>
      </w:r>
    </w:p>
    <w:p w14:paraId="55ABCB0C"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CHAR stores character data in a fixed length.</w:t>
      </w:r>
    </w:p>
    <w:p w14:paraId="3A9981F9"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NUMERIC stores numeric values only.</w:t>
      </w:r>
    </w:p>
    <w:p w14:paraId="2E1BF58A"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VARCHAR stores variable string data in a fixed length. Its maximum length is 4000 bytes.</w:t>
      </w:r>
    </w:p>
    <w:p w14:paraId="01A77EF0"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79BAE52A">
          <v:rect id="_x0000_i1032" style="width:0;height:.75pt" o:hralign="left" o:hrstd="t" o:hrnoshade="t" o:hr="t" fillcolor="#d4d4d4" stroked="f"/>
        </w:pict>
      </w:r>
    </w:p>
    <w:p w14:paraId="11BD5B7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9) Which of the following is not Constraint in SQL?</w:t>
      </w:r>
    </w:p>
    <w:p w14:paraId="286A8008" w14:textId="77777777" w:rsidR="006234EA" w:rsidRPr="006234EA" w:rsidRDefault="006234EA" w:rsidP="006234EA">
      <w:pPr>
        <w:numPr>
          <w:ilvl w:val="0"/>
          <w:numId w:val="9"/>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lastRenderedPageBreak/>
        <w:t>Primary Key</w:t>
      </w:r>
    </w:p>
    <w:p w14:paraId="18BE80CC" w14:textId="77777777" w:rsidR="006234EA" w:rsidRPr="006234EA" w:rsidRDefault="006234EA" w:rsidP="006234EA">
      <w:pPr>
        <w:numPr>
          <w:ilvl w:val="0"/>
          <w:numId w:val="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ot Null</w:t>
      </w:r>
    </w:p>
    <w:p w14:paraId="5F5FD1AF" w14:textId="77777777" w:rsidR="006234EA" w:rsidRPr="006234EA" w:rsidRDefault="006234EA" w:rsidP="006234EA">
      <w:pPr>
        <w:numPr>
          <w:ilvl w:val="0"/>
          <w:numId w:val="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Check</w:t>
      </w:r>
    </w:p>
    <w:p w14:paraId="79FC1846" w14:textId="77777777" w:rsidR="006234EA" w:rsidRPr="006234EA" w:rsidRDefault="006234EA" w:rsidP="006234EA">
      <w:pPr>
        <w:numPr>
          <w:ilvl w:val="0"/>
          <w:numId w:val="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Union</w:t>
      </w:r>
    </w:p>
    <w:p w14:paraId="573C3AF3"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3CAE707E"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D</w:t>
      </w:r>
    </w:p>
    <w:p w14:paraId="0B1E610D"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p>
    <w:p w14:paraId="277DE9F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Constraint specifies the rule to allow or restrict what data will be stored in a table. The PRIMARY KEY, NOT NULL, and CHECK are the constraints that specify rules for data insertion.</w:t>
      </w:r>
    </w:p>
    <w:p w14:paraId="2484A190"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UNION is an operator that combines two or more results from multiple SELECT queries into a single result set.</w:t>
      </w:r>
    </w:p>
    <w:p w14:paraId="0F36D114"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11F67AAA">
          <v:rect id="_x0000_i1033" style="width:0;height:.75pt" o:hralign="left" o:hrstd="t" o:hrnoshade="t" o:hr="t" fillcolor="#d4d4d4" stroked="f"/>
        </w:pict>
      </w:r>
    </w:p>
    <w:p w14:paraId="44FFB5D8"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10) Which of the following is not a valid aggregate function?</w:t>
      </w:r>
    </w:p>
    <w:p w14:paraId="20F0078C" w14:textId="77777777" w:rsidR="006234EA" w:rsidRPr="006234EA" w:rsidRDefault="006234EA" w:rsidP="006234EA">
      <w:pPr>
        <w:numPr>
          <w:ilvl w:val="0"/>
          <w:numId w:val="10"/>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COUNT</w:t>
      </w:r>
    </w:p>
    <w:p w14:paraId="335E44CD" w14:textId="77777777" w:rsidR="006234EA" w:rsidRPr="006234EA" w:rsidRDefault="006234EA" w:rsidP="006234EA">
      <w:pPr>
        <w:numPr>
          <w:ilvl w:val="0"/>
          <w:numId w:val="1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COMPUTE</w:t>
      </w:r>
    </w:p>
    <w:p w14:paraId="42823621" w14:textId="77777777" w:rsidR="006234EA" w:rsidRPr="006234EA" w:rsidRDefault="006234EA" w:rsidP="006234EA">
      <w:pPr>
        <w:numPr>
          <w:ilvl w:val="0"/>
          <w:numId w:val="1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UM</w:t>
      </w:r>
    </w:p>
    <w:p w14:paraId="186358AC" w14:textId="77777777" w:rsidR="006234EA" w:rsidRPr="006234EA" w:rsidRDefault="006234EA" w:rsidP="006234EA">
      <w:pPr>
        <w:numPr>
          <w:ilvl w:val="0"/>
          <w:numId w:val="1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MAX</w:t>
      </w:r>
    </w:p>
    <w:p w14:paraId="364D794E"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55336F5D"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31442E4F"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Aggregate function is used to perform calculations on multiple values and return the output in a single value. It is mostly used with the SELECT statement. COUNT, SUM, and MAX are all aggregate functions.</w:t>
      </w:r>
    </w:p>
    <w:p w14:paraId="1FB15947"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COMPUTE is not an aggregate function. It is used to generate totals as an additional column at the end of the result set.</w:t>
      </w:r>
    </w:p>
    <w:p w14:paraId="71BAC4B1"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37CC8FB8">
          <v:rect id="_x0000_i1034" style="width:0;height:.75pt" o:hralign="left" o:hrstd="t" o:hrnoshade="t" o:hr="t" fillcolor="#d4d4d4" stroked="f"/>
        </w:pict>
      </w:r>
    </w:p>
    <w:p w14:paraId="2518BA94"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lastRenderedPageBreak/>
        <w:t>11) Which data manipulation command is used to combines the records from one or more tables?</w:t>
      </w:r>
    </w:p>
    <w:p w14:paraId="40BA9868" w14:textId="77777777" w:rsidR="006234EA" w:rsidRPr="006234EA" w:rsidRDefault="006234EA" w:rsidP="006234EA">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w:t>
      </w:r>
    </w:p>
    <w:p w14:paraId="5175A30D" w14:textId="77777777" w:rsidR="006234EA" w:rsidRPr="006234EA" w:rsidRDefault="006234EA" w:rsidP="006234EA">
      <w:pPr>
        <w:numPr>
          <w:ilvl w:val="0"/>
          <w:numId w:val="1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PROJECT</w:t>
      </w:r>
    </w:p>
    <w:p w14:paraId="28FCF853" w14:textId="77777777" w:rsidR="006234EA" w:rsidRPr="006234EA" w:rsidRDefault="006234EA" w:rsidP="006234EA">
      <w:pPr>
        <w:numPr>
          <w:ilvl w:val="0"/>
          <w:numId w:val="1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JOIN</w:t>
      </w:r>
    </w:p>
    <w:p w14:paraId="0BCF5063" w14:textId="77777777" w:rsidR="006234EA" w:rsidRPr="006234EA" w:rsidRDefault="006234EA" w:rsidP="006234EA">
      <w:pPr>
        <w:numPr>
          <w:ilvl w:val="0"/>
          <w:numId w:val="1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PRODUCT</w:t>
      </w:r>
    </w:p>
    <w:p w14:paraId="2B4B9D57"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0EDFCF00"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C</w:t>
      </w:r>
    </w:p>
    <w:p w14:paraId="3B14F5E9"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JOIN command is used with the SELECT statement to retrieve data from multiple tables. It must be needed whenever we want to fetch records from two or more tables.</w:t>
      </w:r>
    </w:p>
    <w:p w14:paraId="2E2ACD5A"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3DB25604">
          <v:rect id="_x0000_i1035" style="width:0;height:.75pt" o:hralign="left" o:hrstd="t" o:hrnoshade="t" o:hr="t" fillcolor="#d4d4d4" stroked="f"/>
        </w:pict>
      </w:r>
    </w:p>
    <w:p w14:paraId="3B14CA24"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12) Which operator is used to compare a value to a specified list of values?</w:t>
      </w:r>
    </w:p>
    <w:p w14:paraId="279B95C1" w14:textId="77777777" w:rsidR="006234EA" w:rsidRPr="006234EA" w:rsidRDefault="006234EA" w:rsidP="006234EA">
      <w:pPr>
        <w:numPr>
          <w:ilvl w:val="0"/>
          <w:numId w:val="12"/>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NY</w:t>
      </w:r>
    </w:p>
    <w:p w14:paraId="16CCDC51" w14:textId="77777777" w:rsidR="006234EA" w:rsidRPr="006234EA" w:rsidRDefault="006234EA" w:rsidP="006234EA">
      <w:pPr>
        <w:numPr>
          <w:ilvl w:val="0"/>
          <w:numId w:val="1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BETWEEN</w:t>
      </w:r>
    </w:p>
    <w:p w14:paraId="4C2CC2AD" w14:textId="77777777" w:rsidR="006234EA" w:rsidRPr="006234EA" w:rsidRDefault="006234EA" w:rsidP="006234EA">
      <w:pPr>
        <w:numPr>
          <w:ilvl w:val="0"/>
          <w:numId w:val="1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LL</w:t>
      </w:r>
    </w:p>
    <w:p w14:paraId="6C3549FA" w14:textId="77777777" w:rsidR="006234EA" w:rsidRPr="006234EA" w:rsidRDefault="006234EA" w:rsidP="006234EA">
      <w:pPr>
        <w:numPr>
          <w:ilvl w:val="0"/>
          <w:numId w:val="1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N</w:t>
      </w:r>
    </w:p>
    <w:p w14:paraId="5363E192"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39D191A7"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D</w:t>
      </w:r>
    </w:p>
    <w:p w14:paraId="37CD97EC"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The IN operator easily tests the expression if it matches any value in a specified list of values. It reduces the use of multiple OR conditions.</w:t>
      </w:r>
    </w:p>
    <w:p w14:paraId="654A13EC"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The WHERE or HAVING clause uses the ANY and ALL operators. ANY gives the result when any subquery value matches the specified condition. The ALL give the result when all subquery values match the specified condition.</w:t>
      </w:r>
    </w:p>
    <w:p w14:paraId="65EB20BF"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The BETWEEN operator selects values only in the given range.</w:t>
      </w:r>
    </w:p>
    <w:p w14:paraId="08541B54"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7D9ABEED">
          <v:rect id="_x0000_i1036" style="width:0;height:.75pt" o:hralign="left" o:hrstd="t" o:hrnoshade="t" o:hr="t" fillcolor="#d4d4d4" stroked="f"/>
        </w:pict>
      </w:r>
    </w:p>
    <w:p w14:paraId="1DA91420"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lastRenderedPageBreak/>
        <w:t>13) What operator tests column for absence of data</w:t>
      </w:r>
    </w:p>
    <w:p w14:paraId="7A75C259" w14:textId="77777777" w:rsidR="006234EA" w:rsidRPr="006234EA" w:rsidRDefault="006234EA" w:rsidP="006234EA">
      <w:pPr>
        <w:numPr>
          <w:ilvl w:val="0"/>
          <w:numId w:val="13"/>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OT Operator</w:t>
      </w:r>
    </w:p>
    <w:p w14:paraId="12ADCF6A" w14:textId="77777777" w:rsidR="006234EA" w:rsidRPr="006234EA" w:rsidRDefault="006234EA" w:rsidP="006234EA">
      <w:pPr>
        <w:numPr>
          <w:ilvl w:val="0"/>
          <w:numId w:val="1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Exists Operator</w:t>
      </w:r>
    </w:p>
    <w:p w14:paraId="30FACB62" w14:textId="77777777" w:rsidR="006234EA" w:rsidRPr="006234EA" w:rsidRDefault="006234EA" w:rsidP="006234EA">
      <w:pPr>
        <w:numPr>
          <w:ilvl w:val="0"/>
          <w:numId w:val="1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S NULL Operator</w:t>
      </w:r>
    </w:p>
    <w:p w14:paraId="20593915" w14:textId="77777777" w:rsidR="006234EA" w:rsidRPr="006234EA" w:rsidRDefault="006234EA" w:rsidP="006234EA">
      <w:pPr>
        <w:numPr>
          <w:ilvl w:val="0"/>
          <w:numId w:val="1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one of the above</w:t>
      </w:r>
    </w:p>
    <w:p w14:paraId="19EFA33D"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19560F03"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C</w:t>
      </w:r>
    </w:p>
    <w:p w14:paraId="158AB43E"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The IS NULL operator is used to testing the empty values in the table's column. It returns true if column values are NULL.</w:t>
      </w:r>
    </w:p>
    <w:p w14:paraId="05317350"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The NOT operator gives the result only when the specified condition is not true.</w:t>
      </w:r>
    </w:p>
    <w:p w14:paraId="55216DCC"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The EXISTS operator used in combination with a subquery, and if a subquery returns any record, this operator returns true. Otherwise, it will return false.</w:t>
      </w:r>
    </w:p>
    <w:p w14:paraId="7E7E0B9D"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349B8462">
          <v:rect id="_x0000_i1037" style="width:0;height:.75pt" o:hralign="left" o:hrstd="t" o:hrnoshade="t" o:hr="t" fillcolor="#d4d4d4" stroked="f"/>
        </w:pict>
      </w:r>
    </w:p>
    <w:p w14:paraId="44908470"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14) In which of the following cases a DML statement is not executed?</w:t>
      </w:r>
    </w:p>
    <w:p w14:paraId="7735A702" w14:textId="77777777" w:rsidR="006234EA" w:rsidRPr="006234EA" w:rsidRDefault="006234EA" w:rsidP="006234EA">
      <w:pPr>
        <w:numPr>
          <w:ilvl w:val="0"/>
          <w:numId w:val="14"/>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When existing rows are modified.</w:t>
      </w:r>
    </w:p>
    <w:p w14:paraId="6054EE43" w14:textId="77777777" w:rsidR="006234EA" w:rsidRPr="006234EA" w:rsidRDefault="006234EA" w:rsidP="006234EA">
      <w:pPr>
        <w:numPr>
          <w:ilvl w:val="0"/>
          <w:numId w:val="1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When a table is deleted.</w:t>
      </w:r>
    </w:p>
    <w:p w14:paraId="354567F7" w14:textId="77777777" w:rsidR="006234EA" w:rsidRPr="006234EA" w:rsidRDefault="006234EA" w:rsidP="006234EA">
      <w:pPr>
        <w:numPr>
          <w:ilvl w:val="0"/>
          <w:numId w:val="1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When some rows are deleted.</w:t>
      </w:r>
    </w:p>
    <w:p w14:paraId="42B25096" w14:textId="77777777" w:rsidR="006234EA" w:rsidRPr="006234EA" w:rsidRDefault="006234EA" w:rsidP="006234EA">
      <w:pPr>
        <w:numPr>
          <w:ilvl w:val="0"/>
          <w:numId w:val="1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ll of the above</w:t>
      </w:r>
    </w:p>
    <w:p w14:paraId="4DCA6CDF"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69BF93CE"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75963C25"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The DML statement is used to access and manipulate the data in an existing table. Therefore, it cannot be used in table deletion.</w:t>
      </w:r>
    </w:p>
    <w:p w14:paraId="1F8E5061"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4D3267DC">
          <v:rect id="_x0000_i1038" style="width:0;height:.75pt" o:hralign="left" o:hrstd="t" o:hrnoshade="t" o:hr="t" fillcolor="#d4d4d4" stroked="f"/>
        </w:pict>
      </w:r>
    </w:p>
    <w:p w14:paraId="31AE534F"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15) If we have not specified ASC or DESC after a SQL ORDER BY clause, the following is used by default</w:t>
      </w:r>
    </w:p>
    <w:p w14:paraId="07BECEC7" w14:textId="77777777" w:rsidR="006234EA" w:rsidRPr="006234EA" w:rsidRDefault="006234EA" w:rsidP="006234EA">
      <w:pPr>
        <w:numPr>
          <w:ilvl w:val="0"/>
          <w:numId w:val="15"/>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lastRenderedPageBreak/>
        <w:t>DESC</w:t>
      </w:r>
    </w:p>
    <w:p w14:paraId="3E0F49F0" w14:textId="77777777" w:rsidR="006234EA" w:rsidRPr="006234EA" w:rsidRDefault="006234EA" w:rsidP="006234EA">
      <w:pPr>
        <w:numPr>
          <w:ilvl w:val="0"/>
          <w:numId w:val="1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SC</w:t>
      </w:r>
    </w:p>
    <w:p w14:paraId="6B944504" w14:textId="77777777" w:rsidR="006234EA" w:rsidRPr="006234EA" w:rsidRDefault="006234EA" w:rsidP="006234EA">
      <w:pPr>
        <w:numPr>
          <w:ilvl w:val="0"/>
          <w:numId w:val="1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here is no default value</w:t>
      </w:r>
    </w:p>
    <w:p w14:paraId="32289993" w14:textId="77777777" w:rsidR="006234EA" w:rsidRPr="006234EA" w:rsidRDefault="006234EA" w:rsidP="006234EA">
      <w:pPr>
        <w:numPr>
          <w:ilvl w:val="0"/>
          <w:numId w:val="1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one of the mentioned</w:t>
      </w:r>
    </w:p>
    <w:p w14:paraId="5A985E43"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22652395"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1D12CC8B"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If we have not specified any sorting with the ORDER BY clause, SQL always uses the ASC as a default sorting order. SQL treats Null as the lowest possible values while sorting.</w:t>
      </w:r>
    </w:p>
    <w:p w14:paraId="753DB9EC"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21C74EF8">
          <v:rect id="_x0000_i1039" style="width:0;height:.75pt" o:hralign="left" o:hrstd="t" o:hrnoshade="t" o:hr="t" fillcolor="#d4d4d4" stroked="f"/>
        </w:pict>
      </w:r>
    </w:p>
    <w:p w14:paraId="5C12933C"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16) Which of the following statement is true?</w:t>
      </w:r>
    </w:p>
    <w:p w14:paraId="4FA7526B" w14:textId="77777777" w:rsidR="006234EA" w:rsidRPr="006234EA" w:rsidRDefault="006234EA" w:rsidP="006234EA">
      <w:pPr>
        <w:numPr>
          <w:ilvl w:val="0"/>
          <w:numId w:val="16"/>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RUNCATE free the table space while DELETE does not.</w:t>
      </w:r>
    </w:p>
    <w:p w14:paraId="6111A2BE" w14:textId="77777777" w:rsidR="006234EA" w:rsidRPr="006234EA" w:rsidRDefault="006234EA" w:rsidP="006234EA">
      <w:pPr>
        <w:numPr>
          <w:ilvl w:val="0"/>
          <w:numId w:val="1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Both TRUNCATE and DELETE statements free the table's space.</w:t>
      </w:r>
    </w:p>
    <w:p w14:paraId="7C9D44FC" w14:textId="77777777" w:rsidR="006234EA" w:rsidRPr="006234EA" w:rsidRDefault="006234EA" w:rsidP="006234EA">
      <w:pPr>
        <w:numPr>
          <w:ilvl w:val="0"/>
          <w:numId w:val="1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Both TRUNCATE and DELETE statement does not free the table's space.</w:t>
      </w:r>
    </w:p>
    <w:p w14:paraId="386C8251" w14:textId="77777777" w:rsidR="006234EA" w:rsidRPr="006234EA" w:rsidRDefault="006234EA" w:rsidP="006234EA">
      <w:pPr>
        <w:numPr>
          <w:ilvl w:val="0"/>
          <w:numId w:val="1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DELETE free the table space while TRUNCATE does not.</w:t>
      </w:r>
    </w:p>
    <w:p w14:paraId="35D02030"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0C6FA53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A</w:t>
      </w:r>
    </w:p>
    <w:p w14:paraId="3221BEF1"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p>
    <w:p w14:paraId="53A6F17A"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The TRUNCATE statement in SQL removes all data from the table and free the table's space.</w:t>
      </w:r>
    </w:p>
    <w:p w14:paraId="468AAB90"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SQL's DELETE statement removes all data from the table but does not free the table's space.</w:t>
      </w:r>
    </w:p>
    <w:p w14:paraId="50E48FC6"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762D5715">
          <v:rect id="_x0000_i1040" style="width:0;height:.75pt" o:hralign="left" o:hrstd="t" o:hrnoshade="t" o:hr="t" fillcolor="#d4d4d4" stroked="f"/>
        </w:pict>
      </w:r>
    </w:p>
    <w:p w14:paraId="6B6C7E50"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17) What is returned by INSTR ('JAVAT POINT', 'P')?</w:t>
      </w:r>
    </w:p>
    <w:p w14:paraId="3C36A5AB" w14:textId="77777777" w:rsidR="006234EA" w:rsidRPr="006234EA" w:rsidRDefault="006234EA" w:rsidP="006234EA">
      <w:pPr>
        <w:numPr>
          <w:ilvl w:val="0"/>
          <w:numId w:val="17"/>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6</w:t>
      </w:r>
    </w:p>
    <w:p w14:paraId="177E6C76" w14:textId="77777777" w:rsidR="006234EA" w:rsidRPr="006234EA" w:rsidRDefault="006234EA" w:rsidP="006234EA">
      <w:pPr>
        <w:numPr>
          <w:ilvl w:val="0"/>
          <w:numId w:val="1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lastRenderedPageBreak/>
        <w:t>7</w:t>
      </w:r>
    </w:p>
    <w:p w14:paraId="6813AE73" w14:textId="77777777" w:rsidR="006234EA" w:rsidRPr="006234EA" w:rsidRDefault="006234EA" w:rsidP="006234EA">
      <w:pPr>
        <w:numPr>
          <w:ilvl w:val="0"/>
          <w:numId w:val="1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POINT</w:t>
      </w:r>
    </w:p>
    <w:p w14:paraId="56186BD6" w14:textId="77777777" w:rsidR="006234EA" w:rsidRPr="006234EA" w:rsidRDefault="006234EA" w:rsidP="006234EA">
      <w:pPr>
        <w:numPr>
          <w:ilvl w:val="0"/>
          <w:numId w:val="1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JAVAT</w:t>
      </w:r>
    </w:p>
    <w:p w14:paraId="01EDC677"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19E36EEB"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4522DCE1"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The INSTR function searches the string for substring and returns the numeric value of the specified character's first occurrence.</w:t>
      </w:r>
    </w:p>
    <w:p w14:paraId="6580745C"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4472BC69">
          <v:rect id="_x0000_i1041" style="width:0;height:.75pt" o:hralign="left" o:hrstd="t" o:hrnoshade="t" o:hr="t" fillcolor="#d4d4d4" stroked="f"/>
        </w:pict>
      </w:r>
    </w:p>
    <w:p w14:paraId="0BFCD859"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18) A command that lets you change one or more field in a table is:</w:t>
      </w:r>
    </w:p>
    <w:p w14:paraId="7E048986" w14:textId="77777777" w:rsidR="006234EA" w:rsidRPr="006234EA" w:rsidRDefault="006234EA" w:rsidP="006234EA">
      <w:pPr>
        <w:numPr>
          <w:ilvl w:val="0"/>
          <w:numId w:val="18"/>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NSERT</w:t>
      </w:r>
    </w:p>
    <w:p w14:paraId="0F1CC68E" w14:textId="77777777" w:rsidR="006234EA" w:rsidRPr="006234EA" w:rsidRDefault="006234EA" w:rsidP="006234EA">
      <w:pPr>
        <w:numPr>
          <w:ilvl w:val="0"/>
          <w:numId w:val="1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MODIFY</w:t>
      </w:r>
    </w:p>
    <w:p w14:paraId="5DF9E637" w14:textId="77777777" w:rsidR="006234EA" w:rsidRPr="006234EA" w:rsidRDefault="006234EA" w:rsidP="006234EA">
      <w:pPr>
        <w:numPr>
          <w:ilvl w:val="0"/>
          <w:numId w:val="1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LOOK-UP</w:t>
      </w:r>
    </w:p>
    <w:p w14:paraId="5701A166" w14:textId="77777777" w:rsidR="006234EA" w:rsidRPr="006234EA" w:rsidRDefault="006234EA" w:rsidP="006234EA">
      <w:pPr>
        <w:numPr>
          <w:ilvl w:val="0"/>
          <w:numId w:val="1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ll of the above</w:t>
      </w:r>
    </w:p>
    <w:p w14:paraId="7499A297"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44FF6135"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14410CE4"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The modify command is used to change one or more columns in the existing table. It is generally used with ALTER TABLE statement as follows.</w:t>
      </w:r>
    </w:p>
    <w:p w14:paraId="1E984A1E" w14:textId="77777777" w:rsidR="006234EA" w:rsidRPr="006234EA" w:rsidRDefault="006234EA" w:rsidP="006234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333333"/>
          <w:sz w:val="20"/>
          <w:szCs w:val="20"/>
        </w:rPr>
      </w:pPr>
      <w:r w:rsidRPr="006234EA">
        <w:rPr>
          <w:rFonts w:ascii="Courier New" w:eastAsia="Times New Roman" w:hAnsi="Courier New" w:cs="Courier New"/>
          <w:color w:val="333333"/>
          <w:sz w:val="20"/>
          <w:szCs w:val="20"/>
        </w:rPr>
        <w:t>LTER TABLE table_name MODIFY column_name column_type;</w:t>
      </w:r>
    </w:p>
    <w:p w14:paraId="536018B8"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00B2E4AF">
          <v:rect id="_x0000_i1042" style="width:0;height:.75pt" o:hralign="left" o:hrstd="t" o:hrnoshade="t" o:hr="t" fillcolor="#d4d4d4" stroked="f"/>
        </w:pict>
      </w:r>
    </w:p>
    <w:p w14:paraId="28A1310C"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19) Which of the following is also called an INNER JOIN?</w:t>
      </w:r>
    </w:p>
    <w:p w14:paraId="4AE369E8" w14:textId="77777777" w:rsidR="006234EA" w:rsidRPr="006234EA" w:rsidRDefault="006234EA" w:rsidP="006234EA">
      <w:pPr>
        <w:numPr>
          <w:ilvl w:val="0"/>
          <w:numId w:val="19"/>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F JOIN</w:t>
      </w:r>
    </w:p>
    <w:p w14:paraId="1162CD3D" w14:textId="77777777" w:rsidR="006234EA" w:rsidRPr="006234EA" w:rsidRDefault="006234EA" w:rsidP="006234EA">
      <w:pPr>
        <w:numPr>
          <w:ilvl w:val="0"/>
          <w:numId w:val="1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EQUI JOIN</w:t>
      </w:r>
    </w:p>
    <w:p w14:paraId="16685C7A" w14:textId="77777777" w:rsidR="006234EA" w:rsidRPr="006234EA" w:rsidRDefault="006234EA" w:rsidP="006234EA">
      <w:pPr>
        <w:numPr>
          <w:ilvl w:val="0"/>
          <w:numId w:val="1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ON-EQUI JOIN</w:t>
      </w:r>
    </w:p>
    <w:p w14:paraId="3CB07A74" w14:textId="77777777" w:rsidR="006234EA" w:rsidRPr="006234EA" w:rsidRDefault="006234EA" w:rsidP="006234EA">
      <w:pPr>
        <w:numPr>
          <w:ilvl w:val="0"/>
          <w:numId w:val="1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one of the above</w:t>
      </w:r>
    </w:p>
    <w:p w14:paraId="59568E94"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68A8A6D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lastRenderedPageBreak/>
        <w:t>Answer:</w:t>
      </w:r>
      <w:r w:rsidRPr="006234EA">
        <w:rPr>
          <w:rFonts w:ascii="Segoe UI" w:eastAsia="Times New Roman" w:hAnsi="Segoe UI" w:cs="Segoe UI"/>
          <w:color w:val="333333"/>
          <w:sz w:val="24"/>
          <w:szCs w:val="24"/>
        </w:rPr>
        <w:t> B</w:t>
      </w:r>
    </w:p>
    <w:p w14:paraId="2914A513"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The INNER JOIN returns data from the two or more tables that match the specified condition and hides other records. EQUI JOIN is similar to INNER JOIN that returns records for equality or matching column(s) values of the relative tables.</w:t>
      </w:r>
    </w:p>
    <w:p w14:paraId="180D9B21"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NON-EQUI JOIN is returned those records that are not matching in the relative tables.</w:t>
      </w:r>
    </w:p>
    <w:p w14:paraId="5D04F091"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SELF JOIN returns records from the tables by joining itself.</w:t>
      </w:r>
    </w:p>
    <w:p w14:paraId="218DD1A1"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69FBCD90">
          <v:rect id="_x0000_i1043" style="width:0;height:.75pt" o:hralign="left" o:hrstd="t" o:hrnoshade="t" o:hr="t" fillcolor="#d4d4d4" stroked="f"/>
        </w:pict>
      </w:r>
    </w:p>
    <w:p w14:paraId="58AFD6FE"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20) Which of the following is true about the HAVING clause?</w:t>
      </w:r>
    </w:p>
    <w:p w14:paraId="6CD7AF61" w14:textId="77777777" w:rsidR="006234EA" w:rsidRPr="006234EA" w:rsidRDefault="006234EA" w:rsidP="006234EA">
      <w:pPr>
        <w:numPr>
          <w:ilvl w:val="0"/>
          <w:numId w:val="20"/>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imilar to the WHERE clause but is used for columns rather than groups.</w:t>
      </w:r>
    </w:p>
    <w:p w14:paraId="297005AA" w14:textId="77777777" w:rsidR="006234EA" w:rsidRPr="006234EA" w:rsidRDefault="006234EA" w:rsidP="006234EA">
      <w:pPr>
        <w:numPr>
          <w:ilvl w:val="0"/>
          <w:numId w:val="2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imilar to WHERE clause but is used for rows rather than columns.</w:t>
      </w:r>
    </w:p>
    <w:p w14:paraId="4996141D" w14:textId="77777777" w:rsidR="006234EA" w:rsidRPr="006234EA" w:rsidRDefault="006234EA" w:rsidP="006234EA">
      <w:pPr>
        <w:numPr>
          <w:ilvl w:val="0"/>
          <w:numId w:val="2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imilar to WHERE clause but is used for groups rather than rows.</w:t>
      </w:r>
    </w:p>
    <w:p w14:paraId="1D8E6FB5" w14:textId="77777777" w:rsidR="006234EA" w:rsidRPr="006234EA" w:rsidRDefault="006234EA" w:rsidP="006234EA">
      <w:pPr>
        <w:numPr>
          <w:ilvl w:val="0"/>
          <w:numId w:val="2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cts exactly like a WHERE clause.</w:t>
      </w:r>
    </w:p>
    <w:p w14:paraId="7C603E0E"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13398DFC"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C</w:t>
      </w:r>
    </w:p>
    <w:p w14:paraId="2208A96E"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The HAVING clause is always used with the GROUP BY clause and returns the rows where the condition is TRUE.</w:t>
      </w:r>
    </w:p>
    <w:p w14:paraId="4158B33C"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7C09EBCB">
          <v:rect id="_x0000_i1044" style="width:0;height:.75pt" o:hralign="left" o:hrstd="t" o:hrnoshade="t" o:hr="t" fillcolor="#d4d4d4" stroked="f"/>
        </w:pict>
      </w:r>
    </w:p>
    <w:p w14:paraId="02E0C93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21) _______ clause creates temporary relation for the query on which it is defined.</w:t>
      </w:r>
    </w:p>
    <w:p w14:paraId="0493C9E1" w14:textId="77777777" w:rsidR="006234EA" w:rsidRPr="006234EA" w:rsidRDefault="006234EA" w:rsidP="006234EA">
      <w:pPr>
        <w:numPr>
          <w:ilvl w:val="0"/>
          <w:numId w:val="21"/>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WITH</w:t>
      </w:r>
    </w:p>
    <w:p w14:paraId="34B46521" w14:textId="77777777" w:rsidR="006234EA" w:rsidRPr="006234EA" w:rsidRDefault="006234EA" w:rsidP="006234EA">
      <w:pPr>
        <w:numPr>
          <w:ilvl w:val="0"/>
          <w:numId w:val="2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FROM</w:t>
      </w:r>
    </w:p>
    <w:p w14:paraId="079869CA" w14:textId="77777777" w:rsidR="006234EA" w:rsidRPr="006234EA" w:rsidRDefault="006234EA" w:rsidP="006234EA">
      <w:pPr>
        <w:numPr>
          <w:ilvl w:val="0"/>
          <w:numId w:val="2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WHERE</w:t>
      </w:r>
    </w:p>
    <w:p w14:paraId="7D1F278F" w14:textId="77777777" w:rsidR="006234EA" w:rsidRPr="006234EA" w:rsidRDefault="006234EA" w:rsidP="006234EA">
      <w:pPr>
        <w:numPr>
          <w:ilvl w:val="0"/>
          <w:numId w:val="2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w:t>
      </w:r>
    </w:p>
    <w:p w14:paraId="2F3D91D9"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6810FB7C"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A</w:t>
      </w:r>
    </w:p>
    <w:p w14:paraId="6E8CB317"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lastRenderedPageBreak/>
        <w:t>Explanation:</w:t>
      </w:r>
      <w:r w:rsidRPr="006234EA">
        <w:rPr>
          <w:rFonts w:ascii="Segoe UI" w:eastAsia="Times New Roman" w:hAnsi="Segoe UI" w:cs="Segoe UI"/>
          <w:color w:val="333333"/>
          <w:sz w:val="24"/>
          <w:szCs w:val="24"/>
        </w:rPr>
        <w:t> The WITH clause in SQL allows us to provide a sub-query block, a name that can be referenced in several places within the main query. It is used for defining a temporary relation whose definition is available by the query in which the WITH clause is associated.</w:t>
      </w:r>
    </w:p>
    <w:p w14:paraId="26BF5A8A"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23A7D84A">
          <v:rect id="_x0000_i1045" style="width:0;height:.75pt" o:hralign="left" o:hrstd="t" o:hrnoshade="t" o:hr="t" fillcolor="#d4d4d4" stroked="f"/>
        </w:pict>
      </w:r>
    </w:p>
    <w:p w14:paraId="16012A3D"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22) The SQL statement:</w:t>
      </w:r>
    </w:p>
    <w:p w14:paraId="45BE324A" w14:textId="77777777" w:rsidR="006234EA" w:rsidRPr="006234EA" w:rsidRDefault="006234EA" w:rsidP="006234EA">
      <w:pPr>
        <w:numPr>
          <w:ilvl w:val="0"/>
          <w:numId w:val="22"/>
        </w:numPr>
        <w:spacing w:after="120"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bdr w:val="none" w:sz="0" w:space="0" w:color="auto" w:frame="1"/>
        </w:rPr>
        <w:t>SELECT ROUND (65.726, -1) FROM DUAL;  </w:t>
      </w:r>
    </w:p>
    <w:p w14:paraId="2C9C0957"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Prints:</w:t>
      </w:r>
    </w:p>
    <w:p w14:paraId="791F1AE1" w14:textId="77777777" w:rsidR="006234EA" w:rsidRPr="006234EA" w:rsidRDefault="006234EA" w:rsidP="006234EA">
      <w:pPr>
        <w:numPr>
          <w:ilvl w:val="0"/>
          <w:numId w:val="23"/>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s illegal</w:t>
      </w:r>
    </w:p>
    <w:p w14:paraId="3957267F" w14:textId="77777777" w:rsidR="006234EA" w:rsidRPr="006234EA" w:rsidRDefault="006234EA" w:rsidP="006234EA">
      <w:pPr>
        <w:numPr>
          <w:ilvl w:val="0"/>
          <w:numId w:val="2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garbage</w:t>
      </w:r>
    </w:p>
    <w:p w14:paraId="5F6C9A3F" w14:textId="77777777" w:rsidR="006234EA" w:rsidRPr="006234EA" w:rsidRDefault="006234EA" w:rsidP="006234EA">
      <w:pPr>
        <w:numPr>
          <w:ilvl w:val="0"/>
          <w:numId w:val="2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726</w:t>
      </w:r>
    </w:p>
    <w:p w14:paraId="646640FF" w14:textId="77777777" w:rsidR="006234EA" w:rsidRPr="006234EA" w:rsidRDefault="006234EA" w:rsidP="006234EA">
      <w:pPr>
        <w:numPr>
          <w:ilvl w:val="0"/>
          <w:numId w:val="2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70</w:t>
      </w:r>
    </w:p>
    <w:p w14:paraId="41D855DF"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236320AF"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D</w:t>
      </w:r>
    </w:p>
    <w:p w14:paraId="2CE996CB"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Here, the ROUND() function statement will produce the rounded result of the given number 65.726 from the left of decimal point up to 1.</w:t>
      </w:r>
    </w:p>
    <w:p w14:paraId="184AAC96"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79214700">
          <v:rect id="_x0000_i1046" style="width:0;height:.75pt" o:hralign="left" o:hrstd="t" o:hrnoshade="t" o:hr="t" fillcolor="#d4d4d4" stroked="f"/>
        </w:pict>
      </w:r>
    </w:p>
    <w:p w14:paraId="03CBAADF"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23) Which of the following is true about the SQL AS clause?</w:t>
      </w:r>
    </w:p>
    <w:p w14:paraId="3766DF37" w14:textId="77777777" w:rsidR="006234EA" w:rsidRPr="006234EA" w:rsidRDefault="006234EA" w:rsidP="006234EA">
      <w:pPr>
        <w:numPr>
          <w:ilvl w:val="0"/>
          <w:numId w:val="24"/>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he AS clause in SQL is used to change the column name in the output or assign a name to a derived column.</w:t>
      </w:r>
    </w:p>
    <w:p w14:paraId="008E0F49" w14:textId="77777777" w:rsidR="006234EA" w:rsidRPr="006234EA" w:rsidRDefault="006234EA" w:rsidP="006234EA">
      <w:pPr>
        <w:numPr>
          <w:ilvl w:val="0"/>
          <w:numId w:val="2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he SQL AS clause can only be used with the JOIN clause.</w:t>
      </w:r>
    </w:p>
    <w:p w14:paraId="64ED0FE0" w14:textId="77777777" w:rsidR="006234EA" w:rsidRPr="006234EA" w:rsidRDefault="006234EA" w:rsidP="006234EA">
      <w:pPr>
        <w:numPr>
          <w:ilvl w:val="0"/>
          <w:numId w:val="2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he AS clause in SQL is used to defines a search condition.</w:t>
      </w:r>
    </w:p>
    <w:p w14:paraId="7586F298" w14:textId="77777777" w:rsidR="006234EA" w:rsidRPr="006234EA" w:rsidRDefault="006234EA" w:rsidP="006234EA">
      <w:pPr>
        <w:numPr>
          <w:ilvl w:val="0"/>
          <w:numId w:val="2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ll of the mentioned</w:t>
      </w:r>
    </w:p>
    <w:p w14:paraId="55159DF0"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3958EF9B"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A</w:t>
      </w:r>
    </w:p>
    <w:p w14:paraId="23ECEAF9"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lastRenderedPageBreak/>
        <w:t>Explanation:</w:t>
      </w:r>
      <w:r w:rsidRPr="006234EA">
        <w:rPr>
          <w:rFonts w:ascii="Segoe UI" w:eastAsia="Times New Roman" w:hAnsi="Segoe UI" w:cs="Segoe UI"/>
          <w:color w:val="333333"/>
          <w:sz w:val="24"/>
          <w:szCs w:val="24"/>
        </w:rPr>
        <w:t> SQL AS clauses are defined for columns and tables to give an alias name. Basically, aliases are created to increase the readability of the query and column headings in the output.</w:t>
      </w:r>
    </w:p>
    <w:p w14:paraId="52FF07E1"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0CADCD14">
          <v:rect id="_x0000_i1047" style="width:0;height:.75pt" o:hralign="left" o:hrstd="t" o:hrnoshade="t" o:hr="t" fillcolor="#d4d4d4" stroked="f"/>
        </w:pict>
      </w:r>
    </w:p>
    <w:p w14:paraId="1CDE3023"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24) _________ command makes the updates performed by the transaction permanent in the database?</w:t>
      </w:r>
    </w:p>
    <w:p w14:paraId="12E969B0" w14:textId="77777777" w:rsidR="006234EA" w:rsidRPr="006234EA" w:rsidRDefault="006234EA" w:rsidP="006234EA">
      <w:pPr>
        <w:numPr>
          <w:ilvl w:val="0"/>
          <w:numId w:val="25"/>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ROLLBACK</w:t>
      </w:r>
    </w:p>
    <w:p w14:paraId="1F88368B" w14:textId="77777777" w:rsidR="006234EA" w:rsidRPr="006234EA" w:rsidRDefault="006234EA" w:rsidP="006234EA">
      <w:pPr>
        <w:numPr>
          <w:ilvl w:val="0"/>
          <w:numId w:val="2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COMMIT</w:t>
      </w:r>
    </w:p>
    <w:p w14:paraId="47A12F6A" w14:textId="77777777" w:rsidR="006234EA" w:rsidRPr="006234EA" w:rsidRDefault="006234EA" w:rsidP="006234EA">
      <w:pPr>
        <w:numPr>
          <w:ilvl w:val="0"/>
          <w:numId w:val="2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RUNCATE</w:t>
      </w:r>
    </w:p>
    <w:p w14:paraId="0DA4C2D6" w14:textId="77777777" w:rsidR="006234EA" w:rsidRPr="006234EA" w:rsidRDefault="006234EA" w:rsidP="006234EA">
      <w:pPr>
        <w:numPr>
          <w:ilvl w:val="0"/>
          <w:numId w:val="2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DELETE</w:t>
      </w:r>
    </w:p>
    <w:p w14:paraId="04D3509B"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39C7FB03"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47F57E7A"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p>
    <w:p w14:paraId="3001E6BD"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The COMMIT statement is a transactional command used to end the current transaction and make all changes performed in the transaction permanent.</w:t>
      </w:r>
    </w:p>
    <w:p w14:paraId="53FDA10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The ROLLBACK statement is a transactional command used to back out or cancels the current transaction changes and restores changed data in its previous state.</w:t>
      </w:r>
    </w:p>
    <w:p w14:paraId="44173E25"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TRUNCATE and DELETE are not transactional commands.</w:t>
      </w:r>
    </w:p>
    <w:p w14:paraId="4AB7D88C"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02A13855">
          <v:rect id="_x0000_i1048" style="width:0;height:.75pt" o:hralign="left" o:hrstd="t" o:hrnoshade="t" o:hr="t" fillcolor="#d4d4d4" stroked="f"/>
        </w:pict>
      </w:r>
    </w:p>
    <w:p w14:paraId="09FB5B2A"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25) How can you change "Thomas" into "Michel" in the "LastName" column in the Users table?</w:t>
      </w:r>
    </w:p>
    <w:p w14:paraId="0AE507BE" w14:textId="77777777" w:rsidR="006234EA" w:rsidRPr="006234EA" w:rsidRDefault="006234EA" w:rsidP="006234EA">
      <w:pPr>
        <w:numPr>
          <w:ilvl w:val="0"/>
          <w:numId w:val="26"/>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UPDATE User SET LastName = 'Thomas' INTO LastName = 'Michel'</w:t>
      </w:r>
    </w:p>
    <w:p w14:paraId="0F66C151" w14:textId="77777777" w:rsidR="006234EA" w:rsidRPr="006234EA" w:rsidRDefault="006234EA" w:rsidP="006234EA">
      <w:pPr>
        <w:numPr>
          <w:ilvl w:val="0"/>
          <w:numId w:val="2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MODIFY Users SET LastName = 'Michel' WHERE LastName = 'Thomas'</w:t>
      </w:r>
    </w:p>
    <w:p w14:paraId="74130A3A" w14:textId="77777777" w:rsidR="006234EA" w:rsidRPr="006234EA" w:rsidRDefault="006234EA" w:rsidP="006234EA">
      <w:pPr>
        <w:numPr>
          <w:ilvl w:val="0"/>
          <w:numId w:val="2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MODIFY Users SET LastName = 'Thomas' INTO LastName = 'Michel'</w:t>
      </w:r>
    </w:p>
    <w:p w14:paraId="197C500E" w14:textId="77777777" w:rsidR="006234EA" w:rsidRPr="006234EA" w:rsidRDefault="006234EA" w:rsidP="006234EA">
      <w:pPr>
        <w:numPr>
          <w:ilvl w:val="0"/>
          <w:numId w:val="2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UPDATE Users SET LastName = 'Michel' WHERE LastName = 'Thomas'</w:t>
      </w:r>
    </w:p>
    <w:p w14:paraId="5117DBA9"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1B52D38A"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D</w:t>
      </w:r>
    </w:p>
    <w:p w14:paraId="538A133F"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lastRenderedPageBreak/>
        <w:t>Explanation:</w:t>
      </w:r>
      <w:r w:rsidRPr="006234EA">
        <w:rPr>
          <w:rFonts w:ascii="Segoe UI" w:eastAsia="Times New Roman" w:hAnsi="Segoe UI" w:cs="Segoe UI"/>
          <w:color w:val="333333"/>
          <w:sz w:val="24"/>
          <w:szCs w:val="24"/>
        </w:rPr>
        <w:t> The UPDATE statement is used for modifying the table data by using the SET and WHERE clause. The SET clause is used to change the values of the column specified in the WHERE clause. See the below syntax:</w:t>
      </w:r>
    </w:p>
    <w:p w14:paraId="731147FA" w14:textId="77777777" w:rsidR="006234EA" w:rsidRPr="006234EA" w:rsidRDefault="006234EA" w:rsidP="006234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333333"/>
          <w:sz w:val="20"/>
          <w:szCs w:val="20"/>
        </w:rPr>
      </w:pPr>
      <w:r w:rsidRPr="006234EA">
        <w:rPr>
          <w:rFonts w:ascii="Courier New" w:eastAsia="Times New Roman" w:hAnsi="Courier New" w:cs="Courier New"/>
          <w:color w:val="333333"/>
          <w:sz w:val="20"/>
          <w:szCs w:val="20"/>
        </w:rPr>
        <w:t>UPDATE table SET column1 = expression1, column2 = expression2,... WHERE conditions</w:t>
      </w:r>
    </w:p>
    <w:p w14:paraId="790337D4"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7DFAD3F7">
          <v:rect id="_x0000_i1049" style="width:0;height:.75pt" o:hralign="left" o:hrstd="t" o:hrnoshade="t" o:hr="t" fillcolor="#d4d4d4" stroked="f"/>
        </w:pict>
      </w:r>
    </w:p>
    <w:p w14:paraId="0B81C385"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26) Which command is used to change the definition of a table in SQL?</w:t>
      </w:r>
    </w:p>
    <w:p w14:paraId="0C367067" w14:textId="77777777" w:rsidR="006234EA" w:rsidRPr="006234EA" w:rsidRDefault="006234EA" w:rsidP="006234EA">
      <w:pPr>
        <w:numPr>
          <w:ilvl w:val="0"/>
          <w:numId w:val="27"/>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CREATE</w:t>
      </w:r>
    </w:p>
    <w:p w14:paraId="1F82E3E8" w14:textId="77777777" w:rsidR="006234EA" w:rsidRPr="006234EA" w:rsidRDefault="006234EA" w:rsidP="006234EA">
      <w:pPr>
        <w:numPr>
          <w:ilvl w:val="0"/>
          <w:numId w:val="2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UPDATE</w:t>
      </w:r>
    </w:p>
    <w:p w14:paraId="7B6DEF81" w14:textId="77777777" w:rsidR="006234EA" w:rsidRPr="006234EA" w:rsidRDefault="006234EA" w:rsidP="006234EA">
      <w:pPr>
        <w:numPr>
          <w:ilvl w:val="0"/>
          <w:numId w:val="2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LTER</w:t>
      </w:r>
    </w:p>
    <w:p w14:paraId="438A18DB" w14:textId="77777777" w:rsidR="006234EA" w:rsidRPr="006234EA" w:rsidRDefault="006234EA" w:rsidP="006234EA">
      <w:pPr>
        <w:numPr>
          <w:ilvl w:val="0"/>
          <w:numId w:val="2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w:t>
      </w:r>
    </w:p>
    <w:p w14:paraId="23E8601A"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24BB976B"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C</w:t>
      </w:r>
    </w:p>
    <w:p w14:paraId="4BACB2C5"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The ALTER statement is used to change our table's definition, such as table name, column name, column constraint, etc. It also allows us to add or delete an existing column in a table. This statement must be used with ADD, DROP, and MODIFY clauses according to the situation.</w:t>
      </w:r>
    </w:p>
    <w:p w14:paraId="3B5313AC"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1AA2A8B1">
          <v:rect id="_x0000_i1050" style="width:0;height:.75pt" o:hralign="left" o:hrstd="t" o:hrnoshade="t" o:hr="t" fillcolor="#d4d4d4" stroked="f"/>
        </w:pict>
      </w:r>
    </w:p>
    <w:p w14:paraId="7D267ABB"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27) Which type of JOIN is used to returns rows that do not have matching values?</w:t>
      </w:r>
    </w:p>
    <w:p w14:paraId="483F628D" w14:textId="77777777" w:rsidR="006234EA" w:rsidRPr="006234EA" w:rsidRDefault="006234EA" w:rsidP="006234EA">
      <w:pPr>
        <w:numPr>
          <w:ilvl w:val="0"/>
          <w:numId w:val="28"/>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atural JOIN</w:t>
      </w:r>
    </w:p>
    <w:p w14:paraId="42B4968F" w14:textId="77777777" w:rsidR="006234EA" w:rsidRPr="006234EA" w:rsidRDefault="006234EA" w:rsidP="006234EA">
      <w:pPr>
        <w:numPr>
          <w:ilvl w:val="0"/>
          <w:numId w:val="2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Outer JOIN</w:t>
      </w:r>
    </w:p>
    <w:p w14:paraId="2500D5E6" w14:textId="77777777" w:rsidR="006234EA" w:rsidRPr="006234EA" w:rsidRDefault="006234EA" w:rsidP="006234EA">
      <w:pPr>
        <w:numPr>
          <w:ilvl w:val="0"/>
          <w:numId w:val="2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EQUI JOIN</w:t>
      </w:r>
    </w:p>
    <w:p w14:paraId="2C1AAC40" w14:textId="77777777" w:rsidR="006234EA" w:rsidRPr="006234EA" w:rsidRDefault="006234EA" w:rsidP="006234EA">
      <w:pPr>
        <w:numPr>
          <w:ilvl w:val="0"/>
          <w:numId w:val="2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ll of the above</w:t>
      </w:r>
    </w:p>
    <w:p w14:paraId="164EE8F9"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6C4C4423"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44DEEEF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p>
    <w:p w14:paraId="37819A0C"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lastRenderedPageBreak/>
        <w:t>OUTER JOIN is the only join that returned the unmatched rows in one or both tables. It can be classified into the following types:</w:t>
      </w:r>
    </w:p>
    <w:p w14:paraId="01FF99ED" w14:textId="77777777" w:rsidR="006234EA" w:rsidRPr="006234EA" w:rsidRDefault="006234EA" w:rsidP="006234EA">
      <w:pPr>
        <w:numPr>
          <w:ilvl w:val="0"/>
          <w:numId w:val="29"/>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LEFT JOIN that shows only the unmatched rows from the left table.</w:t>
      </w:r>
    </w:p>
    <w:p w14:paraId="45C0CB3A" w14:textId="77777777" w:rsidR="006234EA" w:rsidRPr="006234EA" w:rsidRDefault="006234EA" w:rsidP="006234EA">
      <w:pPr>
        <w:numPr>
          <w:ilvl w:val="0"/>
          <w:numId w:val="29"/>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RIGHT JOIN that shows only the unmatched rows from the right table.</w:t>
      </w:r>
    </w:p>
    <w:p w14:paraId="10413768" w14:textId="77777777" w:rsidR="006234EA" w:rsidRPr="006234EA" w:rsidRDefault="006234EA" w:rsidP="006234EA">
      <w:pPr>
        <w:numPr>
          <w:ilvl w:val="0"/>
          <w:numId w:val="29"/>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FULL OUTER JOIN that shows the unmatched rows from both tables.</w:t>
      </w:r>
    </w:p>
    <w:p w14:paraId="30F75844"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EQUI JOIN shows records for equality or matching column(s) values of the relative tables.</w:t>
      </w:r>
    </w:p>
    <w:p w14:paraId="1C01E71F"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A Natural join can only be performed if at least one common attribute exists between two relations (the attributes should be the same name and domain).</w:t>
      </w:r>
    </w:p>
    <w:p w14:paraId="100C4F81"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6D2E3F60">
          <v:rect id="_x0000_i1051" style="width:0;height:.75pt" o:hralign="left" o:hrstd="t" o:hrnoshade="t" o:hr="t" fillcolor="#d4d4d4" stroked="f"/>
        </w:pict>
      </w:r>
    </w:p>
    <w:p w14:paraId="4352C707"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28) A CASE SQL statement is ________?</w:t>
      </w:r>
    </w:p>
    <w:p w14:paraId="59AA361A" w14:textId="77777777" w:rsidR="006234EA" w:rsidRPr="006234EA" w:rsidRDefault="006234EA" w:rsidP="006234EA">
      <w:pPr>
        <w:numPr>
          <w:ilvl w:val="0"/>
          <w:numId w:val="30"/>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 way to establish a loop in SQL.</w:t>
      </w:r>
    </w:p>
    <w:p w14:paraId="71EA6620" w14:textId="77777777" w:rsidR="006234EA" w:rsidRPr="006234EA" w:rsidRDefault="006234EA" w:rsidP="006234EA">
      <w:pPr>
        <w:numPr>
          <w:ilvl w:val="0"/>
          <w:numId w:val="3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 way to establish an IF-THEN-ELSE in SQL</w:t>
      </w:r>
    </w:p>
    <w:p w14:paraId="485CBBEE" w14:textId="77777777" w:rsidR="006234EA" w:rsidRPr="006234EA" w:rsidRDefault="006234EA" w:rsidP="006234EA">
      <w:pPr>
        <w:numPr>
          <w:ilvl w:val="0"/>
          <w:numId w:val="3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 way to establish a data definition in SQL</w:t>
      </w:r>
    </w:p>
    <w:p w14:paraId="28A27F4A" w14:textId="77777777" w:rsidR="006234EA" w:rsidRPr="006234EA" w:rsidRDefault="006234EA" w:rsidP="006234EA">
      <w:pPr>
        <w:numPr>
          <w:ilvl w:val="0"/>
          <w:numId w:val="3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ll of the above.</w:t>
      </w:r>
    </w:p>
    <w:p w14:paraId="7CFA0DF3"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1FF61BD7"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3F96C49F"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A CASE statement is one of the control flow function that allows us to write an if-else or if-then-else logic in a SQL query. This expression validates various conditions and shows the output when the first condition is true, and stops traversing. If any condition is not true, it executes the else block. It shows a null value if the else block is not found.</w:t>
      </w:r>
    </w:p>
    <w:p w14:paraId="1601E679"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2242451B">
          <v:rect id="_x0000_i1052" style="width:0;height:.75pt" o:hralign="left" o:hrstd="t" o:hrnoshade="t" o:hr="t" fillcolor="#d4d4d4" stroked="f"/>
        </w:pict>
      </w:r>
    </w:p>
    <w:p w14:paraId="61F37A3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29) Which statement is true regarding routines and triggers?</w:t>
      </w:r>
    </w:p>
    <w:p w14:paraId="54A443AE" w14:textId="77777777" w:rsidR="006234EA" w:rsidRPr="006234EA" w:rsidRDefault="006234EA" w:rsidP="006234EA">
      <w:pPr>
        <w:numPr>
          <w:ilvl w:val="0"/>
          <w:numId w:val="31"/>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Both run automatically.</w:t>
      </w:r>
    </w:p>
    <w:p w14:paraId="3CC550CA" w14:textId="77777777" w:rsidR="006234EA" w:rsidRPr="006234EA" w:rsidRDefault="006234EA" w:rsidP="006234EA">
      <w:pPr>
        <w:numPr>
          <w:ilvl w:val="0"/>
          <w:numId w:val="3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Both are stored in the database.</w:t>
      </w:r>
    </w:p>
    <w:p w14:paraId="78B92268" w14:textId="77777777" w:rsidR="006234EA" w:rsidRPr="006234EA" w:rsidRDefault="006234EA" w:rsidP="006234EA">
      <w:pPr>
        <w:numPr>
          <w:ilvl w:val="0"/>
          <w:numId w:val="3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Both consist of procedural code.</w:t>
      </w:r>
    </w:p>
    <w:p w14:paraId="7169E57E" w14:textId="77777777" w:rsidR="006234EA" w:rsidRPr="006234EA" w:rsidRDefault="006234EA" w:rsidP="006234EA">
      <w:pPr>
        <w:numPr>
          <w:ilvl w:val="0"/>
          <w:numId w:val="3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Both have to be called to operate.</w:t>
      </w:r>
    </w:p>
    <w:p w14:paraId="0695FA67"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lastRenderedPageBreak/>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42B3FCFC"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C</w:t>
      </w:r>
    </w:p>
    <w:p w14:paraId="0DFD38E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p>
    <w:p w14:paraId="467C91DE"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Routines, also known as subroutines, are the group of multiple commands that can be called whenever required.</w:t>
      </w:r>
    </w:p>
    <w:p w14:paraId="33F4C1F9"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Triggers are a special type of stored procedure containing a set of SQL statements that will be fired automatically whenever any database event occurs. It always resides in the system catalog.</w:t>
      </w:r>
    </w:p>
    <w:p w14:paraId="4FC23C81"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So option C is the correct choice.</w:t>
      </w:r>
    </w:p>
    <w:p w14:paraId="699812E7"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6361E0C4">
          <v:rect id="_x0000_i1053" style="width:0;height:.75pt" o:hralign="left" o:hrstd="t" o:hrnoshade="t" o:hr="t" fillcolor="#d4d4d4" stroked="f"/>
        </w:pict>
      </w:r>
    </w:p>
    <w:p w14:paraId="0A1A134B"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30) Which statement is true regarding procedures?</w:t>
      </w:r>
    </w:p>
    <w:p w14:paraId="2562E2E3" w14:textId="77777777" w:rsidR="006234EA" w:rsidRPr="006234EA" w:rsidRDefault="006234EA" w:rsidP="006234EA">
      <w:pPr>
        <w:numPr>
          <w:ilvl w:val="0"/>
          <w:numId w:val="32"/>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hey include procedural and SQL statements.</w:t>
      </w:r>
    </w:p>
    <w:p w14:paraId="5DA6F29C" w14:textId="77777777" w:rsidR="006234EA" w:rsidRPr="006234EA" w:rsidRDefault="006234EA" w:rsidP="006234EA">
      <w:pPr>
        <w:numPr>
          <w:ilvl w:val="0"/>
          <w:numId w:val="3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hey work similarly to the functions.</w:t>
      </w:r>
    </w:p>
    <w:p w14:paraId="68B623D6" w14:textId="77777777" w:rsidR="006234EA" w:rsidRPr="006234EA" w:rsidRDefault="006234EA" w:rsidP="006234EA">
      <w:pPr>
        <w:numPr>
          <w:ilvl w:val="0"/>
          <w:numId w:val="3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t does not need unique names.</w:t>
      </w:r>
    </w:p>
    <w:p w14:paraId="2E89A86D" w14:textId="77777777" w:rsidR="006234EA" w:rsidRPr="006234EA" w:rsidRDefault="006234EA" w:rsidP="006234EA">
      <w:pPr>
        <w:numPr>
          <w:ilvl w:val="0"/>
          <w:numId w:val="3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t cannot be created with SQL statements.</w:t>
      </w:r>
    </w:p>
    <w:p w14:paraId="720F35B6"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4C8C7855"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A</w:t>
      </w:r>
    </w:p>
    <w:p w14:paraId="43F14067"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A procedure is a prepared SQL code that can be saved in the system and reused whenever needed. It can return one or more values through parameters. So option A is the correct choice.</w:t>
      </w:r>
    </w:p>
    <w:p w14:paraId="19407BFF"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3CF8B5BD">
          <v:rect id="_x0000_i1054" style="width:0;height:.75pt" o:hralign="left" o:hrstd="t" o:hrnoshade="t" o:hr="t" fillcolor="#d4d4d4" stroked="f"/>
        </w:pict>
      </w:r>
    </w:p>
    <w:p w14:paraId="59E1B18A"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31) Which of the following is the basic approaches for joining tables?</w:t>
      </w:r>
    </w:p>
    <w:p w14:paraId="4264D50C" w14:textId="77777777" w:rsidR="006234EA" w:rsidRPr="006234EA" w:rsidRDefault="006234EA" w:rsidP="006234EA">
      <w:pPr>
        <w:numPr>
          <w:ilvl w:val="0"/>
          <w:numId w:val="33"/>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Union JOIN</w:t>
      </w:r>
    </w:p>
    <w:p w14:paraId="314E0600" w14:textId="77777777" w:rsidR="006234EA" w:rsidRPr="006234EA" w:rsidRDefault="006234EA" w:rsidP="006234EA">
      <w:pPr>
        <w:numPr>
          <w:ilvl w:val="0"/>
          <w:numId w:val="3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atural JOIN</w:t>
      </w:r>
    </w:p>
    <w:p w14:paraId="19490345" w14:textId="77777777" w:rsidR="006234EA" w:rsidRPr="006234EA" w:rsidRDefault="006234EA" w:rsidP="006234EA">
      <w:pPr>
        <w:numPr>
          <w:ilvl w:val="0"/>
          <w:numId w:val="3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ubqueries</w:t>
      </w:r>
    </w:p>
    <w:p w14:paraId="210F3CAB" w14:textId="77777777" w:rsidR="006234EA" w:rsidRPr="006234EA" w:rsidRDefault="006234EA" w:rsidP="006234EA">
      <w:pPr>
        <w:numPr>
          <w:ilvl w:val="0"/>
          <w:numId w:val="3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ll of the above</w:t>
      </w:r>
    </w:p>
    <w:p w14:paraId="6097345A"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lastRenderedPageBreak/>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23C03E6F"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D</w:t>
      </w:r>
    </w:p>
    <w:p w14:paraId="2127E4B8"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p>
    <w:p w14:paraId="127E29C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We already know that Union and Natural are the approaches for joining two or more tables.</w:t>
      </w:r>
    </w:p>
    <w:p w14:paraId="0D14B2D3"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A subquery is a query nested into another SQL query. It can be embedded with SELECT, INSERT, UPDATE or DELETE statement. A subquery is known as the inner query. In many cases, we can use the subquery instead of a JOIN. Therefore, option D is the correct choice.</w:t>
      </w:r>
    </w:p>
    <w:p w14:paraId="6E1CF6BB"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2C60FB23">
          <v:rect id="_x0000_i1055" style="width:0;height:.75pt" o:hralign="left" o:hrstd="t" o:hrnoshade="t" o:hr="t" fillcolor="#d4d4d4" stroked="f"/>
        </w:pict>
      </w:r>
    </w:p>
    <w:p w14:paraId="683258F8"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32) Why we need to create an index if the primary key is already present in a table?</w:t>
      </w:r>
    </w:p>
    <w:p w14:paraId="6E8C17CE" w14:textId="77777777" w:rsidR="006234EA" w:rsidRPr="006234EA" w:rsidRDefault="006234EA" w:rsidP="006234EA">
      <w:pPr>
        <w:numPr>
          <w:ilvl w:val="0"/>
          <w:numId w:val="34"/>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ndex improves the speed of data retrieval operations on a table.</w:t>
      </w:r>
    </w:p>
    <w:p w14:paraId="0F7A2164" w14:textId="77777777" w:rsidR="006234EA" w:rsidRPr="006234EA" w:rsidRDefault="006234EA" w:rsidP="006234EA">
      <w:pPr>
        <w:numPr>
          <w:ilvl w:val="0"/>
          <w:numId w:val="3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ndexes are special lookup tables that will be used by the database search engine.</w:t>
      </w:r>
    </w:p>
    <w:p w14:paraId="5B5FAE00" w14:textId="77777777" w:rsidR="006234EA" w:rsidRPr="006234EA" w:rsidRDefault="006234EA" w:rsidP="006234EA">
      <w:pPr>
        <w:numPr>
          <w:ilvl w:val="0"/>
          <w:numId w:val="3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ndexes are synonyms of a column in a table.</w:t>
      </w:r>
    </w:p>
    <w:p w14:paraId="00A32A71" w14:textId="77777777" w:rsidR="006234EA" w:rsidRPr="006234EA" w:rsidRDefault="006234EA" w:rsidP="006234EA">
      <w:pPr>
        <w:numPr>
          <w:ilvl w:val="0"/>
          <w:numId w:val="3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ll of the above</w:t>
      </w:r>
    </w:p>
    <w:p w14:paraId="0E9FEEDF"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289B8EDF"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A</w:t>
      </w:r>
    </w:p>
    <w:p w14:paraId="72C4C648"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When we define a primary key in a table, the Database Engine enforces the data's uniqueness by creating a unique index for those columns. This indexing process improves data retrieval when the primary key is used in queries. Therefore, we need to create an index if a primary key is already present in a table.</w:t>
      </w:r>
    </w:p>
    <w:p w14:paraId="01F7A25F"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1F8F41A3">
          <v:rect id="_x0000_i1056" style="width:0;height:.75pt" o:hralign="left" o:hrstd="t" o:hrnoshade="t" o:hr="t" fillcolor="#d4d4d4" stroked="f"/>
        </w:pict>
      </w:r>
    </w:p>
    <w:p w14:paraId="141CC917"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33) Group of operations that form a single logical unit of work is known as</w:t>
      </w:r>
    </w:p>
    <w:p w14:paraId="2F5B4223" w14:textId="77777777" w:rsidR="006234EA" w:rsidRPr="006234EA" w:rsidRDefault="006234EA" w:rsidP="006234EA">
      <w:pPr>
        <w:numPr>
          <w:ilvl w:val="0"/>
          <w:numId w:val="35"/>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View</w:t>
      </w:r>
    </w:p>
    <w:p w14:paraId="5B050DD5" w14:textId="77777777" w:rsidR="006234EA" w:rsidRPr="006234EA" w:rsidRDefault="006234EA" w:rsidP="006234EA">
      <w:pPr>
        <w:numPr>
          <w:ilvl w:val="0"/>
          <w:numId w:val="3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etwork</w:t>
      </w:r>
    </w:p>
    <w:p w14:paraId="6BF08B67" w14:textId="77777777" w:rsidR="006234EA" w:rsidRPr="006234EA" w:rsidRDefault="006234EA" w:rsidP="006234EA">
      <w:pPr>
        <w:numPr>
          <w:ilvl w:val="0"/>
          <w:numId w:val="3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Unit</w:t>
      </w:r>
    </w:p>
    <w:p w14:paraId="0620E542" w14:textId="77777777" w:rsidR="006234EA" w:rsidRPr="006234EA" w:rsidRDefault="006234EA" w:rsidP="006234EA">
      <w:pPr>
        <w:numPr>
          <w:ilvl w:val="0"/>
          <w:numId w:val="3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ransaction</w:t>
      </w:r>
    </w:p>
    <w:p w14:paraId="3707CBC0"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lastRenderedPageBreak/>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4120561F"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D</w:t>
      </w:r>
    </w:p>
    <w:p w14:paraId="1094C725"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A transaction is a sequential group of statements such as select, insert, update or delete to perform as one single logical unit of work that can be committed or rolled back</w:t>
      </w:r>
    </w:p>
    <w:p w14:paraId="36A88ECA"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55D5CE79">
          <v:rect id="_x0000_i1057" style="width:0;height:.75pt" o:hralign="left" o:hrstd="t" o:hrnoshade="t" o:hr="t" fillcolor="#d4d4d4" stroked="f"/>
        </w:pict>
      </w:r>
    </w:p>
    <w:p w14:paraId="7B7AA5A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34) Shared locks are applied while performing</w:t>
      </w:r>
    </w:p>
    <w:p w14:paraId="2B313848" w14:textId="77777777" w:rsidR="006234EA" w:rsidRPr="006234EA" w:rsidRDefault="006234EA" w:rsidP="006234EA">
      <w:pPr>
        <w:numPr>
          <w:ilvl w:val="0"/>
          <w:numId w:val="36"/>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Read operations</w:t>
      </w:r>
    </w:p>
    <w:p w14:paraId="1A48E286" w14:textId="77777777" w:rsidR="006234EA" w:rsidRPr="006234EA" w:rsidRDefault="006234EA" w:rsidP="006234EA">
      <w:pPr>
        <w:numPr>
          <w:ilvl w:val="0"/>
          <w:numId w:val="3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Write operations</w:t>
      </w:r>
    </w:p>
    <w:p w14:paraId="7926E347" w14:textId="77777777" w:rsidR="006234EA" w:rsidRPr="006234EA" w:rsidRDefault="006234EA" w:rsidP="006234EA">
      <w:pPr>
        <w:numPr>
          <w:ilvl w:val="0"/>
          <w:numId w:val="3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 &amp; B both</w:t>
      </w:r>
    </w:p>
    <w:p w14:paraId="63EA0843" w14:textId="77777777" w:rsidR="006234EA" w:rsidRPr="006234EA" w:rsidRDefault="006234EA" w:rsidP="006234EA">
      <w:pPr>
        <w:numPr>
          <w:ilvl w:val="0"/>
          <w:numId w:val="3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one of the above</w:t>
      </w:r>
    </w:p>
    <w:p w14:paraId="244BDAB8"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0D12794C"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A</w:t>
      </w:r>
    </w:p>
    <w:p w14:paraId="18C411C8"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A shared lock can only be applied while reading or changing in data is performed. It is also known as the READ lock. Therefore, option A is the right choice.</w:t>
      </w:r>
    </w:p>
    <w:p w14:paraId="34EAEFD6"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065EE402">
          <v:rect id="_x0000_i1058" style="width:0;height:.75pt" o:hralign="left" o:hrstd="t" o:hrnoshade="t" o:hr="t" fillcolor="#d4d4d4" stroked="f"/>
        </w:pict>
      </w:r>
    </w:p>
    <w:p w14:paraId="33FFB7D7"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35) Sequence can generate</w:t>
      </w:r>
    </w:p>
    <w:p w14:paraId="743C7770" w14:textId="77777777" w:rsidR="006234EA" w:rsidRPr="006234EA" w:rsidRDefault="006234EA" w:rsidP="006234EA">
      <w:pPr>
        <w:numPr>
          <w:ilvl w:val="0"/>
          <w:numId w:val="37"/>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umeric value</w:t>
      </w:r>
    </w:p>
    <w:p w14:paraId="4EBEF6B4" w14:textId="77777777" w:rsidR="006234EA" w:rsidRPr="006234EA" w:rsidRDefault="006234EA" w:rsidP="006234EA">
      <w:pPr>
        <w:numPr>
          <w:ilvl w:val="0"/>
          <w:numId w:val="3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lphanumeric value</w:t>
      </w:r>
    </w:p>
    <w:p w14:paraId="0F0B2A57" w14:textId="77777777" w:rsidR="006234EA" w:rsidRPr="006234EA" w:rsidRDefault="006234EA" w:rsidP="006234EA">
      <w:pPr>
        <w:numPr>
          <w:ilvl w:val="0"/>
          <w:numId w:val="3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 &amp; B both</w:t>
      </w:r>
    </w:p>
    <w:p w14:paraId="3A640201" w14:textId="77777777" w:rsidR="006234EA" w:rsidRPr="006234EA" w:rsidRDefault="006234EA" w:rsidP="006234EA">
      <w:pPr>
        <w:numPr>
          <w:ilvl w:val="0"/>
          <w:numId w:val="3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one of the above</w:t>
      </w:r>
    </w:p>
    <w:p w14:paraId="29ADB542"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080F771A"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C</w:t>
      </w:r>
    </w:p>
    <w:p w14:paraId="5458D6EB"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A sequence is an arrangement of integers that generates unique values (numeric or alphanumeric) in ascending order on specific demand.</w:t>
      </w:r>
    </w:p>
    <w:p w14:paraId="6F39D13B"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lastRenderedPageBreak/>
        <w:pict w14:anchorId="015DD15C">
          <v:rect id="_x0000_i1059" style="width:0;height:.75pt" o:hralign="left" o:hrstd="t" o:hrnoshade="t" o:hr="t" fillcolor="#d4d4d4" stroked="f"/>
        </w:pict>
      </w:r>
    </w:p>
    <w:p w14:paraId="181CB8CD"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36) A sequence in SQL can generate a maximum number:</w:t>
      </w:r>
    </w:p>
    <w:p w14:paraId="20EA4766" w14:textId="77777777" w:rsidR="006234EA" w:rsidRPr="006234EA" w:rsidRDefault="006234EA" w:rsidP="006234EA">
      <w:pPr>
        <w:numPr>
          <w:ilvl w:val="0"/>
          <w:numId w:val="38"/>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39 digits</w:t>
      </w:r>
    </w:p>
    <w:p w14:paraId="56C1CD00" w14:textId="77777777" w:rsidR="006234EA" w:rsidRPr="006234EA" w:rsidRDefault="006234EA" w:rsidP="006234EA">
      <w:pPr>
        <w:numPr>
          <w:ilvl w:val="0"/>
          <w:numId w:val="3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38 digits</w:t>
      </w:r>
    </w:p>
    <w:p w14:paraId="63E254A3" w14:textId="77777777" w:rsidR="006234EA" w:rsidRPr="006234EA" w:rsidRDefault="006234EA" w:rsidP="006234EA">
      <w:pPr>
        <w:numPr>
          <w:ilvl w:val="0"/>
          <w:numId w:val="3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40 digits</w:t>
      </w:r>
    </w:p>
    <w:p w14:paraId="7CD5D0AC" w14:textId="77777777" w:rsidR="006234EA" w:rsidRPr="006234EA" w:rsidRDefault="006234EA" w:rsidP="006234EA">
      <w:pPr>
        <w:numPr>
          <w:ilvl w:val="0"/>
          <w:numId w:val="3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37 digits</w:t>
      </w:r>
    </w:p>
    <w:p w14:paraId="31B3400F"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44AD56BE"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48E581F4"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The number generated using a sequence can have a maximum of 38 digits.</w:t>
      </w:r>
    </w:p>
    <w:p w14:paraId="27B739B2"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0735657B">
          <v:rect id="_x0000_i1060" style="width:0;height:.75pt" o:hralign="left" o:hrstd="t" o:hrnoshade="t" o:hr="t" fillcolor="#d4d4d4" stroked="f"/>
        </w:pict>
      </w:r>
    </w:p>
    <w:p w14:paraId="3B2D2327"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37) Which of the following is the correct order of a SQL statement?</w:t>
      </w:r>
    </w:p>
    <w:p w14:paraId="4DAA5F91" w14:textId="77777777" w:rsidR="006234EA" w:rsidRPr="006234EA" w:rsidRDefault="006234EA" w:rsidP="006234EA">
      <w:pPr>
        <w:numPr>
          <w:ilvl w:val="0"/>
          <w:numId w:val="39"/>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 GROUP BY, WHERE, HAVING</w:t>
      </w:r>
    </w:p>
    <w:p w14:paraId="1C2113B2" w14:textId="77777777" w:rsidR="006234EA" w:rsidRPr="006234EA" w:rsidRDefault="006234EA" w:rsidP="006234EA">
      <w:pPr>
        <w:numPr>
          <w:ilvl w:val="0"/>
          <w:numId w:val="3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 WHERE, GROUP BY, HAVING</w:t>
      </w:r>
    </w:p>
    <w:p w14:paraId="3BFD5B39" w14:textId="77777777" w:rsidR="006234EA" w:rsidRPr="006234EA" w:rsidRDefault="006234EA" w:rsidP="006234EA">
      <w:pPr>
        <w:numPr>
          <w:ilvl w:val="0"/>
          <w:numId w:val="3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 HAVING, WHERE, GROUP BY</w:t>
      </w:r>
    </w:p>
    <w:p w14:paraId="01A15F18" w14:textId="77777777" w:rsidR="006234EA" w:rsidRPr="006234EA" w:rsidRDefault="006234EA" w:rsidP="006234EA">
      <w:pPr>
        <w:numPr>
          <w:ilvl w:val="0"/>
          <w:numId w:val="3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 WHERE, HAVING, GROUP BY</w:t>
      </w:r>
    </w:p>
    <w:p w14:paraId="26C9D6D7"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2843B5A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489C617B"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In SQL statements, the WHERE clause always comes before GROUP BY, and the HAVING clause always comes after GROUP BY. Therefore, option B is the correct choice.</w:t>
      </w:r>
    </w:p>
    <w:p w14:paraId="32548869"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2682D5DC">
          <v:rect id="_x0000_i1061" style="width:0;height:.75pt" o:hralign="left" o:hrstd="t" o:hrnoshade="t" o:hr="t" fillcolor="#d4d4d4" stroked="f"/>
        </w:pict>
      </w:r>
    </w:p>
    <w:p w14:paraId="7001E255"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38) What is the difference between a PRIMARY KEY and a UNIQUE KEY?</w:t>
      </w:r>
    </w:p>
    <w:p w14:paraId="1354CDF1" w14:textId="77777777" w:rsidR="006234EA" w:rsidRPr="006234EA" w:rsidRDefault="006234EA" w:rsidP="006234EA">
      <w:pPr>
        <w:numPr>
          <w:ilvl w:val="0"/>
          <w:numId w:val="40"/>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Primary key can store null value, whereas a unique key cannot store null value.</w:t>
      </w:r>
    </w:p>
    <w:p w14:paraId="376D6227" w14:textId="77777777" w:rsidR="006234EA" w:rsidRPr="006234EA" w:rsidRDefault="006234EA" w:rsidP="006234EA">
      <w:pPr>
        <w:numPr>
          <w:ilvl w:val="0"/>
          <w:numId w:val="4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We can have only one primary key in a table while we can have multiple unique keys</w:t>
      </w:r>
    </w:p>
    <w:p w14:paraId="7A5B5692" w14:textId="77777777" w:rsidR="006234EA" w:rsidRPr="006234EA" w:rsidRDefault="006234EA" w:rsidP="006234EA">
      <w:pPr>
        <w:numPr>
          <w:ilvl w:val="0"/>
          <w:numId w:val="4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lastRenderedPageBreak/>
        <w:t>Primary key cannot be a date variable whereas unique key can be</w:t>
      </w:r>
    </w:p>
    <w:p w14:paraId="1D15082A" w14:textId="77777777" w:rsidR="006234EA" w:rsidRPr="006234EA" w:rsidRDefault="006234EA" w:rsidP="006234EA">
      <w:pPr>
        <w:numPr>
          <w:ilvl w:val="0"/>
          <w:numId w:val="4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one of these</w:t>
      </w:r>
    </w:p>
    <w:p w14:paraId="4AE7071A"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1C08541A"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068F3341"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p>
    <w:p w14:paraId="3EADF4DE"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The primary key is a single or combination of the field that identifies each record in a table uniquely. It cannot take a NULL value. A table can have only one primary key. Also, we can create a date variable as a primary key in a table.</w:t>
      </w:r>
    </w:p>
    <w:p w14:paraId="3297C197"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Unique key also determines each row of the table uniquely, but it can take null value into. A table can have more than one unique key. We cannot create a date variable as a unique key in a table.</w:t>
      </w:r>
    </w:p>
    <w:p w14:paraId="02EA88A3"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0453246B">
          <v:rect id="_x0000_i1062" style="width:0;height:.75pt" o:hralign="left" o:hrstd="t" o:hrnoshade="t" o:hr="t" fillcolor="#d4d4d4" stroked="f"/>
        </w:pict>
      </w:r>
    </w:p>
    <w:p w14:paraId="7A889354"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39) Which of the following are the synonyms for Column and ROW of a table?</w:t>
      </w:r>
    </w:p>
    <w:p w14:paraId="6488ED9C" w14:textId="77777777" w:rsidR="006234EA" w:rsidRPr="006234EA" w:rsidRDefault="006234EA" w:rsidP="006234EA">
      <w:pPr>
        <w:numPr>
          <w:ilvl w:val="0"/>
          <w:numId w:val="41"/>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Row = [Tuple, Record]</w:t>
      </w:r>
    </w:p>
    <w:p w14:paraId="74106065" w14:textId="77777777" w:rsidR="006234EA" w:rsidRPr="006234EA" w:rsidRDefault="006234EA" w:rsidP="006234EA">
      <w:pPr>
        <w:numPr>
          <w:ilvl w:val="0"/>
          <w:numId w:val="41"/>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Column = [Field, Attribute]</w:t>
      </w:r>
    </w:p>
    <w:p w14:paraId="334F0405" w14:textId="77777777" w:rsidR="006234EA" w:rsidRPr="006234EA" w:rsidRDefault="006234EA" w:rsidP="006234EA">
      <w:pPr>
        <w:numPr>
          <w:ilvl w:val="0"/>
          <w:numId w:val="41"/>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Row = [Tuple, Attribute]</w:t>
      </w:r>
    </w:p>
    <w:p w14:paraId="7959FB12" w14:textId="77777777" w:rsidR="006234EA" w:rsidRPr="006234EA" w:rsidRDefault="006234EA" w:rsidP="006234EA">
      <w:pPr>
        <w:numPr>
          <w:ilvl w:val="0"/>
          <w:numId w:val="41"/>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Columns = [Field, Record]</w:t>
      </w:r>
    </w:p>
    <w:p w14:paraId="0C01D7C8" w14:textId="77777777" w:rsidR="006234EA" w:rsidRPr="006234EA" w:rsidRDefault="006234EA" w:rsidP="006234EA">
      <w:pPr>
        <w:numPr>
          <w:ilvl w:val="0"/>
          <w:numId w:val="4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1 and 2</w:t>
      </w:r>
    </w:p>
    <w:p w14:paraId="3DBFB90C" w14:textId="77777777" w:rsidR="006234EA" w:rsidRPr="006234EA" w:rsidRDefault="006234EA" w:rsidP="006234EA">
      <w:pPr>
        <w:numPr>
          <w:ilvl w:val="0"/>
          <w:numId w:val="4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3 and 4</w:t>
      </w:r>
    </w:p>
    <w:p w14:paraId="7F2ACD55" w14:textId="77777777" w:rsidR="006234EA" w:rsidRPr="006234EA" w:rsidRDefault="006234EA" w:rsidP="006234EA">
      <w:pPr>
        <w:numPr>
          <w:ilvl w:val="0"/>
          <w:numId w:val="4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Only 1</w:t>
      </w:r>
    </w:p>
    <w:p w14:paraId="28143D20" w14:textId="77777777" w:rsidR="006234EA" w:rsidRPr="006234EA" w:rsidRDefault="006234EA" w:rsidP="006234EA">
      <w:pPr>
        <w:numPr>
          <w:ilvl w:val="0"/>
          <w:numId w:val="4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Only 2</w:t>
      </w:r>
    </w:p>
    <w:p w14:paraId="2B79C938"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7A2945F4"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A</w:t>
      </w:r>
    </w:p>
    <w:p w14:paraId="1C6D8EF7"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In Database Management System (DBMS), we can say that each record is also called a tuple and rows. And each column is called fields and attributes.</w:t>
      </w:r>
    </w:p>
    <w:p w14:paraId="32124DCF"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04A8BD48">
          <v:rect id="_x0000_i1063" style="width:0;height:.75pt" o:hralign="left" o:hrstd="t" o:hrnoshade="t" o:hr="t" fillcolor="#d4d4d4" stroked="f"/>
        </w:pict>
      </w:r>
    </w:p>
    <w:p w14:paraId="033FBAE5"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lastRenderedPageBreak/>
        <w:t>40) Which operator is used to compare the NULL values in SQL?</w:t>
      </w:r>
    </w:p>
    <w:p w14:paraId="3EF19B9D" w14:textId="77777777" w:rsidR="006234EA" w:rsidRPr="006234EA" w:rsidRDefault="006234EA" w:rsidP="006234EA">
      <w:pPr>
        <w:numPr>
          <w:ilvl w:val="0"/>
          <w:numId w:val="43"/>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Equal</w:t>
      </w:r>
    </w:p>
    <w:p w14:paraId="55EBA742" w14:textId="77777777" w:rsidR="006234EA" w:rsidRPr="006234EA" w:rsidRDefault="006234EA" w:rsidP="006234EA">
      <w:pPr>
        <w:numPr>
          <w:ilvl w:val="0"/>
          <w:numId w:val="4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N</w:t>
      </w:r>
    </w:p>
    <w:p w14:paraId="4C7C7BEC" w14:textId="77777777" w:rsidR="006234EA" w:rsidRPr="006234EA" w:rsidRDefault="006234EA" w:rsidP="006234EA">
      <w:pPr>
        <w:numPr>
          <w:ilvl w:val="0"/>
          <w:numId w:val="4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S</w:t>
      </w:r>
    </w:p>
    <w:p w14:paraId="5EAAEA9E" w14:textId="77777777" w:rsidR="006234EA" w:rsidRPr="006234EA" w:rsidRDefault="006234EA" w:rsidP="006234EA">
      <w:pPr>
        <w:numPr>
          <w:ilvl w:val="0"/>
          <w:numId w:val="43"/>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one of Above</w:t>
      </w:r>
    </w:p>
    <w:p w14:paraId="5DF7A017"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7FC5736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C</w:t>
      </w:r>
    </w:p>
    <w:p w14:paraId="54E87F6B"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p>
    <w:p w14:paraId="766D1FC8"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In SQL, we can use the IS operator to compare a NULL. This operator can be used with select, insert, update, and delete commands.</w:t>
      </w:r>
    </w:p>
    <w:p w14:paraId="53693BC8"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The IN is a conditional operator used to reduce the use of multiple OR conditions in select, insert, update, and delete commands.</w:t>
      </w:r>
    </w:p>
    <w:p w14:paraId="072758E0"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The EQUAL operator is used to check whether the given expressions are equal or not. The condition becomes true if the expressions are equal and then return matched records.</w:t>
      </w:r>
    </w:p>
    <w:p w14:paraId="0B894E76"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587228EB">
          <v:rect id="_x0000_i1064" style="width:0;height:.75pt" o:hralign="left" o:hrstd="t" o:hrnoshade="t" o:hr="t" fillcolor="#d4d4d4" stroked="f"/>
        </w:pict>
      </w:r>
    </w:p>
    <w:p w14:paraId="2D93CA7A"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41) Which of the following statement is correct regarding the difference between TRUNCATE, DELETE and DROP command?</w:t>
      </w:r>
    </w:p>
    <w:p w14:paraId="19CB7A59"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I. DELETE operation can be rolled back but TRUNCATE and DROP operations cannot be rolled back.</w:t>
      </w:r>
      <w:r w:rsidRPr="006234EA">
        <w:rPr>
          <w:rFonts w:ascii="Segoe UI" w:eastAsia="Times New Roman" w:hAnsi="Segoe UI" w:cs="Segoe UI"/>
          <w:color w:val="333333"/>
          <w:sz w:val="24"/>
          <w:szCs w:val="24"/>
        </w:rPr>
        <w:br/>
        <w:t>II. TRUNCATE and DROP operations can be rolled back but DELETE operations cannot be rolled back.</w:t>
      </w:r>
      <w:r w:rsidRPr="006234EA">
        <w:rPr>
          <w:rFonts w:ascii="Segoe UI" w:eastAsia="Times New Roman" w:hAnsi="Segoe UI" w:cs="Segoe UI"/>
          <w:color w:val="333333"/>
          <w:sz w:val="24"/>
          <w:szCs w:val="24"/>
        </w:rPr>
        <w:br/>
        <w:t>III. DELETE is an example of DML, but TRUNCATE and DROP are examples of DDL.</w:t>
      </w:r>
      <w:r w:rsidRPr="006234EA">
        <w:rPr>
          <w:rFonts w:ascii="Segoe UI" w:eastAsia="Times New Roman" w:hAnsi="Segoe UI" w:cs="Segoe UI"/>
          <w:color w:val="333333"/>
          <w:sz w:val="24"/>
          <w:szCs w:val="24"/>
        </w:rPr>
        <w:br/>
        <w:t>IV. All are an example of DDL.</w:t>
      </w:r>
    </w:p>
    <w:p w14:paraId="2E215B82" w14:textId="77777777" w:rsidR="006234EA" w:rsidRPr="006234EA" w:rsidRDefault="006234EA" w:rsidP="006234EA">
      <w:pPr>
        <w:numPr>
          <w:ilvl w:val="0"/>
          <w:numId w:val="44"/>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 and III</w:t>
      </w:r>
    </w:p>
    <w:p w14:paraId="50C06663" w14:textId="77777777" w:rsidR="006234EA" w:rsidRPr="006234EA" w:rsidRDefault="006234EA" w:rsidP="006234EA">
      <w:pPr>
        <w:numPr>
          <w:ilvl w:val="0"/>
          <w:numId w:val="4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I and III</w:t>
      </w:r>
    </w:p>
    <w:p w14:paraId="0024CDD8" w14:textId="77777777" w:rsidR="006234EA" w:rsidRPr="006234EA" w:rsidRDefault="006234EA" w:rsidP="006234EA">
      <w:pPr>
        <w:numPr>
          <w:ilvl w:val="0"/>
          <w:numId w:val="4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I and IV</w:t>
      </w:r>
    </w:p>
    <w:p w14:paraId="1EF97DD6" w14:textId="77777777" w:rsidR="006234EA" w:rsidRPr="006234EA" w:rsidRDefault="006234EA" w:rsidP="006234EA">
      <w:pPr>
        <w:numPr>
          <w:ilvl w:val="0"/>
          <w:numId w:val="4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I and IV</w:t>
      </w:r>
    </w:p>
    <w:p w14:paraId="645D2E38"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lastRenderedPageBreak/>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65C2FA6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A</w:t>
      </w:r>
    </w:p>
    <w:p w14:paraId="040D1604"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p>
    <w:p w14:paraId="05124DB5"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DELETE is used to remove existing records from the database. DELETE command is a DML statement so that it can be rolled back.</w:t>
      </w:r>
    </w:p>
    <w:p w14:paraId="2A3BB959"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DROP is used to delete the whole table, including its structure. DROP is a DDL command that lost the data permanently, and it cannot be rolled back.</w:t>
      </w:r>
    </w:p>
    <w:p w14:paraId="504265B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TRUNCATE is used to delete the whole records, but it preserves the table's schema or structure. TRUNCATE is a DDL command, so it cannot be rolled back.</w:t>
      </w:r>
    </w:p>
    <w:p w14:paraId="1E4439C1"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Hence, option A is the correct answer.</w:t>
      </w:r>
    </w:p>
    <w:p w14:paraId="3A685DA8"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2E989295">
          <v:rect id="_x0000_i1065" style="width:0;height:.75pt" o:hralign="left" o:hrstd="t" o:hrnoshade="t" o:hr="t" fillcolor="#d4d4d4" stroked="f"/>
        </w:pict>
      </w:r>
    </w:p>
    <w:p w14:paraId="50DDC6E1"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42) Which of the following options are correct regarding these three keys (Primary Key, Super Key, and Candidate Key) in a database?</w:t>
      </w:r>
    </w:p>
    <w:p w14:paraId="67237F33"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I. Minimal super key is a candidate key</w:t>
      </w:r>
      <w:r w:rsidRPr="006234EA">
        <w:rPr>
          <w:rFonts w:ascii="Segoe UI" w:eastAsia="Times New Roman" w:hAnsi="Segoe UI" w:cs="Segoe UI"/>
          <w:color w:val="333333"/>
          <w:sz w:val="24"/>
          <w:szCs w:val="24"/>
        </w:rPr>
        <w:br/>
        <w:t>II. Only one candidate key can be a primary key</w:t>
      </w:r>
      <w:r w:rsidRPr="006234EA">
        <w:rPr>
          <w:rFonts w:ascii="Segoe UI" w:eastAsia="Times New Roman" w:hAnsi="Segoe UI" w:cs="Segoe UI"/>
          <w:color w:val="333333"/>
          <w:sz w:val="24"/>
          <w:szCs w:val="24"/>
        </w:rPr>
        <w:br/>
        <w:t>III. All super keys can be a candidate key</w:t>
      </w:r>
      <w:r w:rsidRPr="006234EA">
        <w:rPr>
          <w:rFonts w:ascii="Segoe UI" w:eastAsia="Times New Roman" w:hAnsi="Segoe UI" w:cs="Segoe UI"/>
          <w:color w:val="333333"/>
          <w:sz w:val="24"/>
          <w:szCs w:val="24"/>
        </w:rPr>
        <w:br/>
        <w:t>IV. We cannot find a primary key from the candidate key</w:t>
      </w:r>
    </w:p>
    <w:p w14:paraId="57D3C315" w14:textId="77777777" w:rsidR="006234EA" w:rsidRPr="006234EA" w:rsidRDefault="006234EA" w:rsidP="006234EA">
      <w:pPr>
        <w:numPr>
          <w:ilvl w:val="0"/>
          <w:numId w:val="45"/>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 and II</w:t>
      </w:r>
    </w:p>
    <w:p w14:paraId="71EFEA9F" w14:textId="77777777" w:rsidR="006234EA" w:rsidRPr="006234EA" w:rsidRDefault="006234EA" w:rsidP="006234EA">
      <w:pPr>
        <w:numPr>
          <w:ilvl w:val="0"/>
          <w:numId w:val="4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I and III</w:t>
      </w:r>
    </w:p>
    <w:p w14:paraId="1C08C87B" w14:textId="77777777" w:rsidR="006234EA" w:rsidRPr="006234EA" w:rsidRDefault="006234EA" w:rsidP="006234EA">
      <w:pPr>
        <w:numPr>
          <w:ilvl w:val="0"/>
          <w:numId w:val="4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 and III</w:t>
      </w:r>
    </w:p>
    <w:p w14:paraId="17FFCDC2" w14:textId="77777777" w:rsidR="006234EA" w:rsidRPr="006234EA" w:rsidRDefault="006234EA" w:rsidP="006234EA">
      <w:pPr>
        <w:numPr>
          <w:ilvl w:val="0"/>
          <w:numId w:val="4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I and IV</w:t>
      </w:r>
    </w:p>
    <w:p w14:paraId="4B85525C"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54B566D1"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A</w:t>
      </w:r>
    </w:p>
    <w:p w14:paraId="4E36402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Candidate key in SQL is a set of fields that identify each record in a table uniquely. It is a super key with no repeated fields that means the minimal super key is a candidate key. A table can contain multiple candidate keys, but it can have only a single primary key. Therefore option A is the correct choice.</w:t>
      </w:r>
    </w:p>
    <w:p w14:paraId="12473AE3"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lastRenderedPageBreak/>
        <w:pict w14:anchorId="2E3C19C6">
          <v:rect id="_x0000_i1066" style="width:0;height:.75pt" o:hralign="left" o:hrstd="t" o:hrnoshade="t" o:hr="t" fillcolor="#d4d4d4" stroked="f"/>
        </w:pict>
      </w:r>
    </w:p>
    <w:p w14:paraId="51AAC478"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43) When the wildcard in a WHERE clause is useful?</w:t>
      </w:r>
    </w:p>
    <w:p w14:paraId="1F401DAA" w14:textId="77777777" w:rsidR="006234EA" w:rsidRPr="006234EA" w:rsidRDefault="006234EA" w:rsidP="006234EA">
      <w:pPr>
        <w:numPr>
          <w:ilvl w:val="0"/>
          <w:numId w:val="46"/>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When an exact match is required in a SELECT statement.</w:t>
      </w:r>
    </w:p>
    <w:p w14:paraId="79BED613" w14:textId="77777777" w:rsidR="006234EA" w:rsidRPr="006234EA" w:rsidRDefault="006234EA" w:rsidP="006234EA">
      <w:pPr>
        <w:numPr>
          <w:ilvl w:val="0"/>
          <w:numId w:val="4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When an exact match is not possible in a SELECT statement.</w:t>
      </w:r>
    </w:p>
    <w:p w14:paraId="29279682" w14:textId="77777777" w:rsidR="006234EA" w:rsidRPr="006234EA" w:rsidRDefault="006234EA" w:rsidP="006234EA">
      <w:pPr>
        <w:numPr>
          <w:ilvl w:val="0"/>
          <w:numId w:val="4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When an exact match is required in a CREATE statement.</w:t>
      </w:r>
    </w:p>
    <w:p w14:paraId="6EC5B996" w14:textId="77777777" w:rsidR="006234EA" w:rsidRPr="006234EA" w:rsidRDefault="006234EA" w:rsidP="006234EA">
      <w:pPr>
        <w:numPr>
          <w:ilvl w:val="0"/>
          <w:numId w:val="4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When an exact match is not possible in a CREATE statement.</w:t>
      </w:r>
    </w:p>
    <w:p w14:paraId="326DB0D2"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35252F8C"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6E9DDDBB"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The wildcard is a character used to search complex data from the database quickly. We can use it in conjunction with the LIKE or NOT LIKE comparison operators and the WHERE clause to find the result for a specified pattern. Hence, the wildcard is very useful when the exact match is not possible in the SELECT statement.</w:t>
      </w:r>
    </w:p>
    <w:p w14:paraId="395040E6"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52B58AE2">
          <v:rect id="_x0000_i1067" style="width:0;height:.75pt" o:hralign="left" o:hrstd="t" o:hrnoshade="t" o:hr="t" fillcolor="#d4d4d4" stroked="f"/>
        </w:pict>
      </w:r>
    </w:p>
    <w:p w14:paraId="56D69C08"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44) ______ is NOT a type of constraint in SQL language?</w:t>
      </w:r>
    </w:p>
    <w:p w14:paraId="022CCF01" w14:textId="77777777" w:rsidR="006234EA" w:rsidRPr="006234EA" w:rsidRDefault="006234EA" w:rsidP="006234EA">
      <w:pPr>
        <w:numPr>
          <w:ilvl w:val="0"/>
          <w:numId w:val="47"/>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FOREIGN KEY</w:t>
      </w:r>
    </w:p>
    <w:p w14:paraId="0C0E02A7" w14:textId="77777777" w:rsidR="006234EA" w:rsidRPr="006234EA" w:rsidRDefault="006234EA" w:rsidP="006234EA">
      <w:pPr>
        <w:numPr>
          <w:ilvl w:val="0"/>
          <w:numId w:val="4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PRIMARY KEY</w:t>
      </w:r>
    </w:p>
    <w:p w14:paraId="1088775F" w14:textId="77777777" w:rsidR="006234EA" w:rsidRPr="006234EA" w:rsidRDefault="006234EA" w:rsidP="006234EA">
      <w:pPr>
        <w:numPr>
          <w:ilvl w:val="0"/>
          <w:numId w:val="4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UNIQUE</w:t>
      </w:r>
    </w:p>
    <w:p w14:paraId="5E58328B" w14:textId="77777777" w:rsidR="006234EA" w:rsidRPr="006234EA" w:rsidRDefault="006234EA" w:rsidP="006234EA">
      <w:pPr>
        <w:numPr>
          <w:ilvl w:val="0"/>
          <w:numId w:val="47"/>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LTERNATE KEY</w:t>
      </w:r>
    </w:p>
    <w:p w14:paraId="7897F48B"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788D6C2F"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D</w:t>
      </w:r>
    </w:p>
    <w:p w14:paraId="647C324B"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ALTERNATE KEY is a key associated with one or more columns to identify each row in a table uniquely. If a table with one or more candidate keys, then the keys other than the primary key is an alternate key. Since the alternate key is a part of the candidate key, it is not a constraint in SQL. Hence, option D is the correct choice.</w:t>
      </w:r>
    </w:p>
    <w:p w14:paraId="0BA264C1"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199DE4A8">
          <v:rect id="_x0000_i1068" style="width:0;height:.75pt" o:hralign="left" o:hrstd="t" o:hrnoshade="t" o:hr="t" fillcolor="#d4d4d4" stroked="f"/>
        </w:pict>
      </w:r>
    </w:p>
    <w:p w14:paraId="6FFFFD1A"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45) Find the cities name with the condition and temperature from table 'whether' where condition = sunny or cloudy but temperature &gt;= 60.</w:t>
      </w:r>
    </w:p>
    <w:p w14:paraId="4A9DC91A" w14:textId="77777777" w:rsidR="006234EA" w:rsidRPr="006234EA" w:rsidRDefault="006234EA" w:rsidP="006234EA">
      <w:pPr>
        <w:numPr>
          <w:ilvl w:val="0"/>
          <w:numId w:val="48"/>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lastRenderedPageBreak/>
        <w:t>SELECT city, temperature, condition FROM weather WHERE condition = 'cloudy' AND condition = 'sunny' OR temperature &gt;= 60</w:t>
      </w:r>
    </w:p>
    <w:p w14:paraId="2238D1A0" w14:textId="77777777" w:rsidR="006234EA" w:rsidRPr="006234EA" w:rsidRDefault="006234EA" w:rsidP="006234EA">
      <w:pPr>
        <w:numPr>
          <w:ilvl w:val="0"/>
          <w:numId w:val="4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 city, temperature, condition FROM weather WHERE condition = 'cloudy' OR condition = 'sunny' OR temperature &gt;= 60</w:t>
      </w:r>
    </w:p>
    <w:p w14:paraId="78CE9F2B" w14:textId="77777777" w:rsidR="006234EA" w:rsidRPr="006234EA" w:rsidRDefault="006234EA" w:rsidP="006234EA">
      <w:pPr>
        <w:numPr>
          <w:ilvl w:val="0"/>
          <w:numId w:val="4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 city, temperature, condition FROM weather WHERE condition = 'sunny' OR condition = 'cloudy' AND temperature &gt;= 60</w:t>
      </w:r>
    </w:p>
    <w:p w14:paraId="29BD2FBB" w14:textId="77777777" w:rsidR="006234EA" w:rsidRPr="006234EA" w:rsidRDefault="006234EA" w:rsidP="006234EA">
      <w:pPr>
        <w:numPr>
          <w:ilvl w:val="0"/>
          <w:numId w:val="4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 city, temperature, condition FROM weather WHERE condition = 'sunny' AND condition = 'cloudy' AND temperature &gt;= 60</w:t>
      </w:r>
    </w:p>
    <w:p w14:paraId="59DCDD31"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091E8CDA"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C</w:t>
      </w:r>
    </w:p>
    <w:p w14:paraId="740E37D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We know that the AND operator gives the output only when both the first conditions are true. In contrast, the OR operator gives the output when either the first condition OR the second condition is true. Hence the option C is the correct choice.</w:t>
      </w:r>
    </w:p>
    <w:p w14:paraId="60806F12"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5959D1BA">
          <v:rect id="_x0000_i1069" style="width:0;height:.75pt" o:hralign="left" o:hrstd="t" o:hrnoshade="t" o:hr="t" fillcolor="#d4d4d4" stroked="f"/>
        </w:pict>
      </w:r>
    </w:p>
    <w:p w14:paraId="3A31E214"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46) Which of the following statement is correct to display all the cities with the condition, temperature, and humidity whose humidity is in the range of 60 to 75 from the 'whether' table?</w:t>
      </w:r>
    </w:p>
    <w:p w14:paraId="26BAD942" w14:textId="77777777" w:rsidR="006234EA" w:rsidRPr="006234EA" w:rsidRDefault="006234EA" w:rsidP="006234EA">
      <w:pPr>
        <w:numPr>
          <w:ilvl w:val="0"/>
          <w:numId w:val="49"/>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 * FROM weather WHERE humidity IN (60 to 75)</w:t>
      </w:r>
    </w:p>
    <w:p w14:paraId="692D7118" w14:textId="77777777" w:rsidR="006234EA" w:rsidRPr="006234EA" w:rsidRDefault="006234EA" w:rsidP="006234EA">
      <w:pPr>
        <w:numPr>
          <w:ilvl w:val="0"/>
          <w:numId w:val="4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 * FROM weather WHERE humidity BETWEEN 60 AND 75</w:t>
      </w:r>
    </w:p>
    <w:p w14:paraId="0F58A7CC" w14:textId="77777777" w:rsidR="006234EA" w:rsidRPr="006234EA" w:rsidRDefault="006234EA" w:rsidP="006234EA">
      <w:pPr>
        <w:numPr>
          <w:ilvl w:val="0"/>
          <w:numId w:val="4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 * FROM weather WHERE humidity NOT IN (60 AND 75)</w:t>
      </w:r>
    </w:p>
    <w:p w14:paraId="5729FD2C" w14:textId="77777777" w:rsidR="006234EA" w:rsidRPr="006234EA" w:rsidRDefault="006234EA" w:rsidP="006234EA">
      <w:pPr>
        <w:numPr>
          <w:ilvl w:val="0"/>
          <w:numId w:val="4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 * FROM weather WHERE humidity NOT BETWEEN 60 AND 75</w:t>
      </w:r>
    </w:p>
    <w:p w14:paraId="00E26671"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0880AE48"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4BAAC098"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p>
    <w:p w14:paraId="70AB74A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The BETWEEN is a conditional operator that is used to retrieve values from an expression within a range. It can be used with the SELECT, INSERT, UPDATE and DELETE statement.</w:t>
      </w:r>
    </w:p>
    <w:p w14:paraId="7CA6FC5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lastRenderedPageBreak/>
        <w:t>The IN is a conditional operator used to reduce the use of multiple OR conditions in the SELECT, INSERT, UPDATE and DELETE statement.</w:t>
      </w:r>
    </w:p>
    <w:p w14:paraId="2D2B6F25"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Hence the option B is the correct choice.</w:t>
      </w:r>
    </w:p>
    <w:p w14:paraId="7653BAAD"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65CFBE76">
          <v:rect id="_x0000_i1070" style="width:0;height:.75pt" o:hralign="left" o:hrstd="t" o:hrnoshade="t" o:hr="t" fillcolor="#d4d4d4" stroked="f"/>
        </w:pict>
      </w:r>
    </w:p>
    <w:p w14:paraId="052D6FB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47) ________ is a program that performs some common action on database data and also stored in the database.</w:t>
      </w:r>
    </w:p>
    <w:p w14:paraId="3B22A20F" w14:textId="77777777" w:rsidR="006234EA" w:rsidRPr="006234EA" w:rsidRDefault="006234EA" w:rsidP="006234EA">
      <w:pPr>
        <w:numPr>
          <w:ilvl w:val="0"/>
          <w:numId w:val="50"/>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tored Procedure</w:t>
      </w:r>
    </w:p>
    <w:p w14:paraId="3AAFDB3D" w14:textId="77777777" w:rsidR="006234EA" w:rsidRPr="006234EA" w:rsidRDefault="006234EA" w:rsidP="006234EA">
      <w:pPr>
        <w:numPr>
          <w:ilvl w:val="0"/>
          <w:numId w:val="5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rigger</w:t>
      </w:r>
    </w:p>
    <w:p w14:paraId="077A7912" w14:textId="77777777" w:rsidR="006234EA" w:rsidRPr="006234EA" w:rsidRDefault="006234EA" w:rsidP="006234EA">
      <w:pPr>
        <w:numPr>
          <w:ilvl w:val="0"/>
          <w:numId w:val="5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tored Function</w:t>
      </w:r>
    </w:p>
    <w:p w14:paraId="00836D14" w14:textId="77777777" w:rsidR="006234EA" w:rsidRPr="006234EA" w:rsidRDefault="006234EA" w:rsidP="006234EA">
      <w:pPr>
        <w:numPr>
          <w:ilvl w:val="0"/>
          <w:numId w:val="5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one of the above</w:t>
      </w:r>
    </w:p>
    <w:p w14:paraId="4CFC3AF5"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036EA6AB"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A</w:t>
      </w:r>
    </w:p>
    <w:p w14:paraId="46FCAF0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A stored procedure is a precompiled set of SQL commands that we can save in our database. It can be reused over and over again whenever we need to perform some common tasks.</w:t>
      </w:r>
    </w:p>
    <w:p w14:paraId="66D2C51A"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A trigger is also the set of SQL commands that reside in a system catalog, but it will be invoked automatically in response to an event. It is a special kind of stored procedure.</w:t>
      </w:r>
    </w:p>
    <w:p w14:paraId="3EE06D6F"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A stored function is one of the types of stored programs used to encapsulate the common business rules or formulas reusable in stored programs. It returns a single value or sometimes does not produce any result.</w:t>
      </w:r>
    </w:p>
    <w:p w14:paraId="42D2FFE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Hence the option A is the correct choice.</w:t>
      </w:r>
    </w:p>
    <w:p w14:paraId="33AF62A9"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6DCA924D">
          <v:rect id="_x0000_i1071" style="width:0;height:.75pt" o:hralign="left" o:hrstd="t" o:hrnoshade="t" o:hr="t" fillcolor="#d4d4d4" stroked="f"/>
        </w:pict>
      </w:r>
    </w:p>
    <w:p w14:paraId="6A68B3E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48) Which statement is used to get all data from the student table whose name starts with p?</w:t>
      </w:r>
    </w:p>
    <w:p w14:paraId="4DCA7BD6" w14:textId="77777777" w:rsidR="006234EA" w:rsidRPr="006234EA" w:rsidRDefault="006234EA" w:rsidP="006234EA">
      <w:pPr>
        <w:numPr>
          <w:ilvl w:val="0"/>
          <w:numId w:val="51"/>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 * FROM student WHERE name LIKE '%p%';</w:t>
      </w:r>
    </w:p>
    <w:p w14:paraId="6BFD8F31" w14:textId="77777777" w:rsidR="006234EA" w:rsidRPr="006234EA" w:rsidRDefault="006234EA" w:rsidP="006234EA">
      <w:pPr>
        <w:numPr>
          <w:ilvl w:val="0"/>
          <w:numId w:val="5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 * FROM student WHERE name LIKE 'p%';</w:t>
      </w:r>
    </w:p>
    <w:p w14:paraId="796B2B75" w14:textId="77777777" w:rsidR="006234EA" w:rsidRPr="006234EA" w:rsidRDefault="006234EA" w:rsidP="006234EA">
      <w:pPr>
        <w:numPr>
          <w:ilvl w:val="0"/>
          <w:numId w:val="5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 * FROM student WHERE name LIKE '_p%';</w:t>
      </w:r>
    </w:p>
    <w:p w14:paraId="1F6F0DA2" w14:textId="77777777" w:rsidR="006234EA" w:rsidRPr="006234EA" w:rsidRDefault="006234EA" w:rsidP="006234EA">
      <w:pPr>
        <w:numPr>
          <w:ilvl w:val="0"/>
          <w:numId w:val="5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SELECT * FROM student WHERE name LIKE '%p';</w:t>
      </w:r>
    </w:p>
    <w:p w14:paraId="026AC983"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lastRenderedPageBreak/>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55C148E8"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7316CD7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The '%' symbol indicates zero or more characters next to where it will be used. And the _ symbol is used to match exactly one character. Therefore option B is the correct choice.</w:t>
      </w:r>
    </w:p>
    <w:p w14:paraId="4CD52F43"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0F5B8139">
          <v:rect id="_x0000_i1072" style="width:0;height:.75pt" o:hralign="left" o:hrstd="t" o:hrnoshade="t" o:hr="t" fillcolor="#d4d4d4" stroked="f"/>
        </w:pict>
      </w:r>
    </w:p>
    <w:p w14:paraId="2982FFDF"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49) What is the advantage of the clustered index?</w:t>
      </w:r>
    </w:p>
    <w:p w14:paraId="219EE262" w14:textId="77777777" w:rsidR="006234EA" w:rsidRPr="006234EA" w:rsidRDefault="006234EA" w:rsidP="006234EA">
      <w:pPr>
        <w:numPr>
          <w:ilvl w:val="0"/>
          <w:numId w:val="52"/>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t is fast to update the records.</w:t>
      </w:r>
    </w:p>
    <w:p w14:paraId="675F914E" w14:textId="77777777" w:rsidR="006234EA" w:rsidRPr="006234EA" w:rsidRDefault="006234EA" w:rsidP="006234EA">
      <w:pPr>
        <w:numPr>
          <w:ilvl w:val="0"/>
          <w:numId w:val="5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t does not need extra work for SQL queries.</w:t>
      </w:r>
    </w:p>
    <w:p w14:paraId="58565705" w14:textId="77777777" w:rsidR="006234EA" w:rsidRPr="006234EA" w:rsidRDefault="006234EA" w:rsidP="006234EA">
      <w:pPr>
        <w:numPr>
          <w:ilvl w:val="0"/>
          <w:numId w:val="5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t minimizes the page transfer and maximizes the cache hits.</w:t>
      </w:r>
    </w:p>
    <w:p w14:paraId="0355340F" w14:textId="77777777" w:rsidR="006234EA" w:rsidRPr="006234EA" w:rsidRDefault="006234EA" w:rsidP="006234EA">
      <w:pPr>
        <w:numPr>
          <w:ilvl w:val="0"/>
          <w:numId w:val="52"/>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one of the above is correct.</w:t>
      </w:r>
    </w:p>
    <w:p w14:paraId="76BAE3BC"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7ABF9DA7"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C</w:t>
      </w:r>
    </w:p>
    <w:p w14:paraId="24101844"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A clustered index is actually a table where the data is stored in rows. It stores data in only one way based on the key values. It helps us to store data and indexes simultaneously but takes a long time to update the records. They are scan and index seek that minimizes the page transfer and maximizes the cache hits. Hence option C is the correct choice.</w:t>
      </w:r>
    </w:p>
    <w:p w14:paraId="187FA147"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447914E4">
          <v:rect id="_x0000_i1073" style="width:0;height:.75pt" o:hralign="left" o:hrstd="t" o:hrnoshade="t" o:hr="t" fillcolor="#d4d4d4" stroked="f"/>
        </w:pict>
      </w:r>
    </w:p>
    <w:p w14:paraId="735AD99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50) Evaluate the SQL statement:</w:t>
      </w:r>
    </w:p>
    <w:p w14:paraId="7F5A438D" w14:textId="77777777" w:rsidR="006234EA" w:rsidRPr="006234EA" w:rsidRDefault="006234EA" w:rsidP="006234EA">
      <w:pPr>
        <w:numPr>
          <w:ilvl w:val="0"/>
          <w:numId w:val="53"/>
        </w:numPr>
        <w:spacing w:after="0"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bdr w:val="none" w:sz="0" w:space="0" w:color="auto" w:frame="1"/>
        </w:rPr>
        <w:t>SELECT a.emp_name, a.sal, a.dept_id, b.maxsal FROM employees a,  </w:t>
      </w:r>
    </w:p>
    <w:p w14:paraId="44DE865D" w14:textId="77777777" w:rsidR="006234EA" w:rsidRPr="006234EA" w:rsidRDefault="006234EA" w:rsidP="006234EA">
      <w:pPr>
        <w:numPr>
          <w:ilvl w:val="0"/>
          <w:numId w:val="53"/>
        </w:numPr>
        <w:spacing w:after="0"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bdr w:val="none" w:sz="0" w:space="0" w:color="auto" w:frame="1"/>
        </w:rPr>
        <w:t>(SELECT dept_id, MAX(sal) maxsal FROM employees GROUP BY dept_id) b  </w:t>
      </w:r>
    </w:p>
    <w:p w14:paraId="27D5674B" w14:textId="77777777" w:rsidR="006234EA" w:rsidRPr="006234EA" w:rsidRDefault="006234EA" w:rsidP="006234EA">
      <w:pPr>
        <w:numPr>
          <w:ilvl w:val="0"/>
          <w:numId w:val="53"/>
        </w:numPr>
        <w:spacing w:after="120"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bdr w:val="none" w:sz="0" w:space="0" w:color="auto" w:frame="1"/>
        </w:rPr>
        <w:t>WHERE </w:t>
      </w:r>
      <w:r w:rsidRPr="006234EA">
        <w:rPr>
          <w:rFonts w:ascii="Segoe UI" w:eastAsia="Times New Roman" w:hAnsi="Segoe UI" w:cs="Segoe UI"/>
          <w:color w:val="FF0000"/>
          <w:sz w:val="24"/>
          <w:szCs w:val="24"/>
          <w:bdr w:val="none" w:sz="0" w:space="0" w:color="auto" w:frame="1"/>
        </w:rPr>
        <w:t>a.dept_id</w:t>
      </w:r>
      <w:r w:rsidRPr="006234EA">
        <w:rPr>
          <w:rFonts w:ascii="Segoe UI" w:eastAsia="Times New Roman" w:hAnsi="Segoe UI" w:cs="Segoe UI"/>
          <w:color w:val="000000"/>
          <w:sz w:val="24"/>
          <w:szCs w:val="24"/>
          <w:bdr w:val="none" w:sz="0" w:space="0" w:color="auto" w:frame="1"/>
        </w:rPr>
        <w:t> = </w:t>
      </w:r>
      <w:r w:rsidRPr="006234EA">
        <w:rPr>
          <w:rFonts w:ascii="Segoe UI" w:eastAsia="Times New Roman" w:hAnsi="Segoe UI" w:cs="Segoe UI"/>
          <w:color w:val="0000FF"/>
          <w:sz w:val="24"/>
          <w:szCs w:val="24"/>
          <w:bdr w:val="none" w:sz="0" w:space="0" w:color="auto" w:frame="1"/>
        </w:rPr>
        <w:t>b</w:t>
      </w:r>
      <w:r w:rsidRPr="006234EA">
        <w:rPr>
          <w:rFonts w:ascii="Segoe UI" w:eastAsia="Times New Roman" w:hAnsi="Segoe UI" w:cs="Segoe UI"/>
          <w:color w:val="000000"/>
          <w:sz w:val="24"/>
          <w:szCs w:val="24"/>
          <w:bdr w:val="none" w:sz="0" w:space="0" w:color="auto" w:frame="1"/>
        </w:rPr>
        <w:t>.dept_id AND a.sal </w:t>
      </w:r>
      <w:r w:rsidRPr="006234EA">
        <w:rPr>
          <w:rFonts w:ascii="Segoe UI" w:eastAsia="Times New Roman" w:hAnsi="Segoe UI" w:cs="Segoe UI"/>
          <w:b/>
          <w:bCs/>
          <w:color w:val="006699"/>
          <w:sz w:val="24"/>
          <w:szCs w:val="24"/>
          <w:bdr w:val="none" w:sz="0" w:space="0" w:color="auto" w:frame="1"/>
        </w:rPr>
        <w:t>&lt;</w:t>
      </w:r>
      <w:r w:rsidRPr="006234EA">
        <w:rPr>
          <w:rFonts w:ascii="Segoe UI" w:eastAsia="Times New Roman" w:hAnsi="Segoe UI" w:cs="Segoe UI"/>
          <w:color w:val="000000"/>
          <w:sz w:val="24"/>
          <w:szCs w:val="24"/>
          <w:bdr w:val="none" w:sz="0" w:space="0" w:color="auto" w:frame="1"/>
        </w:rPr>
        <w:t> </w:t>
      </w:r>
      <w:r w:rsidRPr="006234EA">
        <w:rPr>
          <w:rFonts w:ascii="Segoe UI" w:eastAsia="Times New Roman" w:hAnsi="Segoe UI" w:cs="Segoe UI"/>
          <w:b/>
          <w:bCs/>
          <w:color w:val="006699"/>
          <w:sz w:val="24"/>
          <w:szCs w:val="24"/>
          <w:bdr w:val="none" w:sz="0" w:space="0" w:color="auto" w:frame="1"/>
        </w:rPr>
        <w:t>b.maxsal</w:t>
      </w:r>
      <w:r w:rsidRPr="006234EA">
        <w:rPr>
          <w:rFonts w:ascii="Segoe UI" w:eastAsia="Times New Roman" w:hAnsi="Segoe UI" w:cs="Segoe UI"/>
          <w:color w:val="000000"/>
          <w:sz w:val="24"/>
          <w:szCs w:val="24"/>
          <w:bdr w:val="none" w:sz="0" w:space="0" w:color="auto" w:frame="1"/>
        </w:rPr>
        <w:t>;  </w:t>
      </w:r>
    </w:p>
    <w:p w14:paraId="40E862FD"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Which of the following statement is correct?</w:t>
      </w:r>
    </w:p>
    <w:p w14:paraId="2E2A6D56" w14:textId="77777777" w:rsidR="006234EA" w:rsidRPr="006234EA" w:rsidRDefault="006234EA" w:rsidP="006234EA">
      <w:pPr>
        <w:numPr>
          <w:ilvl w:val="0"/>
          <w:numId w:val="54"/>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he statement gives an error at line 1.</w:t>
      </w:r>
    </w:p>
    <w:p w14:paraId="2CB14586" w14:textId="77777777" w:rsidR="006234EA" w:rsidRPr="006234EA" w:rsidRDefault="006234EA" w:rsidP="006234EA">
      <w:pPr>
        <w:numPr>
          <w:ilvl w:val="0"/>
          <w:numId w:val="5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he statement gives an error at line 6.</w:t>
      </w:r>
    </w:p>
    <w:p w14:paraId="27C4F1E2" w14:textId="77777777" w:rsidR="006234EA" w:rsidRPr="006234EA" w:rsidRDefault="006234EA" w:rsidP="006234EA">
      <w:pPr>
        <w:numPr>
          <w:ilvl w:val="0"/>
          <w:numId w:val="5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lastRenderedPageBreak/>
        <w:t>The statement produces the employee name, salary, department ID, and maximum salary earned in the employee department for all departments that pay less salary than the maximum salary paid in the company.</w:t>
      </w:r>
    </w:p>
    <w:p w14:paraId="49803A86" w14:textId="77777777" w:rsidR="006234EA" w:rsidRPr="006234EA" w:rsidRDefault="006234EA" w:rsidP="006234EA">
      <w:pPr>
        <w:numPr>
          <w:ilvl w:val="0"/>
          <w:numId w:val="54"/>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he statement produces the employee name, salary, department ID, and maximum salary earned in the employee department for all employees who earn less than the maximum salary in their department.</w:t>
      </w:r>
    </w:p>
    <w:p w14:paraId="57521533"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03041C4C"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D</w:t>
      </w:r>
    </w:p>
    <w:p w14:paraId="4FBE501F"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Option D is the correct choice because it is the example of an inline view, which is the subquery in the FROM clause of the main query.</w:t>
      </w:r>
    </w:p>
    <w:p w14:paraId="53149E2A"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7423369B">
          <v:rect id="_x0000_i1074" style="width:0;height:.75pt" o:hralign="left" o:hrstd="t" o:hrnoshade="t" o:hr="t" fillcolor="#d4d4d4" stroked="f"/>
        </w:pict>
      </w:r>
    </w:p>
    <w:p w14:paraId="59048720"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51) Which of the following are the DATETIME data types that can be used in column definitions?</w:t>
      </w:r>
    </w:p>
    <w:p w14:paraId="1DC0B69C" w14:textId="77777777" w:rsidR="006234EA" w:rsidRPr="006234EA" w:rsidRDefault="006234EA" w:rsidP="006234EA">
      <w:pPr>
        <w:numPr>
          <w:ilvl w:val="0"/>
          <w:numId w:val="55"/>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IMESTAMP</w:t>
      </w:r>
    </w:p>
    <w:p w14:paraId="052A4C4D" w14:textId="77777777" w:rsidR="006234EA" w:rsidRPr="006234EA" w:rsidRDefault="006234EA" w:rsidP="006234EA">
      <w:pPr>
        <w:numPr>
          <w:ilvl w:val="0"/>
          <w:numId w:val="5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NTERVAL MONTH TO DAY</w:t>
      </w:r>
    </w:p>
    <w:p w14:paraId="42BDE058" w14:textId="77777777" w:rsidR="006234EA" w:rsidRPr="006234EA" w:rsidRDefault="006234EA" w:rsidP="006234EA">
      <w:pPr>
        <w:numPr>
          <w:ilvl w:val="0"/>
          <w:numId w:val="5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INTERVAL YEAR TO MONTH</w:t>
      </w:r>
    </w:p>
    <w:p w14:paraId="0954568E" w14:textId="77777777" w:rsidR="006234EA" w:rsidRPr="006234EA" w:rsidRDefault="006234EA" w:rsidP="006234EA">
      <w:pPr>
        <w:numPr>
          <w:ilvl w:val="0"/>
          <w:numId w:val="55"/>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IMESTAMP WITH DATABASE TIMEZONE</w:t>
      </w:r>
    </w:p>
    <w:p w14:paraId="03893D1D"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42FA2580"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A, C</w:t>
      </w:r>
    </w:p>
    <w:p w14:paraId="117D8089"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p>
    <w:p w14:paraId="16B8C3DD"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Options A and C are correct. It is because they are the DATETIME data types that can be used to specify column definitions.</w:t>
      </w:r>
    </w:p>
    <w:p w14:paraId="493EC2B0"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Option B cannot be used to specify the column definitions because there are only INTERVAL DAY TO SECOND and INTERVAL YEAR TO MONTH data types.</w:t>
      </w:r>
    </w:p>
    <w:p w14:paraId="07BFA5C5"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color w:val="333333"/>
          <w:sz w:val="24"/>
          <w:szCs w:val="24"/>
        </w:rPr>
        <w:t>Option D cannot be used to specify the column definitions because there are only TIMESTAMP WITH TIME ZONE and TIMESTAMP WITH LOCAL TIME ZONE data types.</w:t>
      </w:r>
    </w:p>
    <w:p w14:paraId="5E472326"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05F2D8F7">
          <v:rect id="_x0000_i1075" style="width:0;height:.75pt" o:hralign="left" o:hrstd="t" o:hrnoshade="t" o:hr="t" fillcolor="#d4d4d4" stroked="f"/>
        </w:pict>
      </w:r>
    </w:p>
    <w:p w14:paraId="6A1C4590"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lastRenderedPageBreak/>
        <w:t>52) Which data dictionary table can be used to show the object privileges granted to the user on specific columns?</w:t>
      </w:r>
    </w:p>
    <w:p w14:paraId="59A5A091" w14:textId="77777777" w:rsidR="006234EA" w:rsidRPr="006234EA" w:rsidRDefault="006234EA" w:rsidP="006234EA">
      <w:pPr>
        <w:numPr>
          <w:ilvl w:val="0"/>
          <w:numId w:val="56"/>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USER_TAB_PRIVS_MADE</w:t>
      </w:r>
    </w:p>
    <w:p w14:paraId="420DD329" w14:textId="77777777" w:rsidR="006234EA" w:rsidRPr="006234EA" w:rsidRDefault="006234EA" w:rsidP="006234EA">
      <w:pPr>
        <w:numPr>
          <w:ilvl w:val="0"/>
          <w:numId w:val="5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USER_COL_PRIVS_MADE</w:t>
      </w:r>
    </w:p>
    <w:p w14:paraId="276AA8BC" w14:textId="77777777" w:rsidR="006234EA" w:rsidRPr="006234EA" w:rsidRDefault="006234EA" w:rsidP="006234EA">
      <w:pPr>
        <w:numPr>
          <w:ilvl w:val="0"/>
          <w:numId w:val="5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USER_TAB_PRIVS</w:t>
      </w:r>
    </w:p>
    <w:p w14:paraId="41D7E9CC" w14:textId="77777777" w:rsidR="006234EA" w:rsidRPr="006234EA" w:rsidRDefault="006234EA" w:rsidP="006234EA">
      <w:pPr>
        <w:numPr>
          <w:ilvl w:val="0"/>
          <w:numId w:val="56"/>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USER_COL_PRIVS</w:t>
      </w:r>
    </w:p>
    <w:p w14:paraId="1331051D"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5A9DE06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D</w:t>
      </w:r>
    </w:p>
    <w:p w14:paraId="75B5E7F0"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The USER_COL_PRIVS data dictionary table will display the object privileges granted to the user on specific columns. The USER_TAB_PRIVS data dictionary table will display the object privileges granted to the user on the tables. Options A and B are not data dictionary.</w:t>
      </w:r>
    </w:p>
    <w:p w14:paraId="5E8FE84F"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507A2A8F">
          <v:rect id="_x0000_i1076" style="width:0;height:.75pt" o:hralign="left" o:hrstd="t" o:hrnoshade="t" o:hr="t" fillcolor="#d4d4d4" stroked="f"/>
        </w:pict>
      </w:r>
    </w:p>
    <w:p w14:paraId="51CFFDEF"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53) Evaluate the SQL statement:</w:t>
      </w:r>
    </w:p>
    <w:p w14:paraId="334D8E7F" w14:textId="77777777" w:rsidR="006234EA" w:rsidRPr="006234EA" w:rsidRDefault="006234EA" w:rsidP="006234EA">
      <w:pPr>
        <w:numPr>
          <w:ilvl w:val="0"/>
          <w:numId w:val="57"/>
        </w:numPr>
        <w:spacing w:after="120"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bdr w:val="none" w:sz="0" w:space="0" w:color="auto" w:frame="1"/>
        </w:rPr>
        <w:t>SELECT ROUND (TRUNCATE (MOD (1600, 10), -1), 2) FROM dual;  </w:t>
      </w:r>
    </w:p>
    <w:p w14:paraId="41605B5A"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What will be displayed?</w:t>
      </w:r>
    </w:p>
    <w:p w14:paraId="289D74E5" w14:textId="77777777" w:rsidR="006234EA" w:rsidRPr="006234EA" w:rsidRDefault="006234EA" w:rsidP="006234EA">
      <w:pPr>
        <w:numPr>
          <w:ilvl w:val="0"/>
          <w:numId w:val="58"/>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0</w:t>
      </w:r>
    </w:p>
    <w:p w14:paraId="3B9A4FEE" w14:textId="77777777" w:rsidR="006234EA" w:rsidRPr="006234EA" w:rsidRDefault="006234EA" w:rsidP="006234EA">
      <w:pPr>
        <w:numPr>
          <w:ilvl w:val="0"/>
          <w:numId w:val="5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1</w:t>
      </w:r>
    </w:p>
    <w:p w14:paraId="29F93607" w14:textId="77777777" w:rsidR="006234EA" w:rsidRPr="006234EA" w:rsidRDefault="006234EA" w:rsidP="006234EA">
      <w:pPr>
        <w:numPr>
          <w:ilvl w:val="0"/>
          <w:numId w:val="5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00</w:t>
      </w:r>
    </w:p>
    <w:p w14:paraId="589A78D8" w14:textId="77777777" w:rsidR="006234EA" w:rsidRPr="006234EA" w:rsidRDefault="006234EA" w:rsidP="006234EA">
      <w:pPr>
        <w:numPr>
          <w:ilvl w:val="0"/>
          <w:numId w:val="58"/>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An error statement</w:t>
      </w:r>
    </w:p>
    <w:p w14:paraId="391AC931"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53A524A8"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A</w:t>
      </w:r>
    </w:p>
    <w:p w14:paraId="017C224B"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This statement will give the result 0. A function MOD(1600, 10) returns 0 by calculating the modulus of 1600 when 1600 is divided by 10 until no further whole number can be produced. TRUNCATE(x, y) function truncates x to the decimal precision of y. Finally, the ROUND(x, y) function rounds x to the decimal precision of y. Hence option A is the correct choice.</w:t>
      </w:r>
    </w:p>
    <w:p w14:paraId="123C41E2"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lastRenderedPageBreak/>
        <w:pict w14:anchorId="79BF9DF1">
          <v:rect id="_x0000_i1077" style="width:0;height:.75pt" o:hralign="left" o:hrstd="t" o:hrnoshade="t" o:hr="t" fillcolor="#d4d4d4" stroked="f"/>
        </w:pict>
      </w:r>
    </w:p>
    <w:p w14:paraId="2CB83C24"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54) What is the need for our query to execute successfully on an existing view?</w:t>
      </w:r>
    </w:p>
    <w:p w14:paraId="32E80988" w14:textId="77777777" w:rsidR="006234EA" w:rsidRPr="006234EA" w:rsidRDefault="006234EA" w:rsidP="006234EA">
      <w:pPr>
        <w:numPr>
          <w:ilvl w:val="0"/>
          <w:numId w:val="59"/>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he specified table must contain data.</w:t>
      </w:r>
    </w:p>
    <w:p w14:paraId="0AC27D70" w14:textId="77777777" w:rsidR="006234EA" w:rsidRPr="006234EA" w:rsidRDefault="006234EA" w:rsidP="006234EA">
      <w:pPr>
        <w:numPr>
          <w:ilvl w:val="0"/>
          <w:numId w:val="5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We must have a SELECT privilege on the view.</w:t>
      </w:r>
    </w:p>
    <w:p w14:paraId="6252F768" w14:textId="77777777" w:rsidR="006234EA" w:rsidRPr="006234EA" w:rsidRDefault="006234EA" w:rsidP="006234EA">
      <w:pPr>
        <w:numPr>
          <w:ilvl w:val="0"/>
          <w:numId w:val="5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We should have a SELECT privilege only on the specified table.</w:t>
      </w:r>
    </w:p>
    <w:p w14:paraId="23EA3E71" w14:textId="77777777" w:rsidR="006234EA" w:rsidRPr="006234EA" w:rsidRDefault="006234EA" w:rsidP="006234EA">
      <w:pPr>
        <w:numPr>
          <w:ilvl w:val="0"/>
          <w:numId w:val="59"/>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The specified table must be in the same database or schema.</w:t>
      </w:r>
    </w:p>
    <w:p w14:paraId="6C6A3530"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41875EDC"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014EF179"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It is required to have a SELECT privilege to query on the existing view. Hence option B is the right choice.</w:t>
      </w:r>
    </w:p>
    <w:p w14:paraId="4C925060"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471B1944">
          <v:rect id="_x0000_i1078" style="width:0;height:.75pt" o:hralign="left" o:hrstd="t" o:hrnoshade="t" o:hr="t" fillcolor="#d4d4d4" stroked="f"/>
        </w:pict>
      </w:r>
    </w:p>
    <w:p w14:paraId="24224D2B"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55) Which of the following operator can be used with a multiple-row subquery?</w:t>
      </w:r>
    </w:p>
    <w:p w14:paraId="52F724D7" w14:textId="77777777" w:rsidR="006234EA" w:rsidRPr="006234EA" w:rsidRDefault="006234EA" w:rsidP="006234EA">
      <w:pPr>
        <w:numPr>
          <w:ilvl w:val="0"/>
          <w:numId w:val="60"/>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w:t>
      </w:r>
    </w:p>
    <w:p w14:paraId="6E4D2B1D" w14:textId="77777777" w:rsidR="006234EA" w:rsidRPr="006234EA" w:rsidRDefault="006234EA" w:rsidP="006234EA">
      <w:pPr>
        <w:numPr>
          <w:ilvl w:val="0"/>
          <w:numId w:val="6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BETWEEN</w:t>
      </w:r>
    </w:p>
    <w:p w14:paraId="217BDDAA" w14:textId="77777777" w:rsidR="006234EA" w:rsidRPr="006234EA" w:rsidRDefault="006234EA" w:rsidP="006234EA">
      <w:pPr>
        <w:numPr>
          <w:ilvl w:val="0"/>
          <w:numId w:val="6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NOT IN</w:t>
      </w:r>
    </w:p>
    <w:p w14:paraId="27F38C6A" w14:textId="77777777" w:rsidR="006234EA" w:rsidRPr="006234EA" w:rsidRDefault="006234EA" w:rsidP="006234EA">
      <w:pPr>
        <w:numPr>
          <w:ilvl w:val="0"/>
          <w:numId w:val="60"/>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lt;&gt;</w:t>
      </w:r>
    </w:p>
    <w:p w14:paraId="455E8730"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56751D9E"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C</w:t>
      </w:r>
    </w:p>
    <w:p w14:paraId="65FE26CA"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The multiple-row subqueries produces multiple rows of results. We can only use the NOT IN operator in SQL can only be used with multiple-row subqueries. And all other operators must be used with single row subquery only. Therefore, BETWEEN, '=', and '&lt;&gt;' operators work with single row subquery. Hence option C is the correct choice.</w:t>
      </w:r>
    </w:p>
    <w:p w14:paraId="6222FEE7"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pict w14:anchorId="75A52323">
          <v:rect id="_x0000_i1079" style="width:0;height:.75pt" o:hralign="left" o:hrstd="t" o:hrnoshade="t" o:hr="t" fillcolor="#d4d4d4" stroked="f"/>
        </w:pict>
      </w:r>
    </w:p>
    <w:p w14:paraId="7399D6DB"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3"/>
          <w:szCs w:val="23"/>
        </w:rPr>
      </w:pPr>
      <w:r w:rsidRPr="006234EA">
        <w:rPr>
          <w:rFonts w:ascii="Segoe UI" w:eastAsia="Times New Roman" w:hAnsi="Segoe UI" w:cs="Segoe UI"/>
          <w:color w:val="333333"/>
          <w:sz w:val="23"/>
          <w:szCs w:val="23"/>
        </w:rPr>
        <w:t>56) _______ is a constraint that can be defined only at the column level?</w:t>
      </w:r>
    </w:p>
    <w:p w14:paraId="6FD481D2" w14:textId="77777777" w:rsidR="006234EA" w:rsidRPr="006234EA" w:rsidRDefault="006234EA" w:rsidP="006234EA">
      <w:pPr>
        <w:numPr>
          <w:ilvl w:val="0"/>
          <w:numId w:val="61"/>
        </w:numPr>
        <w:shd w:val="clear" w:color="auto" w:fill="FFFFFF"/>
        <w:spacing w:before="60" w:after="100" w:afterAutospacing="1" w:line="375" w:lineRule="atLeast"/>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UNIQUE</w:t>
      </w:r>
    </w:p>
    <w:p w14:paraId="468555A4" w14:textId="77777777" w:rsidR="006234EA" w:rsidRPr="006234EA" w:rsidRDefault="006234EA" w:rsidP="006234EA">
      <w:pPr>
        <w:numPr>
          <w:ilvl w:val="0"/>
          <w:numId w:val="6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lastRenderedPageBreak/>
        <w:t>NOT NULL</w:t>
      </w:r>
    </w:p>
    <w:p w14:paraId="04335444" w14:textId="77777777" w:rsidR="006234EA" w:rsidRPr="006234EA" w:rsidRDefault="006234EA" w:rsidP="006234EA">
      <w:pPr>
        <w:numPr>
          <w:ilvl w:val="0"/>
          <w:numId w:val="6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CHECK</w:t>
      </w:r>
    </w:p>
    <w:p w14:paraId="40346675" w14:textId="77777777" w:rsidR="006234EA" w:rsidRPr="006234EA" w:rsidRDefault="006234EA" w:rsidP="006234EA">
      <w:pPr>
        <w:numPr>
          <w:ilvl w:val="0"/>
          <w:numId w:val="61"/>
        </w:numPr>
        <w:shd w:val="clear" w:color="auto" w:fill="FFFFFF"/>
        <w:spacing w:before="60" w:after="100" w:afterAutospacing="1" w:line="375" w:lineRule="atLeast"/>
        <w:ind w:left="720" w:hanging="360"/>
        <w:jc w:val="both"/>
        <w:rPr>
          <w:rFonts w:ascii="Segoe UI" w:eastAsia="Times New Roman" w:hAnsi="Segoe UI" w:cs="Segoe UI"/>
          <w:color w:val="000000"/>
          <w:sz w:val="24"/>
          <w:szCs w:val="24"/>
        </w:rPr>
      </w:pPr>
      <w:r w:rsidRPr="006234EA">
        <w:rPr>
          <w:rFonts w:ascii="Segoe UI" w:eastAsia="Times New Roman" w:hAnsi="Segoe UI" w:cs="Segoe UI"/>
          <w:color w:val="000000"/>
          <w:sz w:val="24"/>
          <w:szCs w:val="24"/>
        </w:rPr>
        <w:t>PRIMARY KEY</w:t>
      </w:r>
    </w:p>
    <w:p w14:paraId="354B615C" w14:textId="77777777" w:rsidR="006234EA" w:rsidRPr="006234EA" w:rsidRDefault="006234EA" w:rsidP="006234EA">
      <w:pPr>
        <w:spacing w:after="0" w:line="240" w:lineRule="auto"/>
        <w:rPr>
          <w:rFonts w:ascii="Times New Roman" w:eastAsia="Times New Roman" w:hAnsi="Times New Roman" w:cs="Times New Roman"/>
          <w:sz w:val="24"/>
          <w:szCs w:val="24"/>
        </w:rPr>
      </w:pPr>
      <w:r w:rsidRPr="006234EA">
        <w:rPr>
          <w:rFonts w:ascii="Times New Roman" w:eastAsia="Times New Roman" w:hAnsi="Times New Roman" w:cs="Times New Roman"/>
          <w:sz w:val="24"/>
          <w:szCs w:val="24"/>
        </w:rPr>
        <w:t>Hide Answer</w:t>
      </w:r>
      <w:r w:rsidRPr="006234EA">
        <w:rPr>
          <w:rFonts w:ascii="Segoe UI" w:eastAsia="Times New Roman" w:hAnsi="Segoe UI" w:cs="Segoe UI"/>
          <w:color w:val="333333"/>
          <w:sz w:val="24"/>
          <w:szCs w:val="24"/>
          <w:shd w:val="clear" w:color="auto" w:fill="FFFFFF"/>
        </w:rPr>
        <w:t> </w:t>
      </w:r>
      <w:r w:rsidRPr="006234EA">
        <w:rPr>
          <w:rFonts w:ascii="Times New Roman" w:eastAsia="Times New Roman" w:hAnsi="Times New Roman" w:cs="Times New Roman"/>
          <w:sz w:val="24"/>
          <w:szCs w:val="24"/>
        </w:rPr>
        <w:t>Workspace</w:t>
      </w:r>
    </w:p>
    <w:p w14:paraId="27E2CB82"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Answer:</w:t>
      </w:r>
      <w:r w:rsidRPr="006234EA">
        <w:rPr>
          <w:rFonts w:ascii="Segoe UI" w:eastAsia="Times New Roman" w:hAnsi="Segoe UI" w:cs="Segoe UI"/>
          <w:color w:val="333333"/>
          <w:sz w:val="24"/>
          <w:szCs w:val="24"/>
        </w:rPr>
        <w:t> B</w:t>
      </w:r>
    </w:p>
    <w:p w14:paraId="42A5FFD6" w14:textId="77777777" w:rsidR="006234EA" w:rsidRPr="006234EA" w:rsidRDefault="006234EA" w:rsidP="006234EA">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6234EA">
        <w:rPr>
          <w:rFonts w:ascii="Segoe UI" w:eastAsia="Times New Roman" w:hAnsi="Segoe UI" w:cs="Segoe UI"/>
          <w:b/>
          <w:bCs/>
          <w:color w:val="333333"/>
          <w:sz w:val="24"/>
          <w:szCs w:val="24"/>
        </w:rPr>
        <w:t>Explanation:</w:t>
      </w:r>
      <w:r w:rsidRPr="006234EA">
        <w:rPr>
          <w:rFonts w:ascii="Segoe UI" w:eastAsia="Times New Roman" w:hAnsi="Segoe UI" w:cs="Segoe UI"/>
          <w:color w:val="333333"/>
          <w:sz w:val="24"/>
          <w:szCs w:val="24"/>
        </w:rPr>
        <w:t> The SQL NOT NULL constraint prevents inserting NULL values into the specified column. It enforces that a value must be defined for this column cannot accept a NULL value. Hence, we can say that the NOT NULL constraint can be defined only at the column level.</w:t>
      </w:r>
    </w:p>
    <w:p w14:paraId="6DA9D4CC" w14:textId="77777777" w:rsidR="00D948C5" w:rsidRDefault="00D948C5"/>
    <w:sectPr w:rsidR="00D948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56F44"/>
    <w:multiLevelType w:val="multilevel"/>
    <w:tmpl w:val="BCD83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1352A3"/>
    <w:multiLevelType w:val="multilevel"/>
    <w:tmpl w:val="150851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762F77"/>
    <w:multiLevelType w:val="multilevel"/>
    <w:tmpl w:val="309EA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9C40A0"/>
    <w:multiLevelType w:val="multilevel"/>
    <w:tmpl w:val="1362D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2B46F8C"/>
    <w:multiLevelType w:val="multilevel"/>
    <w:tmpl w:val="309AD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46F3707"/>
    <w:multiLevelType w:val="multilevel"/>
    <w:tmpl w:val="932C7F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A546F3"/>
    <w:multiLevelType w:val="multilevel"/>
    <w:tmpl w:val="2DCE9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F910C9"/>
    <w:multiLevelType w:val="multilevel"/>
    <w:tmpl w:val="1EBA0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9871FD"/>
    <w:multiLevelType w:val="multilevel"/>
    <w:tmpl w:val="87B497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FF22C6"/>
    <w:multiLevelType w:val="multilevel"/>
    <w:tmpl w:val="72E08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0E466A"/>
    <w:multiLevelType w:val="multilevel"/>
    <w:tmpl w:val="39304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6A1B1D"/>
    <w:multiLevelType w:val="multilevel"/>
    <w:tmpl w:val="D4626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5A24EC"/>
    <w:multiLevelType w:val="multilevel"/>
    <w:tmpl w:val="58483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6F257E"/>
    <w:multiLevelType w:val="multilevel"/>
    <w:tmpl w:val="28B88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790D82"/>
    <w:multiLevelType w:val="multilevel"/>
    <w:tmpl w:val="DF488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1C65671"/>
    <w:multiLevelType w:val="multilevel"/>
    <w:tmpl w:val="F35476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125E59"/>
    <w:multiLevelType w:val="multilevel"/>
    <w:tmpl w:val="A5AAE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56B220B"/>
    <w:multiLevelType w:val="multilevel"/>
    <w:tmpl w:val="72521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5CA758C"/>
    <w:multiLevelType w:val="multilevel"/>
    <w:tmpl w:val="B0682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7E24FA7"/>
    <w:multiLevelType w:val="multilevel"/>
    <w:tmpl w:val="F3964E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A930442"/>
    <w:multiLevelType w:val="multilevel"/>
    <w:tmpl w:val="2F682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B1A32AB"/>
    <w:multiLevelType w:val="multilevel"/>
    <w:tmpl w:val="310AA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B867B6D"/>
    <w:multiLevelType w:val="multilevel"/>
    <w:tmpl w:val="BE568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F6F62CA"/>
    <w:multiLevelType w:val="multilevel"/>
    <w:tmpl w:val="6F047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FBA372A"/>
    <w:multiLevelType w:val="multilevel"/>
    <w:tmpl w:val="E8386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FEB09C4"/>
    <w:multiLevelType w:val="multilevel"/>
    <w:tmpl w:val="CB76E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14C7C55"/>
    <w:multiLevelType w:val="multilevel"/>
    <w:tmpl w:val="547C9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81237A1"/>
    <w:multiLevelType w:val="multilevel"/>
    <w:tmpl w:val="AF7A8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A4D6247"/>
    <w:multiLevelType w:val="multilevel"/>
    <w:tmpl w:val="1DB4D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B1855B8"/>
    <w:multiLevelType w:val="multilevel"/>
    <w:tmpl w:val="91760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B89280C"/>
    <w:multiLevelType w:val="multilevel"/>
    <w:tmpl w:val="07581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C6953EF"/>
    <w:multiLevelType w:val="multilevel"/>
    <w:tmpl w:val="60842BB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3F920684"/>
    <w:multiLevelType w:val="multilevel"/>
    <w:tmpl w:val="475CE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0926888"/>
    <w:multiLevelType w:val="multilevel"/>
    <w:tmpl w:val="0C380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0EE31F8"/>
    <w:multiLevelType w:val="multilevel"/>
    <w:tmpl w:val="67744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11C12CE"/>
    <w:multiLevelType w:val="multilevel"/>
    <w:tmpl w:val="29F63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13D0EAA"/>
    <w:multiLevelType w:val="multilevel"/>
    <w:tmpl w:val="8ABCC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5547F8"/>
    <w:multiLevelType w:val="multilevel"/>
    <w:tmpl w:val="6AC6B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9947456"/>
    <w:multiLevelType w:val="multilevel"/>
    <w:tmpl w:val="CB447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0093140"/>
    <w:multiLevelType w:val="multilevel"/>
    <w:tmpl w:val="1FF45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101696F"/>
    <w:multiLevelType w:val="multilevel"/>
    <w:tmpl w:val="486854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31046EA"/>
    <w:multiLevelType w:val="multilevel"/>
    <w:tmpl w:val="72AA5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315238E"/>
    <w:multiLevelType w:val="multilevel"/>
    <w:tmpl w:val="5C548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B708F3"/>
    <w:multiLevelType w:val="multilevel"/>
    <w:tmpl w:val="17F0C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1C1767A"/>
    <w:multiLevelType w:val="multilevel"/>
    <w:tmpl w:val="E2A0C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58D1C04"/>
    <w:multiLevelType w:val="multilevel"/>
    <w:tmpl w:val="0A0E1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5A23B43"/>
    <w:multiLevelType w:val="multilevel"/>
    <w:tmpl w:val="5FE2C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6CB5974"/>
    <w:multiLevelType w:val="multilevel"/>
    <w:tmpl w:val="1DF6BB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7A021A5"/>
    <w:multiLevelType w:val="multilevel"/>
    <w:tmpl w:val="E0DAA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C302D76"/>
    <w:multiLevelType w:val="multilevel"/>
    <w:tmpl w:val="8250C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D57687E"/>
    <w:multiLevelType w:val="multilevel"/>
    <w:tmpl w:val="FE604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E9528AE"/>
    <w:multiLevelType w:val="multilevel"/>
    <w:tmpl w:val="CB306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0357B4C"/>
    <w:multiLevelType w:val="multilevel"/>
    <w:tmpl w:val="B9B01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0BF25A1"/>
    <w:multiLevelType w:val="multilevel"/>
    <w:tmpl w:val="78749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22D0085"/>
    <w:multiLevelType w:val="multilevel"/>
    <w:tmpl w:val="20B8A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6265A6A"/>
    <w:multiLevelType w:val="multilevel"/>
    <w:tmpl w:val="CB3AF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6590EB5"/>
    <w:multiLevelType w:val="multilevel"/>
    <w:tmpl w:val="CE0E6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85B1FCD"/>
    <w:multiLevelType w:val="multilevel"/>
    <w:tmpl w:val="5D309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DF206B"/>
    <w:multiLevelType w:val="multilevel"/>
    <w:tmpl w:val="CD0E3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F396F11"/>
    <w:multiLevelType w:val="multilevel"/>
    <w:tmpl w:val="4D2C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FD617BD"/>
    <w:multiLevelType w:val="multilevel"/>
    <w:tmpl w:val="A746B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2"/>
    <w:lvlOverride w:ilvl="0">
      <w:lvl w:ilvl="0">
        <w:numFmt w:val="lowerLetter"/>
        <w:lvlText w:val="%1."/>
        <w:lvlJc w:val="left"/>
      </w:lvl>
    </w:lvlOverride>
  </w:num>
  <w:num w:numId="2">
    <w:abstractNumId w:val="2"/>
    <w:lvlOverride w:ilvl="0">
      <w:lvl w:ilvl="0">
        <w:numFmt w:val="lowerLetter"/>
        <w:lvlText w:val="%1."/>
        <w:lvlJc w:val="left"/>
      </w:lvl>
    </w:lvlOverride>
  </w:num>
  <w:num w:numId="3">
    <w:abstractNumId w:val="18"/>
    <w:lvlOverride w:ilvl="0">
      <w:lvl w:ilvl="0">
        <w:numFmt w:val="lowerLetter"/>
        <w:lvlText w:val="%1."/>
        <w:lvlJc w:val="left"/>
      </w:lvl>
    </w:lvlOverride>
  </w:num>
  <w:num w:numId="4">
    <w:abstractNumId w:val="42"/>
    <w:lvlOverride w:ilvl="0">
      <w:lvl w:ilvl="0">
        <w:numFmt w:val="lowerLetter"/>
        <w:lvlText w:val="%1."/>
        <w:lvlJc w:val="left"/>
      </w:lvl>
    </w:lvlOverride>
  </w:num>
  <w:num w:numId="5">
    <w:abstractNumId w:val="30"/>
    <w:lvlOverride w:ilvl="0">
      <w:lvl w:ilvl="0">
        <w:numFmt w:val="lowerLetter"/>
        <w:lvlText w:val="%1."/>
        <w:lvlJc w:val="left"/>
      </w:lvl>
    </w:lvlOverride>
  </w:num>
  <w:num w:numId="6">
    <w:abstractNumId w:val="44"/>
    <w:lvlOverride w:ilvl="0">
      <w:lvl w:ilvl="0">
        <w:numFmt w:val="lowerLetter"/>
        <w:lvlText w:val="%1."/>
        <w:lvlJc w:val="left"/>
      </w:lvl>
    </w:lvlOverride>
  </w:num>
  <w:num w:numId="7">
    <w:abstractNumId w:val="36"/>
    <w:lvlOverride w:ilvl="0">
      <w:lvl w:ilvl="0">
        <w:numFmt w:val="lowerLetter"/>
        <w:lvlText w:val="%1."/>
        <w:lvlJc w:val="left"/>
      </w:lvl>
    </w:lvlOverride>
  </w:num>
  <w:num w:numId="8">
    <w:abstractNumId w:val="29"/>
    <w:lvlOverride w:ilvl="0">
      <w:lvl w:ilvl="0">
        <w:numFmt w:val="lowerLetter"/>
        <w:lvlText w:val="%1."/>
        <w:lvlJc w:val="left"/>
      </w:lvl>
    </w:lvlOverride>
  </w:num>
  <w:num w:numId="9">
    <w:abstractNumId w:val="20"/>
    <w:lvlOverride w:ilvl="0">
      <w:lvl w:ilvl="0">
        <w:numFmt w:val="lowerLetter"/>
        <w:lvlText w:val="%1."/>
        <w:lvlJc w:val="left"/>
      </w:lvl>
    </w:lvlOverride>
  </w:num>
  <w:num w:numId="10">
    <w:abstractNumId w:val="54"/>
    <w:lvlOverride w:ilvl="0">
      <w:lvl w:ilvl="0">
        <w:numFmt w:val="lowerLetter"/>
        <w:lvlText w:val="%1."/>
        <w:lvlJc w:val="left"/>
      </w:lvl>
    </w:lvlOverride>
  </w:num>
  <w:num w:numId="11">
    <w:abstractNumId w:val="35"/>
    <w:lvlOverride w:ilvl="0">
      <w:lvl w:ilvl="0">
        <w:numFmt w:val="lowerLetter"/>
        <w:lvlText w:val="%1."/>
        <w:lvlJc w:val="left"/>
      </w:lvl>
    </w:lvlOverride>
  </w:num>
  <w:num w:numId="12">
    <w:abstractNumId w:val="14"/>
    <w:lvlOverride w:ilvl="0">
      <w:lvl w:ilvl="0">
        <w:numFmt w:val="lowerLetter"/>
        <w:lvlText w:val="%1."/>
        <w:lvlJc w:val="left"/>
      </w:lvl>
    </w:lvlOverride>
  </w:num>
  <w:num w:numId="13">
    <w:abstractNumId w:val="51"/>
    <w:lvlOverride w:ilvl="0">
      <w:lvl w:ilvl="0">
        <w:numFmt w:val="lowerLetter"/>
        <w:lvlText w:val="%1."/>
        <w:lvlJc w:val="left"/>
      </w:lvl>
    </w:lvlOverride>
  </w:num>
  <w:num w:numId="14">
    <w:abstractNumId w:val="23"/>
    <w:lvlOverride w:ilvl="0">
      <w:lvl w:ilvl="0">
        <w:numFmt w:val="lowerLetter"/>
        <w:lvlText w:val="%1."/>
        <w:lvlJc w:val="left"/>
      </w:lvl>
    </w:lvlOverride>
  </w:num>
  <w:num w:numId="15">
    <w:abstractNumId w:val="5"/>
    <w:lvlOverride w:ilvl="0">
      <w:lvl w:ilvl="0">
        <w:numFmt w:val="lowerLetter"/>
        <w:lvlText w:val="%1."/>
        <w:lvlJc w:val="left"/>
      </w:lvl>
    </w:lvlOverride>
  </w:num>
  <w:num w:numId="16">
    <w:abstractNumId w:val="24"/>
    <w:lvlOverride w:ilvl="0">
      <w:lvl w:ilvl="0">
        <w:numFmt w:val="lowerLetter"/>
        <w:lvlText w:val="%1."/>
        <w:lvlJc w:val="left"/>
      </w:lvl>
    </w:lvlOverride>
  </w:num>
  <w:num w:numId="17">
    <w:abstractNumId w:val="33"/>
    <w:lvlOverride w:ilvl="0">
      <w:lvl w:ilvl="0">
        <w:numFmt w:val="lowerLetter"/>
        <w:lvlText w:val="%1."/>
        <w:lvlJc w:val="left"/>
      </w:lvl>
    </w:lvlOverride>
  </w:num>
  <w:num w:numId="18">
    <w:abstractNumId w:val="56"/>
    <w:lvlOverride w:ilvl="0">
      <w:lvl w:ilvl="0">
        <w:numFmt w:val="lowerLetter"/>
        <w:lvlText w:val="%1."/>
        <w:lvlJc w:val="left"/>
      </w:lvl>
    </w:lvlOverride>
  </w:num>
  <w:num w:numId="19">
    <w:abstractNumId w:val="47"/>
    <w:lvlOverride w:ilvl="0">
      <w:lvl w:ilvl="0">
        <w:numFmt w:val="lowerLetter"/>
        <w:lvlText w:val="%1."/>
        <w:lvlJc w:val="left"/>
      </w:lvl>
    </w:lvlOverride>
  </w:num>
  <w:num w:numId="20">
    <w:abstractNumId w:val="19"/>
    <w:lvlOverride w:ilvl="0">
      <w:lvl w:ilvl="0">
        <w:numFmt w:val="lowerLetter"/>
        <w:lvlText w:val="%1."/>
        <w:lvlJc w:val="left"/>
      </w:lvl>
    </w:lvlOverride>
  </w:num>
  <w:num w:numId="21">
    <w:abstractNumId w:val="55"/>
    <w:lvlOverride w:ilvl="0">
      <w:lvl w:ilvl="0">
        <w:numFmt w:val="lowerLetter"/>
        <w:lvlText w:val="%1."/>
        <w:lvlJc w:val="left"/>
      </w:lvl>
    </w:lvlOverride>
  </w:num>
  <w:num w:numId="22">
    <w:abstractNumId w:val="58"/>
  </w:num>
  <w:num w:numId="23">
    <w:abstractNumId w:val="40"/>
    <w:lvlOverride w:ilvl="0">
      <w:lvl w:ilvl="0">
        <w:numFmt w:val="lowerLetter"/>
        <w:lvlText w:val="%1."/>
        <w:lvlJc w:val="left"/>
      </w:lvl>
    </w:lvlOverride>
  </w:num>
  <w:num w:numId="24">
    <w:abstractNumId w:val="57"/>
    <w:lvlOverride w:ilvl="0">
      <w:lvl w:ilvl="0">
        <w:numFmt w:val="lowerLetter"/>
        <w:lvlText w:val="%1."/>
        <w:lvlJc w:val="left"/>
      </w:lvl>
    </w:lvlOverride>
  </w:num>
  <w:num w:numId="25">
    <w:abstractNumId w:val="0"/>
    <w:lvlOverride w:ilvl="0">
      <w:lvl w:ilvl="0">
        <w:numFmt w:val="lowerLetter"/>
        <w:lvlText w:val="%1."/>
        <w:lvlJc w:val="left"/>
      </w:lvl>
    </w:lvlOverride>
  </w:num>
  <w:num w:numId="26">
    <w:abstractNumId w:val="4"/>
    <w:lvlOverride w:ilvl="0">
      <w:lvl w:ilvl="0">
        <w:numFmt w:val="lowerLetter"/>
        <w:lvlText w:val="%1."/>
        <w:lvlJc w:val="left"/>
      </w:lvl>
    </w:lvlOverride>
  </w:num>
  <w:num w:numId="27">
    <w:abstractNumId w:val="50"/>
    <w:lvlOverride w:ilvl="0">
      <w:lvl w:ilvl="0">
        <w:numFmt w:val="lowerLetter"/>
        <w:lvlText w:val="%1."/>
        <w:lvlJc w:val="left"/>
      </w:lvl>
    </w:lvlOverride>
  </w:num>
  <w:num w:numId="28">
    <w:abstractNumId w:val="7"/>
    <w:lvlOverride w:ilvl="0">
      <w:lvl w:ilvl="0">
        <w:numFmt w:val="lowerLetter"/>
        <w:lvlText w:val="%1."/>
        <w:lvlJc w:val="left"/>
      </w:lvl>
    </w:lvlOverride>
  </w:num>
  <w:num w:numId="29">
    <w:abstractNumId w:val="31"/>
  </w:num>
  <w:num w:numId="30">
    <w:abstractNumId w:val="41"/>
    <w:lvlOverride w:ilvl="0">
      <w:lvl w:ilvl="0">
        <w:numFmt w:val="lowerLetter"/>
        <w:lvlText w:val="%1."/>
        <w:lvlJc w:val="left"/>
      </w:lvl>
    </w:lvlOverride>
  </w:num>
  <w:num w:numId="31">
    <w:abstractNumId w:val="15"/>
    <w:lvlOverride w:ilvl="0">
      <w:lvl w:ilvl="0">
        <w:numFmt w:val="lowerLetter"/>
        <w:lvlText w:val="%1."/>
        <w:lvlJc w:val="left"/>
      </w:lvl>
    </w:lvlOverride>
  </w:num>
  <w:num w:numId="32">
    <w:abstractNumId w:val="39"/>
    <w:lvlOverride w:ilvl="0">
      <w:lvl w:ilvl="0">
        <w:numFmt w:val="lowerLetter"/>
        <w:lvlText w:val="%1."/>
        <w:lvlJc w:val="left"/>
      </w:lvl>
    </w:lvlOverride>
  </w:num>
  <w:num w:numId="33">
    <w:abstractNumId w:val="53"/>
    <w:lvlOverride w:ilvl="0">
      <w:lvl w:ilvl="0">
        <w:numFmt w:val="lowerLetter"/>
        <w:lvlText w:val="%1."/>
        <w:lvlJc w:val="left"/>
      </w:lvl>
    </w:lvlOverride>
  </w:num>
  <w:num w:numId="34">
    <w:abstractNumId w:val="17"/>
    <w:lvlOverride w:ilvl="0">
      <w:lvl w:ilvl="0">
        <w:numFmt w:val="lowerLetter"/>
        <w:lvlText w:val="%1."/>
        <w:lvlJc w:val="left"/>
      </w:lvl>
    </w:lvlOverride>
  </w:num>
  <w:num w:numId="35">
    <w:abstractNumId w:val="11"/>
    <w:lvlOverride w:ilvl="0">
      <w:lvl w:ilvl="0">
        <w:numFmt w:val="lowerLetter"/>
        <w:lvlText w:val="%1."/>
        <w:lvlJc w:val="left"/>
      </w:lvl>
    </w:lvlOverride>
  </w:num>
  <w:num w:numId="36">
    <w:abstractNumId w:val="10"/>
    <w:lvlOverride w:ilvl="0">
      <w:lvl w:ilvl="0">
        <w:numFmt w:val="lowerLetter"/>
        <w:lvlText w:val="%1."/>
        <w:lvlJc w:val="left"/>
      </w:lvl>
    </w:lvlOverride>
  </w:num>
  <w:num w:numId="37">
    <w:abstractNumId w:val="28"/>
    <w:lvlOverride w:ilvl="0">
      <w:lvl w:ilvl="0">
        <w:numFmt w:val="lowerLetter"/>
        <w:lvlText w:val="%1."/>
        <w:lvlJc w:val="left"/>
      </w:lvl>
    </w:lvlOverride>
  </w:num>
  <w:num w:numId="38">
    <w:abstractNumId w:val="3"/>
    <w:lvlOverride w:ilvl="0">
      <w:lvl w:ilvl="0">
        <w:numFmt w:val="lowerLetter"/>
        <w:lvlText w:val="%1."/>
        <w:lvlJc w:val="left"/>
      </w:lvl>
    </w:lvlOverride>
  </w:num>
  <w:num w:numId="39">
    <w:abstractNumId w:val="16"/>
    <w:lvlOverride w:ilvl="0">
      <w:lvl w:ilvl="0">
        <w:numFmt w:val="lowerLetter"/>
        <w:lvlText w:val="%1."/>
        <w:lvlJc w:val="left"/>
      </w:lvl>
    </w:lvlOverride>
  </w:num>
  <w:num w:numId="40">
    <w:abstractNumId w:val="26"/>
    <w:lvlOverride w:ilvl="0">
      <w:lvl w:ilvl="0">
        <w:numFmt w:val="lowerLetter"/>
        <w:lvlText w:val="%1."/>
        <w:lvlJc w:val="left"/>
      </w:lvl>
    </w:lvlOverride>
  </w:num>
  <w:num w:numId="41">
    <w:abstractNumId w:val="48"/>
  </w:num>
  <w:num w:numId="42">
    <w:abstractNumId w:val="49"/>
    <w:lvlOverride w:ilvl="0">
      <w:lvl w:ilvl="0">
        <w:numFmt w:val="lowerLetter"/>
        <w:lvlText w:val="%1."/>
        <w:lvlJc w:val="left"/>
      </w:lvl>
    </w:lvlOverride>
  </w:num>
  <w:num w:numId="43">
    <w:abstractNumId w:val="12"/>
    <w:lvlOverride w:ilvl="0">
      <w:lvl w:ilvl="0">
        <w:numFmt w:val="lowerLetter"/>
        <w:lvlText w:val="%1."/>
        <w:lvlJc w:val="left"/>
      </w:lvl>
    </w:lvlOverride>
  </w:num>
  <w:num w:numId="44">
    <w:abstractNumId w:val="38"/>
    <w:lvlOverride w:ilvl="0">
      <w:lvl w:ilvl="0">
        <w:numFmt w:val="lowerLetter"/>
        <w:lvlText w:val="%1."/>
        <w:lvlJc w:val="left"/>
      </w:lvl>
    </w:lvlOverride>
  </w:num>
  <w:num w:numId="45">
    <w:abstractNumId w:val="1"/>
    <w:lvlOverride w:ilvl="0">
      <w:lvl w:ilvl="0">
        <w:numFmt w:val="lowerLetter"/>
        <w:lvlText w:val="%1."/>
        <w:lvlJc w:val="left"/>
      </w:lvl>
    </w:lvlOverride>
  </w:num>
  <w:num w:numId="46">
    <w:abstractNumId w:val="25"/>
    <w:lvlOverride w:ilvl="0">
      <w:lvl w:ilvl="0">
        <w:numFmt w:val="lowerLetter"/>
        <w:lvlText w:val="%1."/>
        <w:lvlJc w:val="left"/>
      </w:lvl>
    </w:lvlOverride>
  </w:num>
  <w:num w:numId="47">
    <w:abstractNumId w:val="45"/>
    <w:lvlOverride w:ilvl="0">
      <w:lvl w:ilvl="0">
        <w:numFmt w:val="lowerLetter"/>
        <w:lvlText w:val="%1."/>
        <w:lvlJc w:val="left"/>
      </w:lvl>
    </w:lvlOverride>
  </w:num>
  <w:num w:numId="48">
    <w:abstractNumId w:val="21"/>
    <w:lvlOverride w:ilvl="0">
      <w:lvl w:ilvl="0">
        <w:numFmt w:val="lowerLetter"/>
        <w:lvlText w:val="%1."/>
        <w:lvlJc w:val="left"/>
      </w:lvl>
    </w:lvlOverride>
  </w:num>
  <w:num w:numId="49">
    <w:abstractNumId w:val="59"/>
    <w:lvlOverride w:ilvl="0">
      <w:lvl w:ilvl="0">
        <w:numFmt w:val="lowerLetter"/>
        <w:lvlText w:val="%1."/>
        <w:lvlJc w:val="left"/>
      </w:lvl>
    </w:lvlOverride>
  </w:num>
  <w:num w:numId="50">
    <w:abstractNumId w:val="6"/>
    <w:lvlOverride w:ilvl="0">
      <w:lvl w:ilvl="0">
        <w:numFmt w:val="lowerLetter"/>
        <w:lvlText w:val="%1."/>
        <w:lvlJc w:val="left"/>
      </w:lvl>
    </w:lvlOverride>
  </w:num>
  <w:num w:numId="51">
    <w:abstractNumId w:val="46"/>
    <w:lvlOverride w:ilvl="0">
      <w:lvl w:ilvl="0">
        <w:numFmt w:val="lowerLetter"/>
        <w:lvlText w:val="%1."/>
        <w:lvlJc w:val="left"/>
      </w:lvl>
    </w:lvlOverride>
  </w:num>
  <w:num w:numId="52">
    <w:abstractNumId w:val="22"/>
    <w:lvlOverride w:ilvl="0">
      <w:lvl w:ilvl="0">
        <w:numFmt w:val="lowerLetter"/>
        <w:lvlText w:val="%1."/>
        <w:lvlJc w:val="left"/>
      </w:lvl>
    </w:lvlOverride>
  </w:num>
  <w:num w:numId="53">
    <w:abstractNumId w:val="43"/>
  </w:num>
  <w:num w:numId="54">
    <w:abstractNumId w:val="27"/>
    <w:lvlOverride w:ilvl="0">
      <w:lvl w:ilvl="0">
        <w:numFmt w:val="lowerLetter"/>
        <w:lvlText w:val="%1."/>
        <w:lvlJc w:val="left"/>
      </w:lvl>
    </w:lvlOverride>
  </w:num>
  <w:num w:numId="55">
    <w:abstractNumId w:val="34"/>
    <w:lvlOverride w:ilvl="0">
      <w:lvl w:ilvl="0">
        <w:numFmt w:val="lowerLetter"/>
        <w:lvlText w:val="%1."/>
        <w:lvlJc w:val="left"/>
      </w:lvl>
    </w:lvlOverride>
  </w:num>
  <w:num w:numId="56">
    <w:abstractNumId w:val="9"/>
    <w:lvlOverride w:ilvl="0">
      <w:lvl w:ilvl="0">
        <w:numFmt w:val="lowerLetter"/>
        <w:lvlText w:val="%1."/>
        <w:lvlJc w:val="left"/>
      </w:lvl>
    </w:lvlOverride>
  </w:num>
  <w:num w:numId="57">
    <w:abstractNumId w:val="8"/>
  </w:num>
  <w:num w:numId="58">
    <w:abstractNumId w:val="37"/>
    <w:lvlOverride w:ilvl="0">
      <w:lvl w:ilvl="0">
        <w:numFmt w:val="lowerLetter"/>
        <w:lvlText w:val="%1."/>
        <w:lvlJc w:val="left"/>
      </w:lvl>
    </w:lvlOverride>
  </w:num>
  <w:num w:numId="59">
    <w:abstractNumId w:val="32"/>
    <w:lvlOverride w:ilvl="0">
      <w:lvl w:ilvl="0">
        <w:numFmt w:val="lowerLetter"/>
        <w:lvlText w:val="%1."/>
        <w:lvlJc w:val="left"/>
      </w:lvl>
    </w:lvlOverride>
  </w:num>
  <w:num w:numId="60">
    <w:abstractNumId w:val="13"/>
    <w:lvlOverride w:ilvl="0">
      <w:lvl w:ilvl="0">
        <w:numFmt w:val="lowerLetter"/>
        <w:lvlText w:val="%1."/>
        <w:lvlJc w:val="left"/>
      </w:lvl>
    </w:lvlOverride>
  </w:num>
  <w:num w:numId="61">
    <w:abstractNumId w:val="60"/>
    <w:lvlOverride w:ilvl="0">
      <w:lvl w:ilvl="0">
        <w:numFmt w:val="lowerLetter"/>
        <w:lvlText w:val="%1."/>
        <w:lvlJc w:val="left"/>
      </w:lvl>
    </w:lvlOverride>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N7UwNrA0NjO1NDdQ0lEKTi0uzszPAykwrAUA8p/ynywAAAA="/>
  </w:docVars>
  <w:rsids>
    <w:rsidRoot w:val="00551652"/>
    <w:rsid w:val="001B4D55"/>
    <w:rsid w:val="00551652"/>
    <w:rsid w:val="006234EA"/>
    <w:rsid w:val="00D94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D57954-C8B9-4EA7-AED6-2F0C318CE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234E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34EA"/>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6234E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q">
    <w:name w:val="pq"/>
    <w:basedOn w:val="Normal"/>
    <w:rsid w:val="006234E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234EA"/>
    <w:rPr>
      <w:b/>
      <w:bCs/>
    </w:rPr>
  </w:style>
  <w:style w:type="paragraph" w:styleId="HTMLPreformatted">
    <w:name w:val="HTML Preformatted"/>
    <w:basedOn w:val="Normal"/>
    <w:link w:val="HTMLPreformattedChar"/>
    <w:uiPriority w:val="99"/>
    <w:semiHidden/>
    <w:unhideWhenUsed/>
    <w:rsid w:val="00623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234EA"/>
    <w:rPr>
      <w:rFonts w:ascii="Courier New" w:eastAsia="Times New Roman" w:hAnsi="Courier New" w:cs="Courier New"/>
      <w:sz w:val="20"/>
      <w:szCs w:val="20"/>
    </w:rPr>
  </w:style>
  <w:style w:type="paragraph" w:customStyle="1" w:styleId="alt">
    <w:name w:val="alt"/>
    <w:basedOn w:val="Normal"/>
    <w:rsid w:val="006234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ttribute">
    <w:name w:val="attribute"/>
    <w:basedOn w:val="DefaultParagraphFont"/>
    <w:rsid w:val="006234EA"/>
  </w:style>
  <w:style w:type="character" w:customStyle="1" w:styleId="attribute-value">
    <w:name w:val="attribute-value"/>
    <w:basedOn w:val="DefaultParagraphFont"/>
    <w:rsid w:val="006234EA"/>
  </w:style>
  <w:style w:type="character" w:customStyle="1" w:styleId="tag">
    <w:name w:val="tag"/>
    <w:basedOn w:val="DefaultParagraphFont"/>
    <w:rsid w:val="006234EA"/>
  </w:style>
  <w:style w:type="character" w:customStyle="1" w:styleId="tag-name">
    <w:name w:val="tag-name"/>
    <w:basedOn w:val="DefaultParagraphFont"/>
    <w:rsid w:val="006234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082267">
      <w:bodyDiv w:val="1"/>
      <w:marLeft w:val="0"/>
      <w:marRight w:val="0"/>
      <w:marTop w:val="0"/>
      <w:marBottom w:val="0"/>
      <w:divBdr>
        <w:top w:val="none" w:sz="0" w:space="0" w:color="auto"/>
        <w:left w:val="none" w:sz="0" w:space="0" w:color="auto"/>
        <w:bottom w:val="none" w:sz="0" w:space="0" w:color="auto"/>
        <w:right w:val="none" w:sz="0" w:space="0" w:color="auto"/>
      </w:divBdr>
      <w:divsChild>
        <w:div w:id="503016179">
          <w:marLeft w:val="0"/>
          <w:marRight w:val="0"/>
          <w:marTop w:val="0"/>
          <w:marBottom w:val="0"/>
          <w:divBdr>
            <w:top w:val="single" w:sz="6" w:space="11" w:color="FFC0CB"/>
            <w:left w:val="single" w:sz="6" w:space="11" w:color="FFC0CB"/>
            <w:bottom w:val="single" w:sz="6" w:space="11" w:color="FFC0CB"/>
            <w:right w:val="single" w:sz="6" w:space="11" w:color="FFC0CB"/>
          </w:divBdr>
        </w:div>
        <w:div w:id="118573496">
          <w:marLeft w:val="0"/>
          <w:marRight w:val="0"/>
          <w:marTop w:val="0"/>
          <w:marBottom w:val="0"/>
          <w:divBdr>
            <w:top w:val="single" w:sz="6" w:space="11" w:color="FFC0CB"/>
            <w:left w:val="single" w:sz="6" w:space="11" w:color="FFC0CB"/>
            <w:bottom w:val="single" w:sz="6" w:space="11" w:color="FFC0CB"/>
            <w:right w:val="single" w:sz="6" w:space="11" w:color="FFC0CB"/>
          </w:divBdr>
        </w:div>
        <w:div w:id="1726905205">
          <w:marLeft w:val="0"/>
          <w:marRight w:val="0"/>
          <w:marTop w:val="0"/>
          <w:marBottom w:val="0"/>
          <w:divBdr>
            <w:top w:val="single" w:sz="6" w:space="11" w:color="FFC0CB"/>
            <w:left w:val="single" w:sz="6" w:space="11" w:color="FFC0CB"/>
            <w:bottom w:val="single" w:sz="6" w:space="11" w:color="FFC0CB"/>
            <w:right w:val="single" w:sz="6" w:space="11" w:color="FFC0CB"/>
          </w:divBdr>
        </w:div>
        <w:div w:id="93787976">
          <w:marLeft w:val="0"/>
          <w:marRight w:val="0"/>
          <w:marTop w:val="0"/>
          <w:marBottom w:val="0"/>
          <w:divBdr>
            <w:top w:val="single" w:sz="6" w:space="11" w:color="FFC0CB"/>
            <w:left w:val="single" w:sz="6" w:space="11" w:color="FFC0CB"/>
            <w:bottom w:val="single" w:sz="6" w:space="11" w:color="FFC0CB"/>
            <w:right w:val="single" w:sz="6" w:space="11" w:color="FFC0CB"/>
          </w:divBdr>
        </w:div>
        <w:div w:id="1376001822">
          <w:marLeft w:val="0"/>
          <w:marRight w:val="0"/>
          <w:marTop w:val="0"/>
          <w:marBottom w:val="0"/>
          <w:divBdr>
            <w:top w:val="single" w:sz="6" w:space="11" w:color="FFC0CB"/>
            <w:left w:val="single" w:sz="6" w:space="11" w:color="FFC0CB"/>
            <w:bottom w:val="single" w:sz="6" w:space="11" w:color="FFC0CB"/>
            <w:right w:val="single" w:sz="6" w:space="11" w:color="FFC0CB"/>
          </w:divBdr>
        </w:div>
        <w:div w:id="770783941">
          <w:marLeft w:val="0"/>
          <w:marRight w:val="0"/>
          <w:marTop w:val="0"/>
          <w:marBottom w:val="0"/>
          <w:divBdr>
            <w:top w:val="single" w:sz="6" w:space="11" w:color="FFC0CB"/>
            <w:left w:val="single" w:sz="6" w:space="11" w:color="FFC0CB"/>
            <w:bottom w:val="single" w:sz="6" w:space="11" w:color="FFC0CB"/>
            <w:right w:val="single" w:sz="6" w:space="11" w:color="FFC0CB"/>
          </w:divBdr>
        </w:div>
        <w:div w:id="383066900">
          <w:marLeft w:val="0"/>
          <w:marRight w:val="0"/>
          <w:marTop w:val="0"/>
          <w:marBottom w:val="0"/>
          <w:divBdr>
            <w:top w:val="single" w:sz="6" w:space="11" w:color="FFC0CB"/>
            <w:left w:val="single" w:sz="6" w:space="11" w:color="FFC0CB"/>
            <w:bottom w:val="single" w:sz="6" w:space="11" w:color="FFC0CB"/>
            <w:right w:val="single" w:sz="6" w:space="11" w:color="FFC0CB"/>
          </w:divBdr>
        </w:div>
        <w:div w:id="865405867">
          <w:marLeft w:val="0"/>
          <w:marRight w:val="0"/>
          <w:marTop w:val="0"/>
          <w:marBottom w:val="0"/>
          <w:divBdr>
            <w:top w:val="single" w:sz="6" w:space="11" w:color="FFC0CB"/>
            <w:left w:val="single" w:sz="6" w:space="11" w:color="FFC0CB"/>
            <w:bottom w:val="single" w:sz="6" w:space="11" w:color="FFC0CB"/>
            <w:right w:val="single" w:sz="6" w:space="11" w:color="FFC0CB"/>
          </w:divBdr>
        </w:div>
        <w:div w:id="1625115820">
          <w:marLeft w:val="0"/>
          <w:marRight w:val="0"/>
          <w:marTop w:val="0"/>
          <w:marBottom w:val="0"/>
          <w:divBdr>
            <w:top w:val="single" w:sz="6" w:space="11" w:color="FFC0CB"/>
            <w:left w:val="single" w:sz="6" w:space="11" w:color="FFC0CB"/>
            <w:bottom w:val="single" w:sz="6" w:space="11" w:color="FFC0CB"/>
            <w:right w:val="single" w:sz="6" w:space="11" w:color="FFC0CB"/>
          </w:divBdr>
        </w:div>
        <w:div w:id="1302534784">
          <w:marLeft w:val="0"/>
          <w:marRight w:val="0"/>
          <w:marTop w:val="0"/>
          <w:marBottom w:val="0"/>
          <w:divBdr>
            <w:top w:val="single" w:sz="6" w:space="11" w:color="FFC0CB"/>
            <w:left w:val="single" w:sz="6" w:space="11" w:color="FFC0CB"/>
            <w:bottom w:val="single" w:sz="6" w:space="11" w:color="FFC0CB"/>
            <w:right w:val="single" w:sz="6" w:space="11" w:color="FFC0CB"/>
          </w:divBdr>
        </w:div>
        <w:div w:id="191309037">
          <w:marLeft w:val="0"/>
          <w:marRight w:val="0"/>
          <w:marTop w:val="0"/>
          <w:marBottom w:val="0"/>
          <w:divBdr>
            <w:top w:val="single" w:sz="6" w:space="11" w:color="FFC0CB"/>
            <w:left w:val="single" w:sz="6" w:space="11" w:color="FFC0CB"/>
            <w:bottom w:val="single" w:sz="6" w:space="11" w:color="FFC0CB"/>
            <w:right w:val="single" w:sz="6" w:space="11" w:color="FFC0CB"/>
          </w:divBdr>
        </w:div>
        <w:div w:id="1997949033">
          <w:marLeft w:val="0"/>
          <w:marRight w:val="0"/>
          <w:marTop w:val="0"/>
          <w:marBottom w:val="0"/>
          <w:divBdr>
            <w:top w:val="single" w:sz="6" w:space="11" w:color="FFC0CB"/>
            <w:left w:val="single" w:sz="6" w:space="11" w:color="FFC0CB"/>
            <w:bottom w:val="single" w:sz="6" w:space="11" w:color="FFC0CB"/>
            <w:right w:val="single" w:sz="6" w:space="11" w:color="FFC0CB"/>
          </w:divBdr>
        </w:div>
        <w:div w:id="1139028583">
          <w:marLeft w:val="0"/>
          <w:marRight w:val="0"/>
          <w:marTop w:val="0"/>
          <w:marBottom w:val="0"/>
          <w:divBdr>
            <w:top w:val="single" w:sz="6" w:space="11" w:color="FFC0CB"/>
            <w:left w:val="single" w:sz="6" w:space="11" w:color="FFC0CB"/>
            <w:bottom w:val="single" w:sz="6" w:space="11" w:color="FFC0CB"/>
            <w:right w:val="single" w:sz="6" w:space="11" w:color="FFC0CB"/>
          </w:divBdr>
        </w:div>
        <w:div w:id="2022197303">
          <w:marLeft w:val="0"/>
          <w:marRight w:val="0"/>
          <w:marTop w:val="0"/>
          <w:marBottom w:val="0"/>
          <w:divBdr>
            <w:top w:val="single" w:sz="6" w:space="11" w:color="FFC0CB"/>
            <w:left w:val="single" w:sz="6" w:space="11" w:color="FFC0CB"/>
            <w:bottom w:val="single" w:sz="6" w:space="11" w:color="FFC0CB"/>
            <w:right w:val="single" w:sz="6" w:space="11" w:color="FFC0CB"/>
          </w:divBdr>
        </w:div>
        <w:div w:id="1452281164">
          <w:marLeft w:val="0"/>
          <w:marRight w:val="0"/>
          <w:marTop w:val="0"/>
          <w:marBottom w:val="0"/>
          <w:divBdr>
            <w:top w:val="single" w:sz="6" w:space="11" w:color="FFC0CB"/>
            <w:left w:val="single" w:sz="6" w:space="11" w:color="FFC0CB"/>
            <w:bottom w:val="single" w:sz="6" w:space="11" w:color="FFC0CB"/>
            <w:right w:val="single" w:sz="6" w:space="11" w:color="FFC0CB"/>
          </w:divBdr>
        </w:div>
        <w:div w:id="16391495">
          <w:marLeft w:val="0"/>
          <w:marRight w:val="0"/>
          <w:marTop w:val="0"/>
          <w:marBottom w:val="0"/>
          <w:divBdr>
            <w:top w:val="single" w:sz="6" w:space="11" w:color="FFC0CB"/>
            <w:left w:val="single" w:sz="6" w:space="11" w:color="FFC0CB"/>
            <w:bottom w:val="single" w:sz="6" w:space="11" w:color="FFC0CB"/>
            <w:right w:val="single" w:sz="6" w:space="11" w:color="FFC0CB"/>
          </w:divBdr>
        </w:div>
        <w:div w:id="1574122830">
          <w:marLeft w:val="0"/>
          <w:marRight w:val="0"/>
          <w:marTop w:val="0"/>
          <w:marBottom w:val="0"/>
          <w:divBdr>
            <w:top w:val="single" w:sz="6" w:space="11" w:color="FFC0CB"/>
            <w:left w:val="single" w:sz="6" w:space="11" w:color="FFC0CB"/>
            <w:bottom w:val="single" w:sz="6" w:space="11" w:color="FFC0CB"/>
            <w:right w:val="single" w:sz="6" w:space="11" w:color="FFC0CB"/>
          </w:divBdr>
        </w:div>
        <w:div w:id="1708870801">
          <w:marLeft w:val="0"/>
          <w:marRight w:val="0"/>
          <w:marTop w:val="0"/>
          <w:marBottom w:val="0"/>
          <w:divBdr>
            <w:top w:val="single" w:sz="6" w:space="11" w:color="FFC0CB"/>
            <w:left w:val="single" w:sz="6" w:space="11" w:color="FFC0CB"/>
            <w:bottom w:val="single" w:sz="6" w:space="11" w:color="FFC0CB"/>
            <w:right w:val="single" w:sz="6" w:space="11" w:color="FFC0CB"/>
          </w:divBdr>
        </w:div>
        <w:div w:id="705253679">
          <w:marLeft w:val="0"/>
          <w:marRight w:val="0"/>
          <w:marTop w:val="0"/>
          <w:marBottom w:val="0"/>
          <w:divBdr>
            <w:top w:val="single" w:sz="6" w:space="11" w:color="FFC0CB"/>
            <w:left w:val="single" w:sz="6" w:space="11" w:color="FFC0CB"/>
            <w:bottom w:val="single" w:sz="6" w:space="11" w:color="FFC0CB"/>
            <w:right w:val="single" w:sz="6" w:space="11" w:color="FFC0CB"/>
          </w:divBdr>
        </w:div>
        <w:div w:id="191574226">
          <w:marLeft w:val="0"/>
          <w:marRight w:val="0"/>
          <w:marTop w:val="0"/>
          <w:marBottom w:val="0"/>
          <w:divBdr>
            <w:top w:val="single" w:sz="6" w:space="11" w:color="FFC0CB"/>
            <w:left w:val="single" w:sz="6" w:space="11" w:color="FFC0CB"/>
            <w:bottom w:val="single" w:sz="6" w:space="11" w:color="FFC0CB"/>
            <w:right w:val="single" w:sz="6" w:space="11" w:color="FFC0CB"/>
          </w:divBdr>
        </w:div>
        <w:div w:id="756251770">
          <w:marLeft w:val="0"/>
          <w:marRight w:val="0"/>
          <w:marTop w:val="0"/>
          <w:marBottom w:val="0"/>
          <w:divBdr>
            <w:top w:val="single" w:sz="6" w:space="11" w:color="FFC0CB"/>
            <w:left w:val="single" w:sz="6" w:space="11" w:color="FFC0CB"/>
            <w:bottom w:val="single" w:sz="6" w:space="11" w:color="FFC0CB"/>
            <w:right w:val="single" w:sz="6" w:space="11" w:color="FFC0CB"/>
          </w:divBdr>
        </w:div>
        <w:div w:id="1499660610">
          <w:marLeft w:val="0"/>
          <w:marRight w:val="0"/>
          <w:marTop w:val="0"/>
          <w:marBottom w:val="120"/>
          <w:divBdr>
            <w:top w:val="single" w:sz="6" w:space="0" w:color="auto"/>
            <w:left w:val="single" w:sz="24" w:space="0" w:color="auto"/>
            <w:bottom w:val="single" w:sz="6" w:space="0" w:color="auto"/>
            <w:right w:val="single" w:sz="6" w:space="0" w:color="auto"/>
          </w:divBdr>
        </w:div>
        <w:div w:id="2129349146">
          <w:marLeft w:val="0"/>
          <w:marRight w:val="0"/>
          <w:marTop w:val="0"/>
          <w:marBottom w:val="0"/>
          <w:divBdr>
            <w:top w:val="single" w:sz="6" w:space="11" w:color="FFC0CB"/>
            <w:left w:val="single" w:sz="6" w:space="11" w:color="FFC0CB"/>
            <w:bottom w:val="single" w:sz="6" w:space="11" w:color="FFC0CB"/>
            <w:right w:val="single" w:sz="6" w:space="11" w:color="FFC0CB"/>
          </w:divBdr>
        </w:div>
        <w:div w:id="1088380691">
          <w:marLeft w:val="0"/>
          <w:marRight w:val="0"/>
          <w:marTop w:val="0"/>
          <w:marBottom w:val="0"/>
          <w:divBdr>
            <w:top w:val="single" w:sz="6" w:space="11" w:color="FFC0CB"/>
            <w:left w:val="single" w:sz="6" w:space="11" w:color="FFC0CB"/>
            <w:bottom w:val="single" w:sz="6" w:space="11" w:color="FFC0CB"/>
            <w:right w:val="single" w:sz="6" w:space="11" w:color="FFC0CB"/>
          </w:divBdr>
        </w:div>
        <w:div w:id="436946812">
          <w:marLeft w:val="0"/>
          <w:marRight w:val="0"/>
          <w:marTop w:val="0"/>
          <w:marBottom w:val="0"/>
          <w:divBdr>
            <w:top w:val="single" w:sz="6" w:space="11" w:color="FFC0CB"/>
            <w:left w:val="single" w:sz="6" w:space="11" w:color="FFC0CB"/>
            <w:bottom w:val="single" w:sz="6" w:space="11" w:color="FFC0CB"/>
            <w:right w:val="single" w:sz="6" w:space="11" w:color="FFC0CB"/>
          </w:divBdr>
        </w:div>
        <w:div w:id="2080326196">
          <w:marLeft w:val="0"/>
          <w:marRight w:val="0"/>
          <w:marTop w:val="0"/>
          <w:marBottom w:val="0"/>
          <w:divBdr>
            <w:top w:val="single" w:sz="6" w:space="11" w:color="FFC0CB"/>
            <w:left w:val="single" w:sz="6" w:space="11" w:color="FFC0CB"/>
            <w:bottom w:val="single" w:sz="6" w:space="11" w:color="FFC0CB"/>
            <w:right w:val="single" w:sz="6" w:space="11" w:color="FFC0CB"/>
          </w:divBdr>
        </w:div>
        <w:div w:id="1146554746">
          <w:marLeft w:val="0"/>
          <w:marRight w:val="0"/>
          <w:marTop w:val="0"/>
          <w:marBottom w:val="0"/>
          <w:divBdr>
            <w:top w:val="single" w:sz="6" w:space="11" w:color="FFC0CB"/>
            <w:left w:val="single" w:sz="6" w:space="11" w:color="FFC0CB"/>
            <w:bottom w:val="single" w:sz="6" w:space="11" w:color="FFC0CB"/>
            <w:right w:val="single" w:sz="6" w:space="11" w:color="FFC0CB"/>
          </w:divBdr>
        </w:div>
        <w:div w:id="2088844958">
          <w:marLeft w:val="0"/>
          <w:marRight w:val="0"/>
          <w:marTop w:val="0"/>
          <w:marBottom w:val="0"/>
          <w:divBdr>
            <w:top w:val="single" w:sz="6" w:space="11" w:color="FFC0CB"/>
            <w:left w:val="single" w:sz="6" w:space="11" w:color="FFC0CB"/>
            <w:bottom w:val="single" w:sz="6" w:space="11" w:color="FFC0CB"/>
            <w:right w:val="single" w:sz="6" w:space="11" w:color="FFC0CB"/>
          </w:divBdr>
        </w:div>
        <w:div w:id="1274937782">
          <w:marLeft w:val="0"/>
          <w:marRight w:val="0"/>
          <w:marTop w:val="0"/>
          <w:marBottom w:val="0"/>
          <w:divBdr>
            <w:top w:val="single" w:sz="6" w:space="11" w:color="FFC0CB"/>
            <w:left w:val="single" w:sz="6" w:space="11" w:color="FFC0CB"/>
            <w:bottom w:val="single" w:sz="6" w:space="11" w:color="FFC0CB"/>
            <w:right w:val="single" w:sz="6" w:space="11" w:color="FFC0CB"/>
          </w:divBdr>
        </w:div>
        <w:div w:id="255097446">
          <w:marLeft w:val="0"/>
          <w:marRight w:val="0"/>
          <w:marTop w:val="0"/>
          <w:marBottom w:val="0"/>
          <w:divBdr>
            <w:top w:val="single" w:sz="6" w:space="11" w:color="FFC0CB"/>
            <w:left w:val="single" w:sz="6" w:space="11" w:color="FFC0CB"/>
            <w:bottom w:val="single" w:sz="6" w:space="11" w:color="FFC0CB"/>
            <w:right w:val="single" w:sz="6" w:space="11" w:color="FFC0CB"/>
          </w:divBdr>
        </w:div>
        <w:div w:id="1023440437">
          <w:marLeft w:val="0"/>
          <w:marRight w:val="0"/>
          <w:marTop w:val="0"/>
          <w:marBottom w:val="0"/>
          <w:divBdr>
            <w:top w:val="single" w:sz="6" w:space="11" w:color="FFC0CB"/>
            <w:left w:val="single" w:sz="6" w:space="11" w:color="FFC0CB"/>
            <w:bottom w:val="single" w:sz="6" w:space="11" w:color="FFC0CB"/>
            <w:right w:val="single" w:sz="6" w:space="11" w:color="FFC0CB"/>
          </w:divBdr>
        </w:div>
        <w:div w:id="376009387">
          <w:marLeft w:val="0"/>
          <w:marRight w:val="0"/>
          <w:marTop w:val="0"/>
          <w:marBottom w:val="0"/>
          <w:divBdr>
            <w:top w:val="single" w:sz="6" w:space="11" w:color="FFC0CB"/>
            <w:left w:val="single" w:sz="6" w:space="11" w:color="FFC0CB"/>
            <w:bottom w:val="single" w:sz="6" w:space="11" w:color="FFC0CB"/>
            <w:right w:val="single" w:sz="6" w:space="11" w:color="FFC0CB"/>
          </w:divBdr>
        </w:div>
        <w:div w:id="2043675856">
          <w:marLeft w:val="0"/>
          <w:marRight w:val="0"/>
          <w:marTop w:val="0"/>
          <w:marBottom w:val="0"/>
          <w:divBdr>
            <w:top w:val="single" w:sz="6" w:space="11" w:color="FFC0CB"/>
            <w:left w:val="single" w:sz="6" w:space="11" w:color="FFC0CB"/>
            <w:bottom w:val="single" w:sz="6" w:space="11" w:color="FFC0CB"/>
            <w:right w:val="single" w:sz="6" w:space="11" w:color="FFC0CB"/>
          </w:divBdr>
        </w:div>
        <w:div w:id="1752852194">
          <w:marLeft w:val="0"/>
          <w:marRight w:val="0"/>
          <w:marTop w:val="0"/>
          <w:marBottom w:val="0"/>
          <w:divBdr>
            <w:top w:val="single" w:sz="6" w:space="11" w:color="FFC0CB"/>
            <w:left w:val="single" w:sz="6" w:space="11" w:color="FFC0CB"/>
            <w:bottom w:val="single" w:sz="6" w:space="11" w:color="FFC0CB"/>
            <w:right w:val="single" w:sz="6" w:space="11" w:color="FFC0CB"/>
          </w:divBdr>
        </w:div>
        <w:div w:id="1690372438">
          <w:marLeft w:val="0"/>
          <w:marRight w:val="0"/>
          <w:marTop w:val="0"/>
          <w:marBottom w:val="0"/>
          <w:divBdr>
            <w:top w:val="single" w:sz="6" w:space="11" w:color="FFC0CB"/>
            <w:left w:val="single" w:sz="6" w:space="11" w:color="FFC0CB"/>
            <w:bottom w:val="single" w:sz="6" w:space="11" w:color="FFC0CB"/>
            <w:right w:val="single" w:sz="6" w:space="11" w:color="FFC0CB"/>
          </w:divBdr>
        </w:div>
        <w:div w:id="12272948">
          <w:marLeft w:val="0"/>
          <w:marRight w:val="0"/>
          <w:marTop w:val="0"/>
          <w:marBottom w:val="0"/>
          <w:divBdr>
            <w:top w:val="single" w:sz="6" w:space="11" w:color="FFC0CB"/>
            <w:left w:val="single" w:sz="6" w:space="11" w:color="FFC0CB"/>
            <w:bottom w:val="single" w:sz="6" w:space="11" w:color="FFC0CB"/>
            <w:right w:val="single" w:sz="6" w:space="11" w:color="FFC0CB"/>
          </w:divBdr>
        </w:div>
        <w:div w:id="2060281981">
          <w:marLeft w:val="0"/>
          <w:marRight w:val="0"/>
          <w:marTop w:val="0"/>
          <w:marBottom w:val="0"/>
          <w:divBdr>
            <w:top w:val="single" w:sz="6" w:space="11" w:color="FFC0CB"/>
            <w:left w:val="single" w:sz="6" w:space="11" w:color="FFC0CB"/>
            <w:bottom w:val="single" w:sz="6" w:space="11" w:color="FFC0CB"/>
            <w:right w:val="single" w:sz="6" w:space="11" w:color="FFC0CB"/>
          </w:divBdr>
        </w:div>
        <w:div w:id="1767338317">
          <w:marLeft w:val="0"/>
          <w:marRight w:val="0"/>
          <w:marTop w:val="0"/>
          <w:marBottom w:val="0"/>
          <w:divBdr>
            <w:top w:val="single" w:sz="6" w:space="11" w:color="FFC0CB"/>
            <w:left w:val="single" w:sz="6" w:space="11" w:color="FFC0CB"/>
            <w:bottom w:val="single" w:sz="6" w:space="11" w:color="FFC0CB"/>
            <w:right w:val="single" w:sz="6" w:space="11" w:color="FFC0CB"/>
          </w:divBdr>
        </w:div>
        <w:div w:id="768547017">
          <w:marLeft w:val="0"/>
          <w:marRight w:val="0"/>
          <w:marTop w:val="0"/>
          <w:marBottom w:val="0"/>
          <w:divBdr>
            <w:top w:val="single" w:sz="6" w:space="11" w:color="FFC0CB"/>
            <w:left w:val="single" w:sz="6" w:space="11" w:color="FFC0CB"/>
            <w:bottom w:val="single" w:sz="6" w:space="11" w:color="FFC0CB"/>
            <w:right w:val="single" w:sz="6" w:space="11" w:color="FFC0CB"/>
          </w:divBdr>
        </w:div>
        <w:div w:id="1612013756">
          <w:marLeft w:val="0"/>
          <w:marRight w:val="0"/>
          <w:marTop w:val="0"/>
          <w:marBottom w:val="0"/>
          <w:divBdr>
            <w:top w:val="single" w:sz="6" w:space="11" w:color="FFC0CB"/>
            <w:left w:val="single" w:sz="6" w:space="11" w:color="FFC0CB"/>
            <w:bottom w:val="single" w:sz="6" w:space="11" w:color="FFC0CB"/>
            <w:right w:val="single" w:sz="6" w:space="11" w:color="FFC0CB"/>
          </w:divBdr>
        </w:div>
        <w:div w:id="1933322295">
          <w:marLeft w:val="0"/>
          <w:marRight w:val="0"/>
          <w:marTop w:val="0"/>
          <w:marBottom w:val="0"/>
          <w:divBdr>
            <w:top w:val="single" w:sz="6" w:space="11" w:color="FFC0CB"/>
            <w:left w:val="single" w:sz="6" w:space="11" w:color="FFC0CB"/>
            <w:bottom w:val="single" w:sz="6" w:space="11" w:color="FFC0CB"/>
            <w:right w:val="single" w:sz="6" w:space="11" w:color="FFC0CB"/>
          </w:divBdr>
        </w:div>
        <w:div w:id="227810159">
          <w:marLeft w:val="0"/>
          <w:marRight w:val="0"/>
          <w:marTop w:val="0"/>
          <w:marBottom w:val="0"/>
          <w:divBdr>
            <w:top w:val="single" w:sz="6" w:space="11" w:color="FFC0CB"/>
            <w:left w:val="single" w:sz="6" w:space="11" w:color="FFC0CB"/>
            <w:bottom w:val="single" w:sz="6" w:space="11" w:color="FFC0CB"/>
            <w:right w:val="single" w:sz="6" w:space="11" w:color="FFC0CB"/>
          </w:divBdr>
        </w:div>
        <w:div w:id="1629582365">
          <w:marLeft w:val="0"/>
          <w:marRight w:val="0"/>
          <w:marTop w:val="0"/>
          <w:marBottom w:val="0"/>
          <w:divBdr>
            <w:top w:val="single" w:sz="6" w:space="11" w:color="FFC0CB"/>
            <w:left w:val="single" w:sz="6" w:space="11" w:color="FFC0CB"/>
            <w:bottom w:val="single" w:sz="6" w:space="11" w:color="FFC0CB"/>
            <w:right w:val="single" w:sz="6" w:space="11" w:color="FFC0CB"/>
          </w:divBdr>
        </w:div>
        <w:div w:id="712315060">
          <w:marLeft w:val="0"/>
          <w:marRight w:val="0"/>
          <w:marTop w:val="0"/>
          <w:marBottom w:val="0"/>
          <w:divBdr>
            <w:top w:val="single" w:sz="6" w:space="11" w:color="FFC0CB"/>
            <w:left w:val="single" w:sz="6" w:space="11" w:color="FFC0CB"/>
            <w:bottom w:val="single" w:sz="6" w:space="11" w:color="FFC0CB"/>
            <w:right w:val="single" w:sz="6" w:space="11" w:color="FFC0CB"/>
          </w:divBdr>
        </w:div>
        <w:div w:id="1936479155">
          <w:marLeft w:val="0"/>
          <w:marRight w:val="0"/>
          <w:marTop w:val="0"/>
          <w:marBottom w:val="0"/>
          <w:divBdr>
            <w:top w:val="single" w:sz="6" w:space="11" w:color="FFC0CB"/>
            <w:left w:val="single" w:sz="6" w:space="11" w:color="FFC0CB"/>
            <w:bottom w:val="single" w:sz="6" w:space="11" w:color="FFC0CB"/>
            <w:right w:val="single" w:sz="6" w:space="11" w:color="FFC0CB"/>
          </w:divBdr>
        </w:div>
        <w:div w:id="1372880418">
          <w:marLeft w:val="0"/>
          <w:marRight w:val="0"/>
          <w:marTop w:val="0"/>
          <w:marBottom w:val="0"/>
          <w:divBdr>
            <w:top w:val="single" w:sz="6" w:space="11" w:color="FFC0CB"/>
            <w:left w:val="single" w:sz="6" w:space="11" w:color="FFC0CB"/>
            <w:bottom w:val="single" w:sz="6" w:space="11" w:color="FFC0CB"/>
            <w:right w:val="single" w:sz="6" w:space="11" w:color="FFC0CB"/>
          </w:divBdr>
        </w:div>
        <w:div w:id="1699743765">
          <w:marLeft w:val="0"/>
          <w:marRight w:val="0"/>
          <w:marTop w:val="0"/>
          <w:marBottom w:val="0"/>
          <w:divBdr>
            <w:top w:val="single" w:sz="6" w:space="11" w:color="FFC0CB"/>
            <w:left w:val="single" w:sz="6" w:space="11" w:color="FFC0CB"/>
            <w:bottom w:val="single" w:sz="6" w:space="11" w:color="FFC0CB"/>
            <w:right w:val="single" w:sz="6" w:space="11" w:color="FFC0CB"/>
          </w:divBdr>
        </w:div>
        <w:div w:id="112791175">
          <w:marLeft w:val="0"/>
          <w:marRight w:val="0"/>
          <w:marTop w:val="0"/>
          <w:marBottom w:val="0"/>
          <w:divBdr>
            <w:top w:val="single" w:sz="6" w:space="11" w:color="FFC0CB"/>
            <w:left w:val="single" w:sz="6" w:space="11" w:color="FFC0CB"/>
            <w:bottom w:val="single" w:sz="6" w:space="11" w:color="FFC0CB"/>
            <w:right w:val="single" w:sz="6" w:space="11" w:color="FFC0CB"/>
          </w:divBdr>
        </w:div>
        <w:div w:id="1372071853">
          <w:marLeft w:val="0"/>
          <w:marRight w:val="0"/>
          <w:marTop w:val="0"/>
          <w:marBottom w:val="0"/>
          <w:divBdr>
            <w:top w:val="single" w:sz="6" w:space="11" w:color="FFC0CB"/>
            <w:left w:val="single" w:sz="6" w:space="11" w:color="FFC0CB"/>
            <w:bottom w:val="single" w:sz="6" w:space="11" w:color="FFC0CB"/>
            <w:right w:val="single" w:sz="6" w:space="11" w:color="FFC0CB"/>
          </w:divBdr>
        </w:div>
        <w:div w:id="2007900805">
          <w:marLeft w:val="0"/>
          <w:marRight w:val="0"/>
          <w:marTop w:val="0"/>
          <w:marBottom w:val="0"/>
          <w:divBdr>
            <w:top w:val="single" w:sz="6" w:space="11" w:color="FFC0CB"/>
            <w:left w:val="single" w:sz="6" w:space="11" w:color="FFC0CB"/>
            <w:bottom w:val="single" w:sz="6" w:space="11" w:color="FFC0CB"/>
            <w:right w:val="single" w:sz="6" w:space="11" w:color="FFC0CB"/>
          </w:divBdr>
        </w:div>
        <w:div w:id="2052221607">
          <w:marLeft w:val="0"/>
          <w:marRight w:val="0"/>
          <w:marTop w:val="0"/>
          <w:marBottom w:val="120"/>
          <w:divBdr>
            <w:top w:val="single" w:sz="6" w:space="0" w:color="auto"/>
            <w:left w:val="single" w:sz="24" w:space="0" w:color="auto"/>
            <w:bottom w:val="single" w:sz="6" w:space="0" w:color="auto"/>
            <w:right w:val="single" w:sz="6" w:space="0" w:color="auto"/>
          </w:divBdr>
        </w:div>
        <w:div w:id="68968853">
          <w:marLeft w:val="0"/>
          <w:marRight w:val="0"/>
          <w:marTop w:val="0"/>
          <w:marBottom w:val="0"/>
          <w:divBdr>
            <w:top w:val="single" w:sz="6" w:space="11" w:color="FFC0CB"/>
            <w:left w:val="single" w:sz="6" w:space="11" w:color="FFC0CB"/>
            <w:bottom w:val="single" w:sz="6" w:space="11" w:color="FFC0CB"/>
            <w:right w:val="single" w:sz="6" w:space="11" w:color="FFC0CB"/>
          </w:divBdr>
        </w:div>
        <w:div w:id="1781220150">
          <w:marLeft w:val="0"/>
          <w:marRight w:val="0"/>
          <w:marTop w:val="0"/>
          <w:marBottom w:val="0"/>
          <w:divBdr>
            <w:top w:val="single" w:sz="6" w:space="11" w:color="FFC0CB"/>
            <w:left w:val="single" w:sz="6" w:space="11" w:color="FFC0CB"/>
            <w:bottom w:val="single" w:sz="6" w:space="11" w:color="FFC0CB"/>
            <w:right w:val="single" w:sz="6" w:space="11" w:color="FFC0CB"/>
          </w:divBdr>
        </w:div>
        <w:div w:id="2049527550">
          <w:marLeft w:val="0"/>
          <w:marRight w:val="0"/>
          <w:marTop w:val="0"/>
          <w:marBottom w:val="0"/>
          <w:divBdr>
            <w:top w:val="single" w:sz="6" w:space="11" w:color="FFC0CB"/>
            <w:left w:val="single" w:sz="6" w:space="11" w:color="FFC0CB"/>
            <w:bottom w:val="single" w:sz="6" w:space="11" w:color="FFC0CB"/>
            <w:right w:val="single" w:sz="6" w:space="11" w:color="FFC0CB"/>
          </w:divBdr>
        </w:div>
        <w:div w:id="2119715410">
          <w:marLeft w:val="0"/>
          <w:marRight w:val="0"/>
          <w:marTop w:val="0"/>
          <w:marBottom w:val="120"/>
          <w:divBdr>
            <w:top w:val="single" w:sz="6" w:space="0" w:color="auto"/>
            <w:left w:val="single" w:sz="24" w:space="0" w:color="auto"/>
            <w:bottom w:val="single" w:sz="6" w:space="0" w:color="auto"/>
            <w:right w:val="single" w:sz="6" w:space="0" w:color="auto"/>
          </w:divBdr>
        </w:div>
        <w:div w:id="2121952809">
          <w:marLeft w:val="0"/>
          <w:marRight w:val="0"/>
          <w:marTop w:val="0"/>
          <w:marBottom w:val="0"/>
          <w:divBdr>
            <w:top w:val="single" w:sz="6" w:space="11" w:color="FFC0CB"/>
            <w:left w:val="single" w:sz="6" w:space="11" w:color="FFC0CB"/>
            <w:bottom w:val="single" w:sz="6" w:space="11" w:color="FFC0CB"/>
            <w:right w:val="single" w:sz="6" w:space="11" w:color="FFC0CB"/>
          </w:divBdr>
        </w:div>
        <w:div w:id="524900365">
          <w:marLeft w:val="0"/>
          <w:marRight w:val="0"/>
          <w:marTop w:val="0"/>
          <w:marBottom w:val="0"/>
          <w:divBdr>
            <w:top w:val="single" w:sz="6" w:space="11" w:color="FFC0CB"/>
            <w:left w:val="single" w:sz="6" w:space="11" w:color="FFC0CB"/>
            <w:bottom w:val="single" w:sz="6" w:space="11" w:color="FFC0CB"/>
            <w:right w:val="single" w:sz="6" w:space="11" w:color="FFC0CB"/>
          </w:divBdr>
        </w:div>
        <w:div w:id="850218123">
          <w:marLeft w:val="0"/>
          <w:marRight w:val="0"/>
          <w:marTop w:val="0"/>
          <w:marBottom w:val="0"/>
          <w:divBdr>
            <w:top w:val="single" w:sz="6" w:space="11" w:color="FFC0CB"/>
            <w:left w:val="single" w:sz="6" w:space="11" w:color="FFC0CB"/>
            <w:bottom w:val="single" w:sz="6" w:space="11" w:color="FFC0CB"/>
            <w:right w:val="single" w:sz="6" w:space="11" w:color="FFC0CB"/>
          </w:divBdr>
        </w:div>
        <w:div w:id="1518233489">
          <w:marLeft w:val="0"/>
          <w:marRight w:val="0"/>
          <w:marTop w:val="0"/>
          <w:marBottom w:val="0"/>
          <w:divBdr>
            <w:top w:val="single" w:sz="6" w:space="11" w:color="FFC0CB"/>
            <w:left w:val="single" w:sz="6" w:space="11" w:color="FFC0CB"/>
            <w:bottom w:val="single" w:sz="6" w:space="11" w:color="FFC0CB"/>
            <w:right w:val="single" w:sz="6" w:space="11" w:color="FFC0CB"/>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29</Pages>
  <Words>4828</Words>
  <Characters>23951</Characters>
  <Application>Microsoft Office Word</Application>
  <DocSecurity>0</DocSecurity>
  <Lines>1041</Lines>
  <Paragraphs>928</Paragraphs>
  <ScaleCrop>false</ScaleCrop>
  <Company/>
  <LinksUpToDate>false</LinksUpToDate>
  <CharactersWithSpaces>27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2</cp:revision>
  <dcterms:created xsi:type="dcterms:W3CDTF">2021-07-11T11:17:00Z</dcterms:created>
  <dcterms:modified xsi:type="dcterms:W3CDTF">2021-07-11T12:44:00Z</dcterms:modified>
</cp:coreProperties>
</file>